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bookmarkStart w:id="0" w:name="_Hlk69728869"/>
    <w:bookmarkEnd w:id="0"/>
    <w:p w14:paraId="00000003" w14:textId="77777777" w:rsidR="001C7088" w:rsidRPr="003959B8" w:rsidRDefault="00F07CB1">
      <w:pPr>
        <w:jc w:val="center"/>
        <w:rPr>
          <w:rFonts w:ascii="Arial" w:eastAsia="Arial" w:hAnsi="Arial" w:cs="Arial"/>
          <w:b/>
          <w:sz w:val="36"/>
          <w:szCs w:val="36"/>
          <w:lang w:val="sr-Cyrl-RS"/>
        </w:rPr>
      </w:pPr>
      <w:sdt>
        <w:sdtPr>
          <w:rPr>
            <w:lang w:val="sr-Cyrl-RS"/>
          </w:rPr>
          <w:tag w:val="goog_rdk_0"/>
          <w:id w:val="-402762484"/>
        </w:sdtPr>
        <w:sdtEndPr/>
        <w:sdtContent/>
      </w:sdt>
      <w:r w:rsidR="00217727" w:rsidRPr="003959B8">
        <w:rPr>
          <w:rFonts w:ascii="Arial" w:eastAsia="Arial" w:hAnsi="Arial" w:cs="Arial"/>
          <w:b/>
          <w:sz w:val="36"/>
          <w:szCs w:val="36"/>
          <w:lang w:val="sr-Cyrl-RS"/>
        </w:rPr>
        <w:t>Дијалог промена</w:t>
      </w:r>
    </w:p>
    <w:p w14:paraId="39A44E60" w14:textId="009C7804" w:rsidR="007847C2" w:rsidRPr="003959B8" w:rsidRDefault="00217727" w:rsidP="007847C2">
      <w:pPr>
        <w:spacing w:after="0"/>
        <w:jc w:val="center"/>
        <w:rPr>
          <w:rFonts w:ascii="Arial" w:eastAsia="Arial" w:hAnsi="Arial" w:cs="Arial"/>
          <w:sz w:val="24"/>
          <w:szCs w:val="24"/>
          <w:lang w:val="sr-Cyrl-RS"/>
        </w:rPr>
      </w:pPr>
      <w:r w:rsidRPr="003959B8">
        <w:rPr>
          <w:rFonts w:ascii="Arial" w:eastAsia="Arial" w:hAnsi="Arial" w:cs="Arial"/>
          <w:sz w:val="24"/>
          <w:szCs w:val="24"/>
          <w:lang w:val="sr-Cyrl-RS"/>
        </w:rPr>
        <w:t xml:space="preserve">Пријавни формулар за учешће </w:t>
      </w:r>
    </w:p>
    <w:p w14:paraId="00000004" w14:textId="54396A0A" w:rsidR="001C7088" w:rsidRPr="003959B8" w:rsidRDefault="00217727" w:rsidP="007847C2">
      <w:pPr>
        <w:spacing w:after="0"/>
        <w:jc w:val="center"/>
        <w:rPr>
          <w:rFonts w:ascii="Arial" w:eastAsia="Arial" w:hAnsi="Arial" w:cs="Arial"/>
          <w:sz w:val="24"/>
          <w:szCs w:val="24"/>
          <w:lang w:val="sr-Cyrl-RS"/>
        </w:rPr>
      </w:pPr>
      <w:r w:rsidRPr="003959B8">
        <w:rPr>
          <w:rFonts w:ascii="Arial" w:eastAsia="Arial" w:hAnsi="Arial" w:cs="Arial"/>
          <w:sz w:val="24"/>
          <w:szCs w:val="24"/>
          <w:lang w:val="sr-Cyrl-RS"/>
        </w:rPr>
        <w:t xml:space="preserve">у </w:t>
      </w:r>
      <w:r w:rsidR="007847C2" w:rsidRPr="003959B8">
        <w:rPr>
          <w:rFonts w:ascii="Arial" w:eastAsia="Arial" w:hAnsi="Arial" w:cs="Arial"/>
          <w:sz w:val="24"/>
          <w:szCs w:val="24"/>
          <w:lang w:val="sr-Cyrl-RS"/>
        </w:rPr>
        <w:t>П</w:t>
      </w:r>
      <w:r w:rsidRPr="003959B8">
        <w:rPr>
          <w:rFonts w:ascii="Arial" w:eastAsia="Arial" w:hAnsi="Arial" w:cs="Arial"/>
          <w:sz w:val="24"/>
          <w:szCs w:val="24"/>
          <w:lang w:val="sr-Cyrl-RS"/>
        </w:rPr>
        <w:t xml:space="preserve">рограму подршке </w:t>
      </w:r>
      <w:r w:rsidR="007847C2" w:rsidRPr="003959B8">
        <w:rPr>
          <w:rFonts w:ascii="Arial" w:eastAsia="Arial" w:hAnsi="Arial" w:cs="Arial"/>
          <w:sz w:val="24"/>
          <w:szCs w:val="24"/>
          <w:lang w:val="sr-Cyrl-RS"/>
        </w:rPr>
        <w:t xml:space="preserve">пројектима </w:t>
      </w:r>
      <w:r w:rsidR="0090480F" w:rsidRPr="003959B8">
        <w:rPr>
          <w:rFonts w:ascii="Arial" w:eastAsia="Arial" w:hAnsi="Arial" w:cs="Arial"/>
          <w:sz w:val="24"/>
          <w:szCs w:val="24"/>
          <w:lang w:val="sr-Cyrl-RS"/>
        </w:rPr>
        <w:t xml:space="preserve">организација </w:t>
      </w:r>
      <w:r w:rsidR="007847C2" w:rsidRPr="003959B8">
        <w:rPr>
          <w:rFonts w:ascii="Arial" w:eastAsia="Arial" w:hAnsi="Arial" w:cs="Arial"/>
          <w:sz w:val="24"/>
          <w:szCs w:val="24"/>
          <w:lang w:val="sr-Cyrl-RS"/>
        </w:rPr>
        <w:t>цивилног друштва</w:t>
      </w:r>
    </w:p>
    <w:p w14:paraId="3E41E289" w14:textId="77777777" w:rsidR="007847C2" w:rsidRPr="003959B8" w:rsidRDefault="007847C2" w:rsidP="007847C2">
      <w:pPr>
        <w:spacing w:after="0"/>
        <w:jc w:val="center"/>
        <w:rPr>
          <w:rFonts w:ascii="Arial" w:eastAsia="Arial" w:hAnsi="Arial" w:cs="Arial"/>
          <w:b/>
          <w:sz w:val="28"/>
          <w:szCs w:val="28"/>
          <w:lang w:val="sr-Cyrl-RS"/>
        </w:rPr>
      </w:pPr>
    </w:p>
    <w:p w14:paraId="00000005" w14:textId="47B48B7F" w:rsidR="001C7088" w:rsidRPr="003959B8" w:rsidRDefault="00325622">
      <w:pPr>
        <w:spacing w:after="120" w:line="240" w:lineRule="auto"/>
        <w:jc w:val="center"/>
        <w:rPr>
          <w:rFonts w:ascii="Arial" w:eastAsia="Arial" w:hAnsi="Arial" w:cs="Arial"/>
          <w:sz w:val="32"/>
          <w:szCs w:val="32"/>
          <w:lang w:val="sr-Cyrl-RS"/>
        </w:rPr>
      </w:pPr>
      <w:r w:rsidRPr="003959B8">
        <w:rPr>
          <w:rFonts w:ascii="Arial" w:eastAsia="Arial" w:hAnsi="Arial" w:cs="Arial"/>
          <w:sz w:val="32"/>
          <w:szCs w:val="32"/>
          <w:lang w:val="sr-Cyrl-RS"/>
        </w:rPr>
        <w:t>Пријавни формулар</w:t>
      </w:r>
      <w:r w:rsidR="00217727" w:rsidRPr="003959B8">
        <w:rPr>
          <w:rFonts w:ascii="Arial" w:eastAsia="Arial" w:hAnsi="Arial" w:cs="Arial"/>
          <w:sz w:val="32"/>
          <w:szCs w:val="32"/>
          <w:lang w:val="sr-Cyrl-RS"/>
        </w:rPr>
        <w:t xml:space="preserve"> (Фаза 1)</w:t>
      </w:r>
    </w:p>
    <w:p w14:paraId="00000006" w14:textId="36CE8CB2" w:rsidR="001C7088" w:rsidRPr="003959B8" w:rsidRDefault="00217727" w:rsidP="007B42EE">
      <w:pPr>
        <w:spacing w:before="120" w:after="120" w:line="240" w:lineRule="auto"/>
        <w:ind w:left="-284"/>
        <w:jc w:val="both"/>
        <w:rPr>
          <w:rFonts w:ascii="Arial" w:eastAsia="Arial" w:hAnsi="Arial" w:cs="Arial"/>
          <w:b/>
          <w:color w:val="FF0000"/>
          <w:lang w:val="sr-Cyrl-RS"/>
        </w:rPr>
      </w:pPr>
      <w:r w:rsidRPr="003959B8">
        <w:rPr>
          <w:rFonts w:ascii="Arial" w:eastAsia="Arial" w:hAnsi="Arial" w:cs="Arial"/>
          <w:b/>
          <w:color w:val="FF0000"/>
          <w:lang w:val="sr-Cyrl-RS"/>
        </w:rPr>
        <w:t xml:space="preserve">ПАЖЊА: Предлог </w:t>
      </w:r>
      <w:r w:rsidR="008A35B7" w:rsidRPr="003959B8">
        <w:rPr>
          <w:rFonts w:ascii="Arial" w:eastAsia="Arial" w:hAnsi="Arial" w:cs="Arial"/>
          <w:b/>
          <w:color w:val="FF0000"/>
          <w:lang w:val="sr-Cyrl-RS"/>
        </w:rPr>
        <w:t>пројектне идеје</w:t>
      </w:r>
      <w:r w:rsidRPr="003959B8">
        <w:rPr>
          <w:rFonts w:ascii="Arial" w:eastAsia="Arial" w:hAnsi="Arial" w:cs="Arial"/>
          <w:b/>
          <w:color w:val="FF0000"/>
          <w:lang w:val="sr-Cyrl-RS"/>
        </w:rPr>
        <w:t xml:space="preserve"> се попуњава у задатом формату, фонтом Ариал, величине слова 11, проред сингле, док маргине са леве и десне стране не смеју да буду мање од 2 цм. Поштовање задатог формата је обавезно и промене у форматирању пријавног формулара нису дозвољене. Пре него што пошаљете предлог пројекта проверите да ли сте попунили све одељке пријавног формулара. Након што попуните пријавни формулар, ово упутство можете обрисати.</w:t>
      </w:r>
    </w:p>
    <w:p w14:paraId="0EC608EC" w14:textId="77777777" w:rsidR="007B42EE" w:rsidRPr="003959B8" w:rsidRDefault="007B42EE" w:rsidP="007B42EE">
      <w:pPr>
        <w:spacing w:after="0" w:line="240" w:lineRule="auto"/>
        <w:ind w:left="-284"/>
        <w:jc w:val="both"/>
        <w:rPr>
          <w:rFonts w:ascii="Arial" w:eastAsia="Arial" w:hAnsi="Arial" w:cs="Arial"/>
          <w:lang w:val="sr-Cyrl-RS"/>
        </w:rPr>
      </w:pPr>
    </w:p>
    <w:p w14:paraId="00000007" w14:textId="77777777" w:rsidR="001C7088" w:rsidRPr="003959B8" w:rsidRDefault="00217727" w:rsidP="007B42EE">
      <w:pPr>
        <w:spacing w:after="0" w:line="240" w:lineRule="auto"/>
        <w:jc w:val="both"/>
        <w:rPr>
          <w:rFonts w:ascii="Arial" w:eastAsia="Arial" w:hAnsi="Arial" w:cs="Arial"/>
          <w:b/>
          <w:sz w:val="24"/>
          <w:szCs w:val="24"/>
          <w:lang w:val="sr-Cyrl-RS"/>
        </w:rPr>
      </w:pPr>
      <w:r w:rsidRPr="003959B8">
        <w:rPr>
          <w:rFonts w:ascii="Arial" w:eastAsia="Arial" w:hAnsi="Arial" w:cs="Arial"/>
          <w:b/>
          <w:sz w:val="24"/>
          <w:szCs w:val="24"/>
          <w:lang w:val="sr-Cyrl-RS"/>
        </w:rPr>
        <w:t>1.ОСНОВНИ ПОДАЦИ</w:t>
      </w:r>
    </w:p>
    <w:p w14:paraId="00000008" w14:textId="4169BC89" w:rsidR="001C7088" w:rsidRPr="003959B8" w:rsidRDefault="00217727">
      <w:pPr>
        <w:spacing w:after="120" w:line="240" w:lineRule="auto"/>
        <w:rPr>
          <w:rFonts w:ascii="Arial" w:eastAsia="Arial" w:hAnsi="Arial" w:cs="Arial"/>
          <w:i/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>1.1 Основни подаци о подносиоцу пр</w:t>
      </w:r>
      <w:r w:rsidR="007B42EE" w:rsidRPr="003959B8">
        <w:rPr>
          <w:rFonts w:ascii="Arial" w:eastAsia="Arial" w:hAnsi="Arial" w:cs="Arial"/>
          <w:b/>
          <w:lang w:val="sr-Cyrl-RS"/>
        </w:rPr>
        <w:t>ојект</w:t>
      </w:r>
      <w:r w:rsidR="00782AD1" w:rsidRPr="003959B8">
        <w:rPr>
          <w:rFonts w:ascii="Arial" w:eastAsia="Arial" w:hAnsi="Arial" w:cs="Arial"/>
          <w:b/>
          <w:lang w:val="sr-Cyrl-RS"/>
        </w:rPr>
        <w:t>не идеје</w:t>
      </w:r>
      <w:r w:rsidRPr="003959B8">
        <w:rPr>
          <w:rFonts w:ascii="Arial" w:eastAsia="Arial" w:hAnsi="Arial" w:cs="Arial"/>
          <w:b/>
          <w:lang w:val="sr-Cyrl-RS"/>
        </w:rPr>
        <w:t xml:space="preserve"> </w:t>
      </w:r>
      <w:sdt>
        <w:sdtPr>
          <w:rPr>
            <w:lang w:val="sr-Cyrl-RS"/>
          </w:rPr>
          <w:tag w:val="goog_rdk_2"/>
          <w:id w:val="112324399"/>
          <w:showingPlcHdr/>
        </w:sdtPr>
        <w:sdtEndPr/>
        <w:sdtContent>
          <w:r w:rsidR="00CC5C10" w:rsidRPr="003959B8">
            <w:rPr>
              <w:lang w:val="sr-Cyrl-RS"/>
            </w:rPr>
            <w:t xml:space="preserve">     </w:t>
          </w:r>
        </w:sdtContent>
      </w:sdt>
    </w:p>
    <w:tbl>
      <w:tblPr>
        <w:tblStyle w:val="a"/>
        <w:tblW w:w="9458" w:type="dxa"/>
        <w:tblInd w:w="-24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54"/>
        <w:gridCol w:w="2838"/>
        <w:gridCol w:w="1275"/>
        <w:gridCol w:w="2791"/>
      </w:tblGrid>
      <w:tr w:rsidR="001C7088" w:rsidRPr="003959B8" w14:paraId="2FDF2FCF" w14:textId="77777777" w:rsidTr="007B42EE">
        <w:trPr>
          <w:trHeight w:val="1055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09" w14:textId="77777777" w:rsidR="001C7088" w:rsidRPr="003959B8" w:rsidRDefault="001C7088">
            <w:pPr>
              <w:tabs>
                <w:tab w:val="right" w:pos="9360"/>
              </w:tabs>
              <w:spacing w:after="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  <w:p w14:paraId="0000000A" w14:textId="61DB02C6" w:rsidR="001C7088" w:rsidRPr="003959B8" w:rsidRDefault="00DB1E7B">
            <w:pPr>
              <w:tabs>
                <w:tab w:val="right" w:pos="9360"/>
              </w:tabs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Назив</w:t>
            </w:r>
            <w:r w:rsidR="00217727" w:rsidRPr="003959B8">
              <w:rPr>
                <w:rFonts w:ascii="Arial" w:eastAsia="Arial" w:hAnsi="Arial" w:cs="Arial"/>
                <w:b/>
                <w:lang w:val="sr-Cyrl-RS"/>
              </w:rPr>
              <w:t xml:space="preserve"> носиоца </w:t>
            </w:r>
            <w:r w:rsidR="007847C2" w:rsidRPr="003959B8">
              <w:rPr>
                <w:rFonts w:ascii="Arial" w:eastAsia="Arial" w:hAnsi="Arial" w:cs="Arial"/>
                <w:b/>
                <w:lang w:val="sr-Cyrl-RS"/>
              </w:rPr>
              <w:t>пројекта</w:t>
            </w:r>
            <w:r w:rsidR="00217727" w:rsidRPr="003959B8">
              <w:rPr>
                <w:rFonts w:ascii="Arial" w:eastAsia="Arial" w:hAnsi="Arial" w:cs="Arial"/>
                <w:b/>
                <w:lang w:val="sr-Cyrl-RS"/>
              </w:rPr>
              <w:t xml:space="preserve"> </w:t>
            </w:r>
            <w:r w:rsidR="00217727" w:rsidRPr="003959B8">
              <w:rPr>
                <w:rFonts w:ascii="Arial" w:eastAsia="Arial" w:hAnsi="Arial" w:cs="Arial"/>
                <w:lang w:val="sr-Cyrl-RS"/>
              </w:rPr>
              <w:t>(име организације цивилног друштва)</w:t>
            </w:r>
          </w:p>
        </w:tc>
        <w:tc>
          <w:tcPr>
            <w:tcW w:w="690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00000B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EE24E3" w:rsidRPr="003959B8" w14:paraId="508FFC97" w14:textId="77777777" w:rsidTr="007B42EE">
        <w:trPr>
          <w:trHeight w:val="1055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74656A4" w14:textId="3E4B11BF" w:rsidR="00EE24E3" w:rsidRPr="003959B8" w:rsidRDefault="00EE24E3">
            <w:pPr>
              <w:tabs>
                <w:tab w:val="right" w:pos="9360"/>
              </w:tabs>
              <w:spacing w:after="0" w:line="240" w:lineRule="auto"/>
              <w:rPr>
                <w:rFonts w:ascii="Arial" w:eastAsia="Arial" w:hAnsi="Arial" w:cs="Arial"/>
                <w:b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 xml:space="preserve">Седиште и адреса </w:t>
            </w:r>
            <w:r w:rsidRPr="003959B8">
              <w:rPr>
                <w:rFonts w:ascii="Arial" w:eastAsia="Arial" w:hAnsi="Arial" w:cs="Arial"/>
                <w:bCs/>
                <w:lang w:val="sr-Cyrl-RS"/>
              </w:rPr>
              <w:t>организације цивилног друштва</w:t>
            </w:r>
          </w:p>
        </w:tc>
        <w:tc>
          <w:tcPr>
            <w:tcW w:w="690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076971D" w14:textId="77777777" w:rsidR="00EE24E3" w:rsidRPr="003959B8" w:rsidRDefault="00EE24E3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1C7088" w:rsidRPr="003959B8" w14:paraId="2039F051" w14:textId="77777777" w:rsidTr="007B42EE">
        <w:trPr>
          <w:trHeight w:val="508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0E" w14:textId="2C870696" w:rsidR="001C7088" w:rsidRPr="003959B8" w:rsidRDefault="00217727">
            <w:pPr>
              <w:tabs>
                <w:tab w:val="right" w:pos="9360"/>
              </w:tabs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 xml:space="preserve">Име носиоца </w:t>
            </w:r>
            <w:r w:rsidR="007847C2" w:rsidRPr="003959B8">
              <w:rPr>
                <w:rFonts w:ascii="Arial" w:eastAsia="Arial" w:hAnsi="Arial" w:cs="Arial"/>
                <w:lang w:val="sr-Cyrl-RS"/>
              </w:rPr>
              <w:t>пројекта</w:t>
            </w:r>
            <w:r w:rsidRPr="003959B8">
              <w:rPr>
                <w:rFonts w:ascii="Arial" w:eastAsia="Arial" w:hAnsi="Arial" w:cs="Arial"/>
                <w:lang w:val="sr-Cyrl-RS"/>
              </w:rPr>
              <w:t xml:space="preserve"> </w:t>
            </w:r>
            <w:r w:rsidRPr="003959B8">
              <w:rPr>
                <w:rFonts w:ascii="Arial" w:eastAsia="Arial" w:hAnsi="Arial" w:cs="Arial"/>
                <w:b/>
                <w:lang w:val="sr-Cyrl-RS"/>
              </w:rPr>
              <w:t>на енглеском језику</w:t>
            </w:r>
          </w:p>
        </w:tc>
        <w:tc>
          <w:tcPr>
            <w:tcW w:w="6904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00000F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EE24E3" w:rsidRPr="003959B8" w14:paraId="40F994FF" w14:textId="77777777" w:rsidTr="007B42EE">
        <w:trPr>
          <w:trHeight w:val="669"/>
        </w:trPr>
        <w:tc>
          <w:tcPr>
            <w:tcW w:w="255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12" w14:textId="77777777" w:rsidR="00EE24E3" w:rsidRPr="003959B8" w:rsidRDefault="00EE24E3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 xml:space="preserve">Одговорно лице </w:t>
            </w:r>
            <w:r w:rsidRPr="003959B8">
              <w:rPr>
                <w:rFonts w:ascii="Arial" w:eastAsia="Arial" w:hAnsi="Arial" w:cs="Arial"/>
                <w:lang w:val="sr-Cyrl-RS"/>
              </w:rPr>
              <w:t>(име и презиме, функција у организацији цивилног друштва)</w:t>
            </w:r>
          </w:p>
        </w:tc>
        <w:tc>
          <w:tcPr>
            <w:tcW w:w="283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000013" w14:textId="77777777" w:rsidR="00EE24E3" w:rsidRPr="003959B8" w:rsidRDefault="00EE24E3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EFB2239" w14:textId="77777777" w:rsidR="00EE24E3" w:rsidRPr="003959B8" w:rsidRDefault="00F07CB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sdt>
              <w:sdtPr>
                <w:rPr>
                  <w:lang w:val="sr-Cyrl-RS"/>
                </w:rPr>
                <w:tag w:val="goog_rdk_5"/>
                <w:id w:val="-745958322"/>
              </w:sdtPr>
              <w:sdtEndPr/>
              <w:sdtContent/>
            </w:sdt>
            <w:sdt>
              <w:sdtPr>
                <w:rPr>
                  <w:lang w:val="sr-Cyrl-RS"/>
                </w:rPr>
                <w:tag w:val="goog_rdk_6"/>
                <w:id w:val="-846021726"/>
              </w:sdtPr>
              <w:sdtEndPr/>
              <w:sdtContent/>
            </w:sdt>
          </w:p>
          <w:p w14:paraId="00000014" w14:textId="78E35E25" w:rsidR="00EE24E3" w:rsidRPr="003959B8" w:rsidRDefault="00CC5C10" w:rsidP="00FA7347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Број мобилног</w:t>
            </w:r>
            <w:r w:rsidR="00EE24E3" w:rsidRPr="003959B8">
              <w:rPr>
                <w:rFonts w:ascii="Arial" w:eastAsia="Arial" w:hAnsi="Arial" w:cs="Arial"/>
                <w:lang w:val="sr-Cyrl-RS"/>
              </w:rPr>
              <w:t>: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000015" w14:textId="77777777" w:rsidR="00EE24E3" w:rsidRPr="003959B8" w:rsidRDefault="00EE24E3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2F8614A9" w14:textId="77777777" w:rsidR="00EE24E3" w:rsidRPr="003959B8" w:rsidRDefault="00EE24E3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00000016" w14:textId="77777777" w:rsidR="00EE24E3" w:rsidRPr="003959B8" w:rsidRDefault="00EE24E3" w:rsidP="007F627F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1C7088" w:rsidRPr="003959B8" w14:paraId="414E14A0" w14:textId="77777777" w:rsidTr="007B42EE">
        <w:trPr>
          <w:trHeight w:val="173"/>
        </w:trPr>
        <w:tc>
          <w:tcPr>
            <w:tcW w:w="255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1C" w14:textId="77777777" w:rsidR="001C7088" w:rsidRPr="003959B8" w:rsidRDefault="001C7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2838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00001D" w14:textId="77777777" w:rsidR="001C7088" w:rsidRPr="003959B8" w:rsidRDefault="001C7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12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000001E" w14:textId="465ED37C" w:rsidR="001C7088" w:rsidRPr="003959B8" w:rsidRDefault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Имејл</w:t>
            </w:r>
            <w:r w:rsidR="00CC5C10" w:rsidRPr="003959B8">
              <w:rPr>
                <w:rFonts w:ascii="Arial" w:eastAsia="Arial" w:hAnsi="Arial" w:cs="Arial"/>
                <w:lang w:val="sr-Cyrl-RS"/>
              </w:rPr>
              <w:t>:</w:t>
            </w:r>
          </w:p>
        </w:tc>
        <w:tc>
          <w:tcPr>
            <w:tcW w:w="27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1F" w14:textId="77777777" w:rsidR="001C7088" w:rsidRPr="003959B8" w:rsidRDefault="001C7088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00000020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B66E01" w:rsidRPr="003959B8" w14:paraId="6B7A0FCB" w14:textId="77777777" w:rsidTr="00F81BF3">
        <w:trPr>
          <w:trHeight w:val="704"/>
        </w:trPr>
        <w:tc>
          <w:tcPr>
            <w:tcW w:w="255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21" w14:textId="28653871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 xml:space="preserve">Контакт особа за поднети пројекат </w:t>
            </w:r>
            <w:r w:rsidRPr="003959B8">
              <w:rPr>
                <w:rFonts w:ascii="Arial" w:eastAsia="Arial" w:hAnsi="Arial" w:cs="Arial"/>
                <w:lang w:val="sr-Cyrl-RS"/>
              </w:rPr>
              <w:t>(име и  презиме, функција у организацији цивилног друштва)</w:t>
            </w:r>
          </w:p>
        </w:tc>
        <w:tc>
          <w:tcPr>
            <w:tcW w:w="2838" w:type="dxa"/>
            <w:vMerge w:val="restart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0000022" w14:textId="77777777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CB8F2A3" w14:textId="77777777" w:rsidR="00B66E01" w:rsidRPr="003959B8" w:rsidRDefault="00F07CB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sdt>
              <w:sdtPr>
                <w:rPr>
                  <w:lang w:val="sr-Cyrl-RS"/>
                </w:rPr>
                <w:tag w:val="goog_rdk_5"/>
                <w:id w:val="-1442217901"/>
              </w:sdtPr>
              <w:sdtEndPr/>
              <w:sdtContent/>
            </w:sdt>
            <w:sdt>
              <w:sdtPr>
                <w:rPr>
                  <w:lang w:val="sr-Cyrl-RS"/>
                </w:rPr>
                <w:tag w:val="goog_rdk_6"/>
                <w:id w:val="1518666479"/>
              </w:sdtPr>
              <w:sdtEndPr/>
              <w:sdtContent/>
            </w:sdt>
          </w:p>
          <w:p w14:paraId="00000023" w14:textId="5E414F53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Број мобилног:</w:t>
            </w:r>
          </w:p>
        </w:tc>
        <w:tc>
          <w:tcPr>
            <w:tcW w:w="2791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0000024" w14:textId="77777777" w:rsidR="00B66E01" w:rsidRPr="003959B8" w:rsidRDefault="00B66E01" w:rsidP="00B66E01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6F3CF598" w14:textId="77777777" w:rsidR="00B66E01" w:rsidRPr="003959B8" w:rsidRDefault="00B66E01" w:rsidP="00B66E01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00000025" w14:textId="77777777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B66E01" w:rsidRPr="003959B8" w14:paraId="37A15C13" w14:textId="77777777" w:rsidTr="007B42EE">
        <w:trPr>
          <w:trHeight w:val="171"/>
        </w:trPr>
        <w:tc>
          <w:tcPr>
            <w:tcW w:w="2554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2B" w14:textId="77777777" w:rsidR="00B66E01" w:rsidRPr="003959B8" w:rsidRDefault="00B66E01" w:rsidP="00B66E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2838" w:type="dxa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000002C" w14:textId="77777777" w:rsidR="00B66E01" w:rsidRPr="003959B8" w:rsidRDefault="00B66E01" w:rsidP="00B66E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12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0000002D" w14:textId="5ECF6290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Имејл:</w:t>
            </w:r>
          </w:p>
        </w:tc>
        <w:tc>
          <w:tcPr>
            <w:tcW w:w="27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2E" w14:textId="77777777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</w:tbl>
    <w:p w14:paraId="0000002F" w14:textId="77777777" w:rsidR="001C7088" w:rsidRPr="003959B8" w:rsidRDefault="001C7088">
      <w:pPr>
        <w:spacing w:after="120" w:line="240" w:lineRule="auto"/>
        <w:rPr>
          <w:rFonts w:ascii="Arial" w:eastAsia="Arial" w:hAnsi="Arial" w:cs="Arial"/>
          <w:lang w:val="sr-Cyrl-RS"/>
        </w:rPr>
      </w:pPr>
    </w:p>
    <w:p w14:paraId="758493E2" w14:textId="3AC76DC4" w:rsidR="00EE24E3" w:rsidRPr="003959B8" w:rsidRDefault="00F07CB1" w:rsidP="00EE24E3">
      <w:pPr>
        <w:jc w:val="both"/>
        <w:rPr>
          <w:lang w:val="sr-Cyrl-RS"/>
        </w:rPr>
      </w:pPr>
      <w:sdt>
        <w:sdtPr>
          <w:rPr>
            <w:lang w:val="sr-Cyrl-RS"/>
          </w:rPr>
          <w:tag w:val="goog_rdk_8"/>
          <w:id w:val="-2002031835"/>
        </w:sdtPr>
        <w:sdtEndPr/>
        <w:sdtContent/>
      </w:sdt>
      <w:sdt>
        <w:sdtPr>
          <w:rPr>
            <w:lang w:val="sr-Cyrl-RS"/>
          </w:rPr>
          <w:tag w:val="goog_rdk_9"/>
          <w:id w:val="-958178662"/>
          <w:showingPlcHdr/>
        </w:sdtPr>
        <w:sdtEndPr/>
        <w:sdtContent>
          <w:r w:rsidR="00374521" w:rsidRPr="003959B8">
            <w:rPr>
              <w:lang w:val="sr-Cyrl-RS"/>
            </w:rPr>
            <w:t xml:space="preserve">     </w:t>
          </w:r>
        </w:sdtContent>
      </w:sdt>
      <w:r w:rsidR="00EE24E3" w:rsidRPr="003959B8">
        <w:rPr>
          <w:rFonts w:ascii="Arial" w:eastAsia="Arial" w:hAnsi="Arial" w:cs="Arial"/>
          <w:lang w:val="sr-Cyrl-RS"/>
        </w:rPr>
        <w:t>Свака промена адресе, бројева телефона или имејла, мора бити јављена у писаној форми БОШ-у. БОШ неће бити одговоран у случају да не може да контактира подносиоца пројекта</w:t>
      </w:r>
    </w:p>
    <w:tbl>
      <w:tblPr>
        <w:tblStyle w:val="a0"/>
        <w:tblW w:w="5811" w:type="dxa"/>
        <w:tblInd w:w="38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9"/>
        <w:gridCol w:w="3402"/>
      </w:tblGrid>
      <w:tr w:rsidR="001C7088" w:rsidRPr="003959B8" w14:paraId="55CBA717" w14:textId="77777777" w:rsidTr="001A0082">
        <w:trPr>
          <w:trHeight w:val="440"/>
        </w:trPr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</w:tcPr>
          <w:p w14:paraId="00000031" w14:textId="6D1DFD04" w:rsidR="001C7088" w:rsidRPr="003959B8" w:rsidRDefault="00F03893" w:rsidP="00F03893">
            <w:pPr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 xml:space="preserve">Референтни број </w:t>
            </w:r>
            <w:sdt>
              <w:sdtPr>
                <w:rPr>
                  <w:lang w:val="sr-Cyrl-RS"/>
                </w:rPr>
                <w:tag w:val="goog_rdk_10"/>
                <w:id w:val="-323585914"/>
                <w:showingPlcHdr/>
              </w:sdtPr>
              <w:sdtEndPr/>
              <w:sdtContent>
                <w:r w:rsidR="0017418A" w:rsidRPr="003959B8">
                  <w:rPr>
                    <w:lang w:val="sr-Cyrl-RS"/>
                  </w:rPr>
                  <w:t xml:space="preserve">     </w:t>
                </w:r>
              </w:sdtContent>
            </w:sdt>
            <w:r w:rsidRPr="003959B8">
              <w:rPr>
                <w:rFonts w:ascii="Arial" w:eastAsia="Arial" w:hAnsi="Arial" w:cs="Arial"/>
                <w:lang w:val="sr-Cyrl-RS"/>
              </w:rPr>
              <w:t>пројекта (попуњава БОШ)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00032" w14:textId="77777777" w:rsidR="001C7088" w:rsidRPr="003959B8" w:rsidRDefault="001C7088">
            <w:pPr>
              <w:spacing w:after="120" w:line="240" w:lineRule="auto"/>
              <w:jc w:val="right"/>
              <w:rPr>
                <w:rFonts w:ascii="Arial" w:eastAsia="Arial" w:hAnsi="Arial" w:cs="Arial"/>
                <w:lang w:val="sr-Cyrl-RS"/>
              </w:rPr>
            </w:pPr>
          </w:p>
        </w:tc>
      </w:tr>
    </w:tbl>
    <w:p w14:paraId="00000034" w14:textId="43661D4D" w:rsidR="001C7088" w:rsidRPr="003959B8" w:rsidRDefault="00217727" w:rsidP="007847C2">
      <w:pPr>
        <w:spacing w:after="0"/>
        <w:rPr>
          <w:rFonts w:ascii="Arial" w:eastAsia="Arial" w:hAnsi="Arial" w:cs="Arial"/>
          <w:b/>
          <w:lang w:val="sr-Cyrl-RS"/>
        </w:rPr>
      </w:pPr>
      <w:r w:rsidRPr="003959B8">
        <w:rPr>
          <w:lang w:val="sr-Cyrl-RS"/>
        </w:rPr>
        <w:br w:type="page"/>
      </w:r>
      <w:r w:rsidRPr="003959B8">
        <w:rPr>
          <w:rFonts w:ascii="Arial" w:eastAsia="Arial" w:hAnsi="Arial" w:cs="Arial"/>
          <w:b/>
          <w:lang w:val="sr-Cyrl-RS"/>
        </w:rPr>
        <w:lastRenderedPageBreak/>
        <w:t xml:space="preserve">1.2 Сажети приказ </w:t>
      </w:r>
      <w:r w:rsidR="007847C2" w:rsidRPr="003959B8">
        <w:rPr>
          <w:rFonts w:ascii="Arial" w:eastAsia="Arial" w:hAnsi="Arial" w:cs="Arial"/>
          <w:b/>
          <w:lang w:val="sr-Cyrl-RS"/>
        </w:rPr>
        <w:t>п</w:t>
      </w:r>
      <w:r w:rsidR="00782AD1" w:rsidRPr="003959B8">
        <w:rPr>
          <w:rFonts w:ascii="Arial" w:eastAsia="Arial" w:hAnsi="Arial" w:cs="Arial"/>
          <w:b/>
          <w:lang w:val="sr-Cyrl-RS"/>
        </w:rPr>
        <w:t>ројектне идеје</w:t>
      </w:r>
    </w:p>
    <w:p w14:paraId="00000035" w14:textId="66DDADD2" w:rsidR="001C7088" w:rsidRPr="003959B8" w:rsidRDefault="00217727">
      <w:pPr>
        <w:rPr>
          <w:color w:val="FF0000"/>
          <w:lang w:val="sr-Cyrl-RS"/>
        </w:rPr>
      </w:pPr>
      <w:r w:rsidRPr="003959B8">
        <w:rPr>
          <w:rFonts w:ascii="Arial" w:eastAsia="Arial" w:hAnsi="Arial" w:cs="Arial"/>
          <w:i/>
          <w:color w:val="FF0000"/>
          <w:lang w:val="sr-Cyrl-RS"/>
        </w:rPr>
        <w:t>(</w:t>
      </w:r>
      <w:r w:rsidR="007847C2" w:rsidRPr="003959B8">
        <w:rPr>
          <w:rFonts w:ascii="Arial" w:eastAsia="Arial" w:hAnsi="Arial" w:cs="Arial"/>
          <w:i/>
          <w:color w:val="FF0000"/>
          <w:lang w:val="sr-Cyrl-RS"/>
        </w:rPr>
        <w:t>приликом попуњавања табеле не прелазите једну страну</w:t>
      </w:r>
      <w:r w:rsidRPr="003959B8">
        <w:rPr>
          <w:rFonts w:ascii="Arial" w:eastAsia="Arial" w:hAnsi="Arial" w:cs="Arial"/>
          <w:i/>
          <w:color w:val="FF0000"/>
          <w:lang w:val="sr-Cyrl-RS"/>
        </w:rPr>
        <w:t>)</w:t>
      </w:r>
    </w:p>
    <w:tbl>
      <w:tblPr>
        <w:tblStyle w:val="a1"/>
        <w:tblW w:w="990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51"/>
        <w:gridCol w:w="7056"/>
      </w:tblGrid>
      <w:tr w:rsidR="001C7088" w:rsidRPr="003959B8" w14:paraId="7DB6C84F" w14:textId="77777777" w:rsidTr="00E74DAC">
        <w:trPr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36" w14:textId="77777777" w:rsidR="001C7088" w:rsidRPr="003959B8" w:rsidRDefault="001C7088">
            <w:pPr>
              <w:tabs>
                <w:tab w:val="right" w:pos="9360"/>
              </w:tabs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00000037" w14:textId="77777777" w:rsidR="001C7088" w:rsidRPr="003959B8" w:rsidRDefault="00217727">
            <w:pPr>
              <w:tabs>
                <w:tab w:val="right" w:pos="9360"/>
              </w:tabs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 xml:space="preserve">Назив </w:t>
            </w:r>
            <w:sdt>
              <w:sdtPr>
                <w:rPr>
                  <w:lang w:val="sr-Cyrl-RS"/>
                </w:rPr>
                <w:tag w:val="goog_rdk_11"/>
                <w:id w:val="28073401"/>
              </w:sdtPr>
              <w:sdtEndPr/>
              <w:sdtContent/>
            </w:sdt>
            <w:r w:rsidRPr="003959B8">
              <w:rPr>
                <w:rFonts w:ascii="Arial" w:eastAsia="Arial" w:hAnsi="Arial" w:cs="Arial"/>
                <w:lang w:val="sr-Cyrl-RS"/>
              </w:rPr>
              <w:t>пројекта</w:t>
            </w:r>
          </w:p>
          <w:p w14:paraId="00000038" w14:textId="77777777" w:rsidR="001C7088" w:rsidRPr="003959B8" w:rsidRDefault="001C7088">
            <w:pPr>
              <w:tabs>
                <w:tab w:val="right" w:pos="9360"/>
              </w:tabs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39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1C7088" w:rsidRPr="003959B8" w14:paraId="43A1966C" w14:textId="77777777" w:rsidTr="00E74DAC">
        <w:trPr>
          <w:trHeight w:val="771"/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3A" w14:textId="77777777" w:rsidR="001C7088" w:rsidRPr="003959B8" w:rsidRDefault="00F07CB1">
            <w:pPr>
              <w:tabs>
                <w:tab w:val="right" w:pos="9360"/>
              </w:tabs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sdt>
              <w:sdtPr>
                <w:rPr>
                  <w:lang w:val="sr-Cyrl-RS"/>
                </w:rPr>
                <w:tag w:val="goog_rdk_12"/>
                <w:id w:val="-799144538"/>
              </w:sdtPr>
              <w:sdtEndPr/>
              <w:sdtContent/>
            </w:sdt>
            <w:r w:rsidR="00217727" w:rsidRPr="003959B8">
              <w:rPr>
                <w:rFonts w:ascii="Arial" w:eastAsia="Arial" w:hAnsi="Arial" w:cs="Arial"/>
                <w:lang w:val="sr-Cyrl-RS"/>
              </w:rPr>
              <w:t xml:space="preserve">Назив пројекта на енглеском језику </w:t>
            </w: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3B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1C7088" w:rsidRPr="003959B8" w14:paraId="6E65275B" w14:textId="77777777" w:rsidTr="00E74DAC">
        <w:trPr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3C" w14:textId="19877AA3" w:rsidR="001C7088" w:rsidRPr="003959B8" w:rsidRDefault="00F07CB1" w:rsidP="005517F3">
            <w:pPr>
              <w:rPr>
                <w:rFonts w:ascii="Arial" w:eastAsia="Arial" w:hAnsi="Arial" w:cs="Arial"/>
                <w:lang w:val="sr-Cyrl-RS"/>
              </w:rPr>
            </w:pPr>
            <w:sdt>
              <w:sdtPr>
                <w:rPr>
                  <w:lang w:val="sr-Cyrl-RS"/>
                </w:rPr>
                <w:tag w:val="goog_rdk_13"/>
                <w:id w:val="1378361612"/>
              </w:sdtPr>
              <w:sdtEndPr/>
              <w:sdtContent/>
            </w:sdt>
            <w:r w:rsidR="00D850F8" w:rsidRPr="003959B8">
              <w:rPr>
                <w:rFonts w:ascii="Arial" w:eastAsia="Arial" w:hAnsi="Arial" w:cs="Arial"/>
                <w:lang w:val="sr-Cyrl-RS"/>
              </w:rPr>
              <w:t>Област деловања пројекта (</w:t>
            </w:r>
            <w:r w:rsidR="004A29A6" w:rsidRPr="003959B8">
              <w:rPr>
                <w:rFonts w:ascii="Arial" w:eastAsia="Arial" w:hAnsi="Arial" w:cs="Arial"/>
                <w:lang w:val="sr-Cyrl-RS"/>
              </w:rPr>
              <w:t xml:space="preserve">потребно је </w:t>
            </w:r>
            <w:r w:rsidR="00D850F8" w:rsidRPr="003959B8">
              <w:rPr>
                <w:rFonts w:ascii="Arial" w:eastAsia="Arial" w:hAnsi="Arial" w:cs="Arial"/>
                <w:lang w:val="sr-Cyrl-RS"/>
              </w:rPr>
              <w:t>изабрати једну област</w:t>
            </w:r>
            <w:r w:rsidR="00271271" w:rsidRPr="003959B8">
              <w:rPr>
                <w:rFonts w:ascii="Arial" w:eastAsia="Arial" w:hAnsi="Arial" w:cs="Arial"/>
                <w:lang w:val="sr-Cyrl-RS"/>
              </w:rPr>
              <w:t xml:space="preserve"> </w:t>
            </w:r>
            <w:r w:rsidR="00374521" w:rsidRPr="003959B8">
              <w:rPr>
                <w:rFonts w:ascii="Arial" w:eastAsia="Arial" w:hAnsi="Arial" w:cs="Arial"/>
                <w:lang w:val="sr-Cyrl-RS"/>
              </w:rPr>
              <w:t xml:space="preserve">у формулару, </w:t>
            </w:r>
            <w:r w:rsidR="004A29A6" w:rsidRPr="003959B8">
              <w:rPr>
                <w:rFonts w:ascii="Arial" w:eastAsia="Arial" w:hAnsi="Arial" w:cs="Arial"/>
                <w:lang w:val="sr-Cyrl-RS"/>
              </w:rPr>
              <w:t>до</w:t>
            </w:r>
            <w:r w:rsidR="00932EA5" w:rsidRPr="003959B8">
              <w:rPr>
                <w:rFonts w:ascii="Arial" w:eastAsia="Arial" w:hAnsi="Arial" w:cs="Arial"/>
                <w:lang w:val="sr-Cyrl-RS"/>
              </w:rPr>
              <w:t>к</w:t>
            </w:r>
            <w:r w:rsidR="004A29A6" w:rsidRPr="003959B8">
              <w:rPr>
                <w:rFonts w:ascii="Arial" w:eastAsia="Arial" w:hAnsi="Arial" w:cs="Arial"/>
                <w:lang w:val="sr-Cyrl-RS"/>
              </w:rPr>
              <w:t xml:space="preserve"> је остале</w:t>
            </w:r>
            <w:r w:rsidR="00932EA5" w:rsidRPr="003959B8">
              <w:rPr>
                <w:rFonts w:ascii="Arial" w:eastAsia="Arial" w:hAnsi="Arial" w:cs="Arial"/>
                <w:lang w:val="sr-Cyrl-RS"/>
              </w:rPr>
              <w:t xml:space="preserve"> области</w:t>
            </w:r>
            <w:r w:rsidR="004A29A6" w:rsidRPr="003959B8">
              <w:rPr>
                <w:rFonts w:ascii="Arial" w:eastAsia="Arial" w:hAnsi="Arial" w:cs="Arial"/>
                <w:lang w:val="sr-Cyrl-RS"/>
              </w:rPr>
              <w:t xml:space="preserve"> потребно обрисати)</w:t>
            </w: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F92E47" w14:textId="392E87DB" w:rsidR="00B6682B" w:rsidRPr="003959B8" w:rsidRDefault="00B6682B" w:rsidP="009B6E34">
            <w:pPr>
              <w:pStyle w:val="ListParagraph"/>
              <w:numPr>
                <w:ilvl w:val="0"/>
                <w:numId w:val="3"/>
              </w:numPr>
              <w:spacing w:after="120"/>
              <w:jc w:val="both"/>
              <w:rPr>
                <w:rFonts w:ascii="Arial" w:hAnsi="Arial" w:cs="Arial"/>
                <w:lang w:val="sr-Cyrl-RS"/>
              </w:rPr>
            </w:pPr>
            <w:r w:rsidRPr="003959B8">
              <w:rPr>
                <w:rFonts w:ascii="Arial" w:hAnsi="Arial" w:cs="Arial"/>
                <w:lang w:val="sr-Cyrl-RS"/>
              </w:rPr>
              <w:t>Подршка демократском развоју;</w:t>
            </w:r>
          </w:p>
          <w:p w14:paraId="17C05BBA" w14:textId="046DA901" w:rsidR="00D8598A" w:rsidRPr="003959B8" w:rsidRDefault="00D8598A" w:rsidP="009B6E34">
            <w:pPr>
              <w:pStyle w:val="ListParagraph"/>
              <w:numPr>
                <w:ilvl w:val="0"/>
                <w:numId w:val="3"/>
              </w:numPr>
              <w:spacing w:after="120"/>
              <w:jc w:val="both"/>
              <w:rPr>
                <w:rFonts w:ascii="Arial" w:hAnsi="Arial" w:cs="Arial"/>
                <w:lang w:val="sr-Cyrl-RS"/>
              </w:rPr>
            </w:pPr>
            <w:r w:rsidRPr="003959B8">
              <w:rPr>
                <w:rFonts w:ascii="Arial" w:hAnsi="Arial" w:cs="Arial"/>
                <w:lang w:val="sr-Cyrl-RS"/>
              </w:rPr>
              <w:t>Унапређење и заштита људских права;</w:t>
            </w:r>
          </w:p>
          <w:p w14:paraId="498BA771" w14:textId="77777777" w:rsidR="00D8598A" w:rsidRPr="003959B8" w:rsidRDefault="00D8598A" w:rsidP="009B6E34">
            <w:pPr>
              <w:pStyle w:val="ListParagraph"/>
              <w:numPr>
                <w:ilvl w:val="0"/>
                <w:numId w:val="3"/>
              </w:numPr>
              <w:spacing w:after="120"/>
              <w:jc w:val="both"/>
              <w:rPr>
                <w:rFonts w:ascii="Arial" w:hAnsi="Arial" w:cs="Arial"/>
                <w:lang w:val="sr-Cyrl-RS"/>
              </w:rPr>
            </w:pPr>
            <w:r w:rsidRPr="003959B8">
              <w:rPr>
                <w:rFonts w:ascii="Arial" w:hAnsi="Arial" w:cs="Arial"/>
                <w:lang w:val="sr-Cyrl-RS"/>
              </w:rPr>
              <w:t>Развој локалне заједнице;</w:t>
            </w:r>
          </w:p>
          <w:p w14:paraId="0DA36EB9" w14:textId="77777777" w:rsidR="00D8598A" w:rsidRPr="003959B8" w:rsidRDefault="00D8598A" w:rsidP="009B6E34">
            <w:pPr>
              <w:pStyle w:val="ListParagraph"/>
              <w:numPr>
                <w:ilvl w:val="0"/>
                <w:numId w:val="3"/>
              </w:numPr>
              <w:spacing w:after="120"/>
              <w:jc w:val="both"/>
              <w:rPr>
                <w:rFonts w:ascii="Arial" w:hAnsi="Arial" w:cs="Arial"/>
                <w:lang w:val="sr-Cyrl-RS"/>
              </w:rPr>
            </w:pPr>
            <w:r w:rsidRPr="003959B8">
              <w:rPr>
                <w:rFonts w:ascii="Arial" w:hAnsi="Arial" w:cs="Arial"/>
                <w:lang w:val="sr-Cyrl-RS"/>
              </w:rPr>
              <w:t xml:space="preserve">Заштита и унапређење животне средине и климатске промене; </w:t>
            </w:r>
          </w:p>
          <w:p w14:paraId="51DB6C6C" w14:textId="494E4D09" w:rsidR="00D8598A" w:rsidRPr="003959B8" w:rsidRDefault="00D8598A" w:rsidP="009B6E34">
            <w:pPr>
              <w:pStyle w:val="ListParagraph"/>
              <w:numPr>
                <w:ilvl w:val="0"/>
                <w:numId w:val="3"/>
              </w:numPr>
              <w:spacing w:after="120"/>
              <w:jc w:val="both"/>
              <w:rPr>
                <w:rFonts w:ascii="Arial" w:hAnsi="Arial" w:cs="Arial"/>
                <w:lang w:val="sr-Cyrl-RS"/>
              </w:rPr>
            </w:pPr>
            <w:r w:rsidRPr="003959B8">
              <w:rPr>
                <w:rFonts w:ascii="Arial" w:hAnsi="Arial" w:cs="Arial"/>
                <w:lang w:val="sr-Cyrl-RS"/>
              </w:rPr>
              <w:t>Унапређе</w:t>
            </w:r>
            <w:r w:rsidR="0017418A" w:rsidRPr="003959B8">
              <w:rPr>
                <w:rFonts w:ascii="Arial" w:hAnsi="Arial" w:cs="Arial"/>
                <w:lang w:val="sr-Cyrl-RS"/>
              </w:rPr>
              <w:t>њ</w:t>
            </w:r>
            <w:r w:rsidRPr="003959B8">
              <w:rPr>
                <w:rFonts w:ascii="Arial" w:hAnsi="Arial" w:cs="Arial"/>
                <w:lang w:val="sr-Cyrl-RS"/>
              </w:rPr>
              <w:t>е запошљивости</w:t>
            </w:r>
            <w:r w:rsidR="004D6485">
              <w:rPr>
                <w:rFonts w:ascii="Arial" w:hAnsi="Arial" w:cs="Arial"/>
              </w:rPr>
              <w:t>;</w:t>
            </w:r>
          </w:p>
          <w:p w14:paraId="69DB546E" w14:textId="5E428764" w:rsidR="00D8598A" w:rsidRPr="003959B8" w:rsidRDefault="00D8598A" w:rsidP="009B6E34">
            <w:pPr>
              <w:pStyle w:val="ListParagraph"/>
              <w:numPr>
                <w:ilvl w:val="0"/>
                <w:numId w:val="3"/>
              </w:numPr>
              <w:spacing w:after="120"/>
              <w:jc w:val="both"/>
              <w:rPr>
                <w:rFonts w:ascii="Arial" w:hAnsi="Arial" w:cs="Arial"/>
                <w:lang w:val="sr-Cyrl-RS"/>
              </w:rPr>
            </w:pPr>
            <w:r w:rsidRPr="003959B8">
              <w:rPr>
                <w:rFonts w:ascii="Arial" w:hAnsi="Arial" w:cs="Arial"/>
                <w:lang w:val="sr-Cyrl-RS"/>
              </w:rPr>
              <w:t>Социјалн</w:t>
            </w:r>
            <w:r w:rsidR="00465C8B" w:rsidRPr="003959B8">
              <w:rPr>
                <w:rFonts w:ascii="Arial" w:hAnsi="Arial" w:cs="Arial"/>
                <w:lang w:val="sr-Cyrl-RS"/>
              </w:rPr>
              <w:t xml:space="preserve">а укљученост </w:t>
            </w:r>
            <w:r w:rsidRPr="003959B8">
              <w:rPr>
                <w:rFonts w:ascii="Arial" w:hAnsi="Arial" w:cs="Arial"/>
                <w:lang w:val="sr-Cyrl-RS"/>
              </w:rPr>
              <w:t>осетљивих група</w:t>
            </w:r>
            <w:r w:rsidR="004D6485">
              <w:rPr>
                <w:rFonts w:ascii="Arial" w:hAnsi="Arial" w:cs="Arial"/>
              </w:rPr>
              <w:t>;</w:t>
            </w:r>
          </w:p>
          <w:p w14:paraId="00000043" w14:textId="795EF210" w:rsidR="001C7088" w:rsidRPr="003959B8" w:rsidRDefault="00D8598A" w:rsidP="00D216AB">
            <w:pPr>
              <w:pStyle w:val="ListParagraph"/>
              <w:numPr>
                <w:ilvl w:val="0"/>
                <w:numId w:val="3"/>
              </w:numPr>
              <w:spacing w:after="120"/>
              <w:jc w:val="both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hAnsi="Arial" w:cs="Arial"/>
                <w:lang w:val="sr-Cyrl-RS"/>
              </w:rPr>
              <w:t>Друге области од значаја за заједницу, а у којима се остварују циљеви и очекивани резултати Програма подршке пројектима Дијалог промена.</w:t>
            </w:r>
          </w:p>
        </w:tc>
      </w:tr>
      <w:tr w:rsidR="001C7088" w:rsidRPr="003959B8" w14:paraId="31EB4C78" w14:textId="77777777" w:rsidTr="00E74DAC">
        <w:trPr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44" w14:textId="77777777" w:rsidR="001C7088" w:rsidRPr="003959B8" w:rsidRDefault="001C7088" w:rsidP="005517F3">
            <w:pPr>
              <w:spacing w:after="0" w:line="240" w:lineRule="auto"/>
              <w:jc w:val="both"/>
              <w:rPr>
                <w:rFonts w:ascii="Arial" w:eastAsia="Arial" w:hAnsi="Arial" w:cs="Arial"/>
                <w:lang w:val="sr-Cyrl-RS"/>
              </w:rPr>
            </w:pPr>
          </w:p>
          <w:p w14:paraId="00000046" w14:textId="34D96FB4" w:rsidR="001C7088" w:rsidRPr="003959B8" w:rsidRDefault="00F07CB1" w:rsidP="005517F3">
            <w:pPr>
              <w:jc w:val="both"/>
              <w:rPr>
                <w:rFonts w:ascii="Arial" w:eastAsia="Arial" w:hAnsi="Arial" w:cs="Arial"/>
                <w:lang w:val="sr-Cyrl-RS"/>
              </w:rPr>
            </w:pPr>
            <w:sdt>
              <w:sdtPr>
                <w:rPr>
                  <w:lang w:val="sr-Cyrl-RS"/>
                </w:rPr>
                <w:tag w:val="goog_rdk_14"/>
                <w:id w:val="1934012850"/>
              </w:sdtPr>
              <w:sdtEndPr/>
              <w:sdtContent/>
            </w:sdt>
            <w:r w:rsidR="00D850F8" w:rsidRPr="003959B8">
              <w:rPr>
                <w:rFonts w:ascii="Arial" w:eastAsia="Arial" w:hAnsi="Arial" w:cs="Arial"/>
                <w:lang w:val="sr-Cyrl-RS"/>
              </w:rPr>
              <w:t xml:space="preserve">Укупан </w:t>
            </w:r>
            <w:r w:rsidR="00B75FF0" w:rsidRPr="003959B8">
              <w:rPr>
                <w:rFonts w:ascii="Arial" w:eastAsia="Arial" w:hAnsi="Arial" w:cs="Arial"/>
                <w:lang w:val="sr-Cyrl-RS"/>
              </w:rPr>
              <w:t xml:space="preserve">оквирни </w:t>
            </w:r>
            <w:r w:rsidR="00D850F8" w:rsidRPr="003959B8">
              <w:rPr>
                <w:rFonts w:ascii="Arial" w:eastAsia="Arial" w:hAnsi="Arial" w:cs="Arial"/>
                <w:lang w:val="sr-Cyrl-RS"/>
              </w:rPr>
              <w:t>буџет пројекта (</w:t>
            </w:r>
            <w:sdt>
              <w:sdtPr>
                <w:rPr>
                  <w:lang w:val="sr-Cyrl-RS"/>
                </w:rPr>
                <w:tag w:val="goog_rdk_15"/>
                <w:id w:val="1889297806"/>
              </w:sdtPr>
              <w:sdtEndPr/>
              <w:sdtContent/>
            </w:sdt>
            <w:sdt>
              <w:sdtPr>
                <w:rPr>
                  <w:lang w:val="sr-Cyrl-RS"/>
                </w:rPr>
                <w:tag w:val="goog_rdk_16"/>
                <w:id w:val="1149179089"/>
              </w:sdtPr>
              <w:sdtEndPr/>
              <w:sdtContent/>
            </w:sdt>
            <w:r w:rsidR="000316B4" w:rsidRPr="003959B8">
              <w:rPr>
                <w:rFonts w:ascii="Arial" w:eastAsia="Arial" w:hAnsi="Arial" w:cs="Arial"/>
                <w:lang w:val="sr-Cyrl-RS"/>
              </w:rPr>
              <w:t>у ЕУР</w:t>
            </w:r>
            <w:r w:rsidR="00D850F8" w:rsidRPr="003959B8">
              <w:rPr>
                <w:rFonts w:ascii="Arial" w:eastAsia="Arial" w:hAnsi="Arial" w:cs="Arial"/>
                <w:lang w:val="sr-Cyrl-RS"/>
              </w:rPr>
              <w:t xml:space="preserve">). БОШ покрива 90% </w:t>
            </w:r>
            <w:r w:rsidR="00170FC7" w:rsidRPr="003959B8">
              <w:rPr>
                <w:rFonts w:ascii="Arial" w:eastAsia="Arial" w:hAnsi="Arial" w:cs="Arial"/>
                <w:lang w:val="sr-Cyrl-RS"/>
              </w:rPr>
              <w:t xml:space="preserve">оправданих </w:t>
            </w:r>
            <w:r w:rsidR="00D850F8" w:rsidRPr="003959B8">
              <w:rPr>
                <w:rFonts w:ascii="Arial" w:eastAsia="Arial" w:hAnsi="Arial" w:cs="Arial"/>
                <w:lang w:val="sr-Cyrl-RS"/>
              </w:rPr>
              <w:t xml:space="preserve">трошкова пројекта, док је потребно да подносилац пројекта суфинансира </w:t>
            </w:r>
            <w:r w:rsidR="00840EEA" w:rsidRPr="003959B8">
              <w:rPr>
                <w:rFonts w:ascii="Arial" w:eastAsia="Arial" w:hAnsi="Arial" w:cs="Arial"/>
                <w:lang w:val="sr-Cyrl-RS"/>
              </w:rPr>
              <w:t xml:space="preserve">исти </w:t>
            </w:r>
            <w:r w:rsidR="00D850F8" w:rsidRPr="003959B8">
              <w:rPr>
                <w:rFonts w:ascii="Arial" w:eastAsia="Arial" w:hAnsi="Arial" w:cs="Arial"/>
                <w:lang w:val="sr-Cyrl-RS"/>
              </w:rPr>
              <w:t>са 10%.</w:t>
            </w: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47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1C7088" w:rsidRPr="003959B8" w14:paraId="2AE15FFA" w14:textId="77777777" w:rsidTr="00E74DAC">
        <w:trPr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23C0CC75" w14:textId="77777777" w:rsidR="00D850F8" w:rsidRPr="003959B8" w:rsidRDefault="00D850F8" w:rsidP="000B3890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Трајање предложеног пројекта</w:t>
            </w:r>
          </w:p>
          <w:p w14:paraId="00000049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480A5D" w14:textId="77777777" w:rsidR="00D850F8" w:rsidRPr="003959B8" w:rsidRDefault="00D850F8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Од ДД.ММ.2021. до ДД.ММ.2022. године</w:t>
            </w:r>
          </w:p>
          <w:p w14:paraId="0000004A" w14:textId="1B432751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1C7088" w:rsidRPr="003959B8" w14:paraId="232BBF22" w14:textId="77777777" w:rsidTr="00E74DAC">
        <w:trPr>
          <w:trHeight w:val="536"/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7CF1FEA8" w14:textId="77777777" w:rsidR="00D850F8" w:rsidRPr="003959B8" w:rsidRDefault="00D850F8" w:rsidP="00C21D33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Циљеви пројекта</w:t>
            </w:r>
          </w:p>
          <w:p w14:paraId="0000004C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000004D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i/>
                <w:lang w:val="sr-Cyrl-RS"/>
              </w:rPr>
            </w:pPr>
          </w:p>
        </w:tc>
      </w:tr>
      <w:tr w:rsidR="001C7088" w:rsidRPr="003959B8" w14:paraId="60502F80" w14:textId="77777777" w:rsidTr="00E74DAC">
        <w:trPr>
          <w:trHeight w:val="100"/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2A6E4F3" w14:textId="77777777" w:rsidR="00D850F8" w:rsidRPr="003959B8" w:rsidRDefault="00D850F8" w:rsidP="004D3D94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Очекивани резултати</w:t>
            </w:r>
          </w:p>
          <w:p w14:paraId="0000004F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50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1C7088" w:rsidRPr="003959B8" w14:paraId="7F3B2B85" w14:textId="77777777" w:rsidTr="00E74DAC">
        <w:trPr>
          <w:trHeight w:val="100"/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6CF37246" w14:textId="77777777" w:rsidR="00A838A3" w:rsidRPr="003959B8" w:rsidRDefault="00A838A3" w:rsidP="00A9130A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Главне активности на пројекту</w:t>
            </w:r>
          </w:p>
          <w:p w14:paraId="00000052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53" w14:textId="77777777" w:rsidR="001C7088" w:rsidRPr="003959B8" w:rsidRDefault="001C7088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00000054" w14:textId="77777777" w:rsidR="001C7088" w:rsidRPr="003959B8" w:rsidRDefault="001C7088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00000055" w14:textId="77777777" w:rsidR="001C7088" w:rsidRPr="003959B8" w:rsidRDefault="001C7088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00000056" w14:textId="77777777" w:rsidR="001C7088" w:rsidRPr="003959B8" w:rsidRDefault="001C7088">
            <w:pPr>
              <w:spacing w:after="0" w:line="240" w:lineRule="auto"/>
              <w:rPr>
                <w:rFonts w:ascii="Arial" w:eastAsia="Arial" w:hAnsi="Arial" w:cs="Arial"/>
                <w:lang w:val="sr-Cyrl-RS"/>
              </w:rPr>
            </w:pPr>
          </w:p>
          <w:p w14:paraId="00000057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  <w:tr w:rsidR="001C7088" w:rsidRPr="003959B8" w14:paraId="64CF27D6" w14:textId="77777777" w:rsidTr="00E74DAC">
        <w:trPr>
          <w:trHeight w:val="100"/>
          <w:jc w:val="center"/>
        </w:trPr>
        <w:tc>
          <w:tcPr>
            <w:tcW w:w="2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  <w:vAlign w:val="center"/>
          </w:tcPr>
          <w:p w14:paraId="00000058" w14:textId="6337A8CD" w:rsidR="001C7088" w:rsidRPr="003959B8" w:rsidRDefault="00981483" w:rsidP="00100440">
            <w:pPr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Територија на којој</w:t>
            </w:r>
            <w:r w:rsidR="00A838A3" w:rsidRPr="003959B8">
              <w:rPr>
                <w:rFonts w:ascii="Arial" w:eastAsia="Arial" w:hAnsi="Arial" w:cs="Arial"/>
                <w:lang w:val="sr-Cyrl-RS"/>
              </w:rPr>
              <w:t xml:space="preserve"> ће се пројекат спроводити</w:t>
            </w:r>
            <w:r w:rsidR="007D6BAF" w:rsidRPr="003959B8">
              <w:rPr>
                <w:rStyle w:val="FootnoteReference"/>
                <w:rFonts w:ascii="Arial" w:eastAsia="Arial" w:hAnsi="Arial"/>
                <w:lang w:val="sr-Cyrl-RS"/>
              </w:rPr>
              <w:footnoteReference w:id="1"/>
            </w:r>
          </w:p>
        </w:tc>
        <w:tc>
          <w:tcPr>
            <w:tcW w:w="7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59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</w:tr>
    </w:tbl>
    <w:p w14:paraId="6936F014" w14:textId="67F5CE11" w:rsidR="007D6BAF" w:rsidRPr="003959B8" w:rsidRDefault="00217727" w:rsidP="00142E68">
      <w:pPr>
        <w:spacing w:after="120" w:line="240" w:lineRule="auto"/>
        <w:rPr>
          <w:rFonts w:ascii="Arial" w:eastAsia="Arial" w:hAnsi="Arial" w:cs="Arial"/>
          <w:strike/>
          <w:color w:val="FFFFFF"/>
          <w:lang w:val="sr-Cyrl-RS"/>
        </w:rPr>
      </w:pPr>
      <w:r w:rsidRPr="003959B8">
        <w:rPr>
          <w:lang w:val="sr-Cyrl-RS"/>
        </w:rPr>
        <w:br w:type="page"/>
      </w:r>
      <w:r w:rsidRPr="003959B8">
        <w:rPr>
          <w:rFonts w:ascii="Arial" w:eastAsia="Arial" w:hAnsi="Arial" w:cs="Arial"/>
          <w:strike/>
          <w:color w:val="FFFFFF"/>
          <w:lang w:val="sr-Cyrl-RS"/>
        </w:rPr>
        <w:lastRenderedPageBreak/>
        <w:t>.</w:t>
      </w:r>
      <w:r w:rsidRPr="003959B8">
        <w:rPr>
          <w:rFonts w:ascii="Arial" w:eastAsia="Arial" w:hAnsi="Arial" w:cs="Arial"/>
          <w:b/>
          <w:sz w:val="24"/>
          <w:szCs w:val="24"/>
          <w:lang w:val="sr-Cyrl-RS"/>
        </w:rPr>
        <w:t xml:space="preserve">2. </w:t>
      </w:r>
      <w:r w:rsidR="007D6BAF" w:rsidRPr="003959B8">
        <w:rPr>
          <w:rFonts w:ascii="Arial" w:eastAsia="Arial" w:hAnsi="Arial" w:cs="Arial"/>
          <w:b/>
          <w:sz w:val="24"/>
          <w:szCs w:val="24"/>
          <w:lang w:val="sr-Cyrl-RS"/>
        </w:rPr>
        <w:t>ОПИС НОСИОЦА ПРОЈЕ</w:t>
      </w:r>
      <w:r w:rsidR="007847C2" w:rsidRPr="003959B8">
        <w:rPr>
          <w:rFonts w:ascii="Arial" w:eastAsia="Arial" w:hAnsi="Arial" w:cs="Arial"/>
          <w:b/>
          <w:sz w:val="24"/>
          <w:szCs w:val="24"/>
          <w:lang w:val="sr-Cyrl-RS"/>
        </w:rPr>
        <w:t>КТА</w:t>
      </w:r>
    </w:p>
    <w:p w14:paraId="7BA526EC" w14:textId="77777777" w:rsidR="007D6BAF" w:rsidRPr="003959B8" w:rsidRDefault="007D6BAF" w:rsidP="00142E68">
      <w:pPr>
        <w:spacing w:after="120" w:line="240" w:lineRule="auto"/>
        <w:jc w:val="both"/>
        <w:rPr>
          <w:rFonts w:ascii="Arial" w:eastAsia="Arial" w:hAnsi="Arial" w:cs="Arial"/>
          <w:i/>
          <w:sz w:val="20"/>
          <w:szCs w:val="20"/>
          <w:lang w:val="sr-Cyrl-RS"/>
        </w:rPr>
      </w:pPr>
      <w:r w:rsidRPr="003959B8">
        <w:rPr>
          <w:rFonts w:ascii="Arial" w:eastAsia="Arial" w:hAnsi="Arial" w:cs="Arial"/>
          <w:i/>
          <w:sz w:val="20"/>
          <w:szCs w:val="20"/>
          <w:lang w:val="sr-Cyrl-RS"/>
        </w:rPr>
        <w:t>У наредном одељку представите Вашу организацију. (</w:t>
      </w:r>
      <w:r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максимално 1,5 страна</w:t>
      </w:r>
      <w:r w:rsidRPr="003959B8">
        <w:rPr>
          <w:rFonts w:ascii="Arial" w:eastAsia="Arial" w:hAnsi="Arial" w:cs="Arial"/>
          <w:i/>
          <w:sz w:val="20"/>
          <w:szCs w:val="20"/>
          <w:lang w:val="sr-Cyrl-RS"/>
        </w:rPr>
        <w:t>)</w:t>
      </w:r>
    </w:p>
    <w:p w14:paraId="45DAD0F5" w14:textId="77777777" w:rsidR="007D6BAF" w:rsidRPr="003959B8" w:rsidRDefault="00217727">
      <w:pPr>
        <w:rPr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 xml:space="preserve">2.1. </w:t>
      </w:r>
      <w:r w:rsidR="007D6BAF" w:rsidRPr="003959B8">
        <w:rPr>
          <w:rFonts w:ascii="Arial" w:eastAsia="Arial" w:hAnsi="Arial" w:cs="Arial"/>
          <w:b/>
          <w:lang w:val="sr-Cyrl-RS"/>
        </w:rPr>
        <w:t>Подаци о организацији</w:t>
      </w:r>
    </w:p>
    <w:tbl>
      <w:tblPr>
        <w:tblStyle w:val="a2"/>
        <w:tblW w:w="96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58"/>
        <w:gridCol w:w="5453"/>
      </w:tblGrid>
      <w:tr w:rsidR="001C7088" w:rsidRPr="003959B8" w14:paraId="7A382D35" w14:textId="77777777" w:rsidTr="00E74DAC"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</w:tcPr>
          <w:p w14:paraId="0000005D" w14:textId="46502C67" w:rsidR="001C7088" w:rsidRPr="003959B8" w:rsidRDefault="007D6BAF" w:rsidP="00251BB8">
            <w:pPr>
              <w:jc w:val="both"/>
              <w:rPr>
                <w:rFonts w:ascii="Arial" w:eastAsia="Arial" w:hAnsi="Arial" w:cs="Arial"/>
                <w:b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Година оснивања</w:t>
            </w:r>
            <w:r w:rsidR="00E040FF" w:rsidRPr="003959B8">
              <w:rPr>
                <w:rFonts w:ascii="Arial" w:eastAsia="Arial" w:hAnsi="Arial" w:cs="Arial"/>
                <w:b/>
                <w:lang w:val="sr-Cyrl-RS"/>
              </w:rPr>
              <w:t xml:space="preserve"> </w:t>
            </w:r>
            <w:r w:rsidR="00474125" w:rsidRPr="003959B8">
              <w:rPr>
                <w:rFonts w:ascii="Arial" w:eastAsia="Arial" w:hAnsi="Arial" w:cs="Arial"/>
                <w:b/>
                <w:lang w:val="sr-Cyrl-RS"/>
              </w:rPr>
              <w:t>организације</w:t>
            </w:r>
          </w:p>
        </w:tc>
        <w:tc>
          <w:tcPr>
            <w:tcW w:w="5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00005E" w14:textId="77777777" w:rsidR="001C7088" w:rsidRPr="003959B8" w:rsidRDefault="001C7088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582B53BF" w14:textId="77777777" w:rsidTr="00E74DAC"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</w:tcPr>
          <w:p w14:paraId="0000005F" w14:textId="1FE402C0" w:rsidR="001C7088" w:rsidRPr="003959B8" w:rsidRDefault="007D6BAF" w:rsidP="00251BB8">
            <w:pPr>
              <w:jc w:val="both"/>
              <w:rPr>
                <w:rFonts w:ascii="Arial" w:eastAsia="Arial" w:hAnsi="Arial" w:cs="Arial"/>
                <w:b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Матични број</w:t>
            </w:r>
          </w:p>
        </w:tc>
        <w:tc>
          <w:tcPr>
            <w:tcW w:w="5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000060" w14:textId="77777777" w:rsidR="001C7088" w:rsidRPr="003959B8" w:rsidRDefault="001C7088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46338E0D" w14:textId="77777777" w:rsidTr="00E74DAC">
        <w:tc>
          <w:tcPr>
            <w:tcW w:w="41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 w:themeFill="accent1" w:themeFillTint="99"/>
          </w:tcPr>
          <w:p w14:paraId="00000061" w14:textId="1415B596" w:rsidR="001C7088" w:rsidRPr="003959B8" w:rsidRDefault="007D6BAF" w:rsidP="005517F3">
            <w:pPr>
              <w:jc w:val="both"/>
              <w:rPr>
                <w:rFonts w:ascii="Arial" w:eastAsia="Arial" w:hAnsi="Arial" w:cs="Arial"/>
                <w:b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Линк ка страници организације на сајту Агенције за привредне регистре</w:t>
            </w:r>
            <w:r w:rsidRPr="003959B8">
              <w:rPr>
                <w:rFonts w:ascii="Arial" w:eastAsia="Arial" w:hAnsi="Arial" w:cs="Arial"/>
                <w:b/>
                <w:vertAlign w:val="superscript"/>
                <w:lang w:val="sr-Cyrl-RS"/>
              </w:rPr>
              <w:footnoteReference w:id="2"/>
            </w:r>
          </w:p>
        </w:tc>
        <w:tc>
          <w:tcPr>
            <w:tcW w:w="54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000062" w14:textId="77777777" w:rsidR="001C7088" w:rsidRPr="003959B8" w:rsidRDefault="001C7088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</w:tbl>
    <w:p w14:paraId="00000063" w14:textId="77777777" w:rsidR="001C7088" w:rsidRPr="003959B8" w:rsidRDefault="001C7088">
      <w:pPr>
        <w:spacing w:after="120" w:line="240" w:lineRule="auto"/>
        <w:jc w:val="both"/>
        <w:rPr>
          <w:rFonts w:ascii="Arial" w:eastAsia="Arial" w:hAnsi="Arial" w:cs="Arial"/>
          <w:lang w:val="sr-Cyrl-RS"/>
        </w:rPr>
      </w:pPr>
    </w:p>
    <w:p w14:paraId="3903915B" w14:textId="6BC80981" w:rsidR="002B25D1" w:rsidRPr="003959B8" w:rsidRDefault="00217727" w:rsidP="001E31D4">
      <w:pPr>
        <w:jc w:val="both"/>
        <w:rPr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 xml:space="preserve">2.2. </w:t>
      </w:r>
      <w:r w:rsidR="009A59F6" w:rsidRPr="003959B8">
        <w:rPr>
          <w:rFonts w:ascii="Arial" w:eastAsia="Arial" w:hAnsi="Arial" w:cs="Arial"/>
          <w:b/>
          <w:lang w:val="sr-Cyrl-RS"/>
        </w:rPr>
        <w:t>Представите области деловања ваше организације</w:t>
      </w:r>
      <w:r w:rsidR="00E040FF" w:rsidRPr="003959B8">
        <w:rPr>
          <w:rFonts w:ascii="Arial" w:eastAsia="Arial" w:hAnsi="Arial" w:cs="Arial"/>
          <w:b/>
          <w:lang w:val="sr-Cyrl-RS"/>
        </w:rPr>
        <w:t xml:space="preserve">. </w:t>
      </w:r>
      <w:r w:rsidR="002B25D1" w:rsidRPr="003959B8">
        <w:rPr>
          <w:rFonts w:ascii="Arial" w:eastAsia="Arial" w:hAnsi="Arial" w:cs="Arial"/>
          <w:bCs/>
          <w:lang w:val="sr-Cyrl-RS"/>
        </w:rPr>
        <w:t>Чиме сте се до сада бавили, а чиме планирате да се бавите у будућности и зашто? Наведите ваше највеће успехе</w:t>
      </w:r>
      <w:r w:rsidR="002E6227" w:rsidRPr="003959B8">
        <w:rPr>
          <w:rFonts w:ascii="Arial" w:eastAsia="Arial" w:hAnsi="Arial" w:cs="Arial"/>
          <w:bCs/>
          <w:lang w:val="sr-Cyrl-RS"/>
        </w:rPr>
        <w:t>,</w:t>
      </w:r>
      <w:r w:rsidR="007847C2" w:rsidRPr="003959B8">
        <w:rPr>
          <w:rFonts w:ascii="Arial" w:eastAsia="Arial" w:hAnsi="Arial" w:cs="Arial"/>
          <w:bCs/>
          <w:lang w:val="sr-Cyrl-RS"/>
        </w:rPr>
        <w:t xml:space="preserve"> када је у питању дијалог са јавним властима</w:t>
      </w:r>
      <w:r w:rsidR="002E6227" w:rsidRPr="003959B8">
        <w:rPr>
          <w:rFonts w:ascii="Arial" w:eastAsia="Arial" w:hAnsi="Arial" w:cs="Arial"/>
          <w:bCs/>
          <w:lang w:val="sr-Cyrl-RS"/>
        </w:rPr>
        <w:t>,</w:t>
      </w:r>
      <w:r w:rsidR="007847C2" w:rsidRPr="003959B8">
        <w:rPr>
          <w:rFonts w:ascii="Arial" w:eastAsia="Arial" w:hAnsi="Arial" w:cs="Arial"/>
          <w:bCs/>
          <w:lang w:val="sr-Cyrl-RS"/>
        </w:rPr>
        <w:t xml:space="preserve"> ради решавања проблема или унапређења јавних политика које су у фокусу деловања ваше организације?</w:t>
      </w:r>
    </w:p>
    <w:p w14:paraId="00000065" w14:textId="67BC92D9" w:rsidR="001C7088" w:rsidRPr="003959B8" w:rsidRDefault="001C7088">
      <w:pPr>
        <w:spacing w:after="120" w:line="240" w:lineRule="auto"/>
        <w:jc w:val="both"/>
        <w:rPr>
          <w:rFonts w:ascii="Arial" w:eastAsia="Arial" w:hAnsi="Arial" w:cs="Arial"/>
          <w:b/>
          <w:lang w:val="sr-Cyrl-RS"/>
        </w:rPr>
      </w:pPr>
    </w:p>
    <w:p w14:paraId="681C3EDC" w14:textId="15DC48D6" w:rsidR="009A59F6" w:rsidRPr="003959B8" w:rsidRDefault="00217727" w:rsidP="002E6227">
      <w:pPr>
        <w:tabs>
          <w:tab w:val="left" w:pos="426"/>
        </w:tabs>
        <w:jc w:val="both"/>
        <w:rPr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>2.3</w:t>
      </w:r>
      <w:sdt>
        <w:sdtPr>
          <w:rPr>
            <w:lang w:val="sr-Cyrl-RS"/>
          </w:rPr>
          <w:tag w:val="goog_rdk_19"/>
          <w:id w:val="-64803191"/>
        </w:sdtPr>
        <w:sdtEndPr/>
        <w:sdtContent/>
      </w:sdt>
      <w:sdt>
        <w:sdtPr>
          <w:rPr>
            <w:lang w:val="sr-Cyrl-RS"/>
          </w:rPr>
          <w:tag w:val="goog_rdk_20"/>
          <w:id w:val="-1963562306"/>
        </w:sdtPr>
        <w:sdtEndPr/>
        <w:sdtContent/>
      </w:sdt>
      <w:r w:rsidRPr="003959B8">
        <w:rPr>
          <w:rFonts w:ascii="Arial" w:eastAsia="Arial" w:hAnsi="Arial" w:cs="Arial"/>
          <w:b/>
          <w:lang w:val="sr-Cyrl-RS"/>
        </w:rPr>
        <w:t xml:space="preserve">. </w:t>
      </w:r>
      <w:r w:rsidR="009A59F6" w:rsidRPr="003959B8">
        <w:rPr>
          <w:rFonts w:ascii="Arial" w:eastAsia="Arial" w:hAnsi="Arial" w:cs="Arial"/>
          <w:b/>
          <w:lang w:val="sr-Cyrl-RS"/>
        </w:rPr>
        <w:t>Опишите нам како се доносе одлуке у вашој организацији</w:t>
      </w:r>
      <w:r w:rsidR="009A59F6" w:rsidRPr="003959B8">
        <w:rPr>
          <w:rFonts w:ascii="Arial" w:eastAsia="Arial" w:hAnsi="Arial" w:cs="Arial"/>
          <w:b/>
          <w:vertAlign w:val="superscript"/>
          <w:lang w:val="sr-Cyrl-RS"/>
        </w:rPr>
        <w:footnoteReference w:id="3"/>
      </w:r>
      <w:r w:rsidR="009A59F6" w:rsidRPr="003959B8">
        <w:rPr>
          <w:rFonts w:ascii="Arial" w:eastAsia="Arial" w:hAnsi="Arial" w:cs="Arial"/>
          <w:b/>
          <w:lang w:val="sr-Cyrl-RS"/>
        </w:rPr>
        <w:t xml:space="preserve">. </w:t>
      </w:r>
      <w:r w:rsidR="009A59F6" w:rsidRPr="003959B8">
        <w:rPr>
          <w:rFonts w:ascii="Arial" w:eastAsia="Arial" w:hAnsi="Arial" w:cs="Arial"/>
          <w:bCs/>
          <w:lang w:val="sr-Cyrl-RS"/>
        </w:rPr>
        <w:t>Ко су особе које доносе одлуке? Како тај процес изгледа?</w:t>
      </w:r>
      <w:r w:rsidR="009A59F6" w:rsidRPr="003959B8">
        <w:rPr>
          <w:rFonts w:ascii="Arial" w:eastAsia="Arial" w:hAnsi="Arial" w:cs="Arial"/>
          <w:bCs/>
          <w:vertAlign w:val="superscript"/>
          <w:lang w:val="sr-Cyrl-RS"/>
        </w:rPr>
        <w:footnoteReference w:id="4"/>
      </w:r>
      <w:r w:rsidR="009A59F6" w:rsidRPr="003959B8">
        <w:rPr>
          <w:rFonts w:ascii="Arial" w:eastAsia="Arial" w:hAnsi="Arial" w:cs="Arial"/>
          <w:bCs/>
          <w:lang w:val="sr-Cyrl-RS"/>
        </w:rPr>
        <w:t xml:space="preserve"> Да ли постоји описан и свима познат начин укључивања чланова организације у доношење одлука?</w:t>
      </w:r>
      <w:r w:rsidR="009A59F6" w:rsidRPr="003959B8">
        <w:rPr>
          <w:rFonts w:ascii="Arial" w:eastAsia="Arial" w:hAnsi="Arial" w:cs="Arial"/>
          <w:bCs/>
          <w:vertAlign w:val="superscript"/>
          <w:lang w:val="sr-Cyrl-RS"/>
        </w:rPr>
        <w:footnoteReference w:id="5"/>
      </w:r>
      <w:r w:rsidR="009A59F6" w:rsidRPr="003959B8">
        <w:rPr>
          <w:rFonts w:ascii="Arial" w:eastAsia="Arial" w:hAnsi="Arial" w:cs="Arial"/>
          <w:bCs/>
          <w:lang w:val="sr-Cyrl-RS"/>
        </w:rPr>
        <w:t xml:space="preserve"> </w:t>
      </w:r>
    </w:p>
    <w:p w14:paraId="2065BB88" w14:textId="77777777" w:rsidR="00AD7A58" w:rsidRPr="003959B8" w:rsidRDefault="00AD7A58">
      <w:pPr>
        <w:spacing w:after="120" w:line="240" w:lineRule="auto"/>
        <w:jc w:val="both"/>
        <w:rPr>
          <w:rFonts w:ascii="Arial" w:eastAsia="Arial" w:hAnsi="Arial" w:cs="Arial"/>
          <w:sz w:val="20"/>
          <w:szCs w:val="20"/>
          <w:lang w:val="sr-Cyrl-RS"/>
        </w:rPr>
      </w:pPr>
    </w:p>
    <w:p w14:paraId="4049FA33" w14:textId="632986A9" w:rsidR="009A59F6" w:rsidRPr="003959B8" w:rsidRDefault="00217727" w:rsidP="005517F3">
      <w:pPr>
        <w:jc w:val="both"/>
        <w:rPr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 xml:space="preserve">2.4. </w:t>
      </w:r>
      <w:r w:rsidR="009A59F6" w:rsidRPr="003959B8">
        <w:rPr>
          <w:rFonts w:ascii="Arial" w:eastAsia="Arial" w:hAnsi="Arial" w:cs="Arial"/>
          <w:b/>
          <w:lang w:val="sr-Cyrl-RS"/>
        </w:rPr>
        <w:t>Наведите колики је био укупни промет</w:t>
      </w:r>
      <w:r w:rsidR="009A59F6" w:rsidRPr="003959B8">
        <w:rPr>
          <w:rFonts w:ascii="Arial" w:eastAsia="Arial" w:hAnsi="Arial" w:cs="Arial"/>
          <w:b/>
          <w:vertAlign w:val="superscript"/>
          <w:lang w:val="sr-Cyrl-RS"/>
        </w:rPr>
        <w:footnoteReference w:id="6"/>
      </w:r>
      <w:r w:rsidR="009A59F6" w:rsidRPr="003959B8">
        <w:rPr>
          <w:rFonts w:ascii="Arial" w:eastAsia="Arial" w:hAnsi="Arial" w:cs="Arial"/>
          <w:b/>
          <w:lang w:val="sr-Cyrl-RS"/>
        </w:rPr>
        <w:t xml:space="preserve"> ваше организације у 2019. и 2020. години?</w:t>
      </w:r>
    </w:p>
    <w:p w14:paraId="52B63978" w14:textId="71105349" w:rsidR="002A567E" w:rsidRPr="003959B8" w:rsidRDefault="002A567E">
      <w:pPr>
        <w:spacing w:after="120" w:line="240" w:lineRule="auto"/>
        <w:jc w:val="both"/>
        <w:rPr>
          <w:rFonts w:ascii="Arial" w:eastAsia="Arial" w:hAnsi="Arial" w:cs="Arial"/>
          <w:b/>
          <w:lang w:val="sr-Cyrl-RS"/>
        </w:rPr>
      </w:pPr>
    </w:p>
    <w:tbl>
      <w:tblPr>
        <w:tblStyle w:val="a3"/>
        <w:tblW w:w="5103" w:type="dxa"/>
        <w:tblInd w:w="239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00" w:firstRow="0" w:lastRow="0" w:firstColumn="0" w:lastColumn="0" w:noHBand="0" w:noVBand="1"/>
      </w:tblPr>
      <w:tblGrid>
        <w:gridCol w:w="2197"/>
        <w:gridCol w:w="2906"/>
      </w:tblGrid>
      <w:tr w:rsidR="001C7088" w:rsidRPr="003959B8" w14:paraId="4067E0D9" w14:textId="77777777" w:rsidTr="00443F40">
        <w:tc>
          <w:tcPr>
            <w:tcW w:w="2197" w:type="dxa"/>
            <w:shd w:val="clear" w:color="auto" w:fill="8EAADB" w:themeFill="accent1" w:themeFillTint="99"/>
          </w:tcPr>
          <w:p w14:paraId="00000069" w14:textId="77777777" w:rsidR="001C7088" w:rsidRPr="003959B8" w:rsidRDefault="00217727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bCs/>
                <w:sz w:val="20"/>
                <w:szCs w:val="20"/>
                <w:lang w:val="sr-Cyrl-RS"/>
              </w:rPr>
              <w:lastRenderedPageBreak/>
              <w:t>Година</w:t>
            </w:r>
          </w:p>
        </w:tc>
        <w:tc>
          <w:tcPr>
            <w:tcW w:w="2906" w:type="dxa"/>
            <w:shd w:val="clear" w:color="auto" w:fill="8EAADB" w:themeFill="accent1" w:themeFillTint="99"/>
          </w:tcPr>
          <w:p w14:paraId="0000006A" w14:textId="77777777" w:rsidR="001C7088" w:rsidRPr="003959B8" w:rsidRDefault="00217727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bCs/>
                <w:sz w:val="20"/>
                <w:szCs w:val="20"/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bCs/>
                <w:sz w:val="20"/>
                <w:szCs w:val="20"/>
                <w:lang w:val="sr-Cyrl-RS"/>
              </w:rPr>
              <w:t xml:space="preserve">Укупан промет </w:t>
            </w:r>
            <w:sdt>
              <w:sdtPr>
                <w:rPr>
                  <w:b/>
                  <w:bCs/>
                  <w:lang w:val="sr-Cyrl-RS"/>
                </w:rPr>
                <w:tag w:val="goog_rdk_22"/>
                <w:id w:val="625657030"/>
              </w:sdtPr>
              <w:sdtEndPr/>
              <w:sdtContent/>
            </w:sdt>
            <w:r w:rsidRPr="003959B8">
              <w:rPr>
                <w:rFonts w:ascii="Arial" w:eastAsia="Arial" w:hAnsi="Arial" w:cs="Arial"/>
                <w:b/>
                <w:bCs/>
                <w:sz w:val="20"/>
                <w:szCs w:val="20"/>
                <w:lang w:val="sr-Cyrl-RS"/>
              </w:rPr>
              <w:t>у еурима</w:t>
            </w:r>
          </w:p>
        </w:tc>
      </w:tr>
      <w:tr w:rsidR="001C7088" w:rsidRPr="003959B8" w14:paraId="6C29CC4E" w14:textId="77777777" w:rsidTr="00443F40">
        <w:tc>
          <w:tcPr>
            <w:tcW w:w="2197" w:type="dxa"/>
          </w:tcPr>
          <w:p w14:paraId="0000006B" w14:textId="77777777" w:rsidR="001C7088" w:rsidRPr="003959B8" w:rsidRDefault="00217727">
            <w:pPr>
              <w:spacing w:after="120" w:line="240" w:lineRule="auto"/>
              <w:jc w:val="both"/>
              <w:rPr>
                <w:rFonts w:ascii="Arial" w:eastAsia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Arial" w:hAnsi="Arial" w:cs="Arial"/>
                <w:sz w:val="20"/>
                <w:szCs w:val="20"/>
                <w:lang w:val="sr-Cyrl-RS"/>
              </w:rPr>
              <w:t>2019.</w:t>
            </w:r>
          </w:p>
        </w:tc>
        <w:tc>
          <w:tcPr>
            <w:tcW w:w="2906" w:type="dxa"/>
          </w:tcPr>
          <w:p w14:paraId="0000006C" w14:textId="77777777" w:rsidR="001C7088" w:rsidRPr="003959B8" w:rsidRDefault="001C7088">
            <w:pPr>
              <w:spacing w:after="120" w:line="240" w:lineRule="auto"/>
              <w:jc w:val="both"/>
              <w:rPr>
                <w:rFonts w:ascii="Arial" w:eastAsia="Arial" w:hAnsi="Arial" w:cs="Arial"/>
                <w:sz w:val="20"/>
                <w:szCs w:val="20"/>
                <w:lang w:val="sr-Cyrl-RS"/>
              </w:rPr>
            </w:pPr>
          </w:p>
        </w:tc>
      </w:tr>
      <w:tr w:rsidR="001C7088" w:rsidRPr="003959B8" w14:paraId="1A8FC69F" w14:textId="77777777" w:rsidTr="00443F40">
        <w:tc>
          <w:tcPr>
            <w:tcW w:w="2197" w:type="dxa"/>
          </w:tcPr>
          <w:p w14:paraId="0000006D" w14:textId="77777777" w:rsidR="001C7088" w:rsidRPr="003959B8" w:rsidRDefault="00217727">
            <w:pPr>
              <w:spacing w:after="120" w:line="240" w:lineRule="auto"/>
              <w:jc w:val="both"/>
              <w:rPr>
                <w:rFonts w:ascii="Arial" w:eastAsia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Arial" w:hAnsi="Arial" w:cs="Arial"/>
                <w:sz w:val="20"/>
                <w:szCs w:val="20"/>
                <w:lang w:val="sr-Cyrl-RS"/>
              </w:rPr>
              <w:t>2020.</w:t>
            </w:r>
          </w:p>
        </w:tc>
        <w:tc>
          <w:tcPr>
            <w:tcW w:w="2906" w:type="dxa"/>
          </w:tcPr>
          <w:p w14:paraId="0000006E" w14:textId="77777777" w:rsidR="001C7088" w:rsidRPr="003959B8" w:rsidRDefault="001C7088">
            <w:pPr>
              <w:spacing w:after="120" w:line="240" w:lineRule="auto"/>
              <w:jc w:val="both"/>
              <w:rPr>
                <w:rFonts w:ascii="Arial" w:eastAsia="Arial" w:hAnsi="Arial" w:cs="Arial"/>
                <w:sz w:val="20"/>
                <w:szCs w:val="20"/>
                <w:lang w:val="sr-Cyrl-RS"/>
              </w:rPr>
            </w:pPr>
          </w:p>
        </w:tc>
      </w:tr>
    </w:tbl>
    <w:p w14:paraId="0D4EFA31" w14:textId="77777777" w:rsidR="00AD7A58" w:rsidRPr="003959B8" w:rsidRDefault="00AD7A58">
      <w:pPr>
        <w:rPr>
          <w:rFonts w:ascii="Arial" w:eastAsia="Arial" w:hAnsi="Arial" w:cs="Arial"/>
          <w:b/>
          <w:lang w:val="sr-Cyrl-RS"/>
        </w:rPr>
      </w:pPr>
    </w:p>
    <w:p w14:paraId="3D9AC850" w14:textId="1AF6E8D5" w:rsidR="00DE5CB3" w:rsidRPr="003959B8" w:rsidRDefault="00217727" w:rsidP="008A35B7">
      <w:pPr>
        <w:jc w:val="both"/>
        <w:rPr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>2.5</w:t>
      </w:r>
      <w:sdt>
        <w:sdtPr>
          <w:rPr>
            <w:lang w:val="sr-Cyrl-RS"/>
          </w:rPr>
          <w:tag w:val="goog_rdk_23"/>
          <w:id w:val="830881778"/>
        </w:sdtPr>
        <w:sdtEndPr/>
        <w:sdtContent/>
      </w:sdt>
      <w:sdt>
        <w:sdtPr>
          <w:rPr>
            <w:lang w:val="sr-Cyrl-RS"/>
          </w:rPr>
          <w:tag w:val="goog_rdk_24"/>
          <w:id w:val="2012400453"/>
        </w:sdtPr>
        <w:sdtEndPr/>
        <w:sdtContent/>
      </w:sdt>
      <w:r w:rsidRPr="003959B8">
        <w:rPr>
          <w:rFonts w:ascii="Arial" w:eastAsia="Arial" w:hAnsi="Arial" w:cs="Arial"/>
          <w:b/>
          <w:lang w:val="sr-Cyrl-RS"/>
        </w:rPr>
        <w:t xml:space="preserve">. </w:t>
      </w:r>
      <w:r w:rsidR="00DE5CB3" w:rsidRPr="003959B8">
        <w:rPr>
          <w:rFonts w:ascii="Arial" w:eastAsia="Arial" w:hAnsi="Arial" w:cs="Arial"/>
          <w:b/>
          <w:lang w:val="sr-Cyrl-RS"/>
        </w:rPr>
        <w:t>Наведите колико је износио највећи годишњи промет организације. Наведите годину у којој је промет био највећи.</w:t>
      </w:r>
    </w:p>
    <w:p w14:paraId="00000071" w14:textId="76038365" w:rsidR="001C7088" w:rsidRPr="003959B8" w:rsidRDefault="001C7088">
      <w:pPr>
        <w:spacing w:after="120" w:line="240" w:lineRule="auto"/>
        <w:jc w:val="both"/>
        <w:rPr>
          <w:rFonts w:ascii="Arial" w:eastAsia="Arial" w:hAnsi="Arial" w:cs="Arial"/>
          <w:sz w:val="20"/>
          <w:szCs w:val="20"/>
          <w:lang w:val="sr-Cyrl-RS"/>
        </w:rPr>
      </w:pPr>
    </w:p>
    <w:p w14:paraId="4B41CD95" w14:textId="27A9BE98" w:rsidR="008D5066" w:rsidRPr="003959B8" w:rsidRDefault="00217727" w:rsidP="002374CF">
      <w:pPr>
        <w:spacing w:after="0"/>
        <w:rPr>
          <w:lang w:val="sr-Cyrl-RS"/>
        </w:rPr>
      </w:pPr>
      <w:r w:rsidRPr="003959B8">
        <w:rPr>
          <w:lang w:val="sr-Cyrl-RS"/>
        </w:rPr>
        <w:br w:type="page"/>
      </w:r>
      <w:r w:rsidRPr="003959B8">
        <w:rPr>
          <w:rFonts w:ascii="Arial" w:eastAsia="Arial" w:hAnsi="Arial" w:cs="Arial"/>
          <w:b/>
          <w:sz w:val="24"/>
          <w:szCs w:val="24"/>
          <w:lang w:val="sr-Cyrl-RS"/>
        </w:rPr>
        <w:lastRenderedPageBreak/>
        <w:t xml:space="preserve">3. </w:t>
      </w:r>
      <w:r w:rsidR="008D5066" w:rsidRPr="003959B8">
        <w:rPr>
          <w:rFonts w:ascii="Arial" w:eastAsia="Arial" w:hAnsi="Arial" w:cs="Arial"/>
          <w:b/>
          <w:sz w:val="24"/>
          <w:szCs w:val="24"/>
          <w:lang w:val="sr-Cyrl-RS"/>
        </w:rPr>
        <w:t>ОПИС ПРОЈЕК</w:t>
      </w:r>
      <w:r w:rsidR="00190FE7" w:rsidRPr="003959B8">
        <w:rPr>
          <w:rFonts w:ascii="Arial" w:eastAsia="Arial" w:hAnsi="Arial" w:cs="Arial"/>
          <w:b/>
          <w:sz w:val="24"/>
          <w:szCs w:val="24"/>
          <w:lang w:val="sr-Cyrl-RS"/>
        </w:rPr>
        <w:t>ТА</w:t>
      </w:r>
    </w:p>
    <w:p w14:paraId="00000073" w14:textId="2BF5F857" w:rsidR="001C7088" w:rsidRPr="003959B8" w:rsidRDefault="00217727" w:rsidP="00870B39">
      <w:pPr>
        <w:rPr>
          <w:lang w:val="sr-Cyrl-RS"/>
        </w:rPr>
      </w:pPr>
      <w:r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 xml:space="preserve"> (</w:t>
      </w:r>
      <w:r w:rsidR="00870B39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максимално 5 страна</w:t>
      </w:r>
      <w:r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)</w:t>
      </w:r>
    </w:p>
    <w:p w14:paraId="00000074" w14:textId="0855EF34" w:rsidR="001C7088" w:rsidRPr="003959B8" w:rsidRDefault="00217727" w:rsidP="00BB4EEF">
      <w:pPr>
        <w:jc w:val="both"/>
        <w:rPr>
          <w:rFonts w:ascii="Arial" w:eastAsia="Arial" w:hAnsi="Arial" w:cs="Arial"/>
          <w:i/>
          <w:sz w:val="20"/>
          <w:szCs w:val="20"/>
          <w:highlight w:val="yellow"/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 xml:space="preserve">3.1 </w:t>
      </w:r>
      <w:r w:rsidR="002C6251" w:rsidRPr="003959B8">
        <w:rPr>
          <w:rFonts w:ascii="Arial" w:eastAsia="Arial" w:hAnsi="Arial" w:cs="Arial"/>
          <w:b/>
          <w:lang w:val="sr-Cyrl-RS"/>
        </w:rPr>
        <w:t xml:space="preserve">Шта је проблем? </w:t>
      </w:r>
      <w:r w:rsidR="002C6251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Опишите </w:t>
      </w:r>
      <w:sdt>
        <w:sdtPr>
          <w:rPr>
            <w:lang w:val="sr-Cyrl-RS"/>
          </w:rPr>
          <w:tag w:val="goog_rdk_25"/>
          <w:id w:val="973637819"/>
        </w:sdtPr>
        <w:sdtEndPr/>
        <w:sdtContent/>
      </w:sdt>
      <w:r w:rsidR="002C6251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проблем који желите да </w:t>
      </w:r>
      <w:r w:rsidR="005006E8">
        <w:rPr>
          <w:rFonts w:ascii="Arial" w:eastAsia="Arial" w:hAnsi="Arial" w:cs="Arial"/>
          <w:i/>
          <w:sz w:val="20"/>
          <w:szCs w:val="20"/>
          <w:lang w:val="sr-Cyrl-RS"/>
        </w:rPr>
        <w:t xml:space="preserve">решите </w:t>
      </w:r>
      <w:r w:rsidR="003B7665" w:rsidRPr="003959B8">
        <w:rPr>
          <w:rFonts w:ascii="Arial" w:eastAsia="Arial" w:hAnsi="Arial" w:cs="Arial"/>
          <w:i/>
          <w:sz w:val="20"/>
          <w:szCs w:val="20"/>
          <w:lang w:val="sr-Cyrl-RS"/>
        </w:rPr>
        <w:t>успостављањ</w:t>
      </w:r>
      <w:r w:rsidR="00472F7D">
        <w:rPr>
          <w:rFonts w:ascii="Arial" w:eastAsia="Arial" w:hAnsi="Arial" w:cs="Arial"/>
          <w:i/>
          <w:sz w:val="20"/>
          <w:szCs w:val="20"/>
          <w:lang w:val="sr-Cyrl-RS"/>
        </w:rPr>
        <w:t>ем</w:t>
      </w:r>
      <w:r w:rsidR="003B7665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дијалога са јавним власима</w:t>
      </w:r>
      <w:r w:rsidR="002C6251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у вашој заједници. Које јавне политике уређују и решавају (или би могле решити) идентификовани проблем? На који начин сте утврдили да је то проблем за ваше суграђане</w:t>
      </w:r>
      <w:r w:rsidR="002374CF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и заједницу</w:t>
      </w:r>
      <w:r w:rsidR="002C6251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? Опишите на који начин ваши суграђани виде овај проблем и наведите како сте дошли до информација о ставовима грађана. На који начин је идентификовани проблем повезан са циљевима </w:t>
      </w:r>
      <w:r w:rsidR="002374CF" w:rsidRPr="003959B8">
        <w:rPr>
          <w:rFonts w:ascii="Arial" w:eastAsia="Arial" w:hAnsi="Arial" w:cs="Arial"/>
          <w:i/>
          <w:sz w:val="20"/>
          <w:szCs w:val="20"/>
          <w:lang w:val="sr-Cyrl-RS"/>
        </w:rPr>
        <w:t>П</w:t>
      </w:r>
      <w:r w:rsidR="002C6251" w:rsidRPr="003959B8">
        <w:rPr>
          <w:rFonts w:ascii="Arial" w:eastAsia="Arial" w:hAnsi="Arial" w:cs="Arial"/>
          <w:i/>
          <w:sz w:val="20"/>
          <w:szCs w:val="20"/>
          <w:lang w:val="sr-Cyrl-RS"/>
        </w:rPr>
        <w:t>рограма</w:t>
      </w:r>
      <w:r w:rsidR="002374CF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подршке пројектима</w:t>
      </w:r>
      <w:r w:rsidR="00F374F1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Дијалог промена</w:t>
      </w:r>
      <w:r w:rsidR="002C6251" w:rsidRPr="003959B8">
        <w:rPr>
          <w:rFonts w:ascii="Arial" w:eastAsia="Arial" w:hAnsi="Arial" w:cs="Arial"/>
          <w:i/>
          <w:sz w:val="20"/>
          <w:szCs w:val="20"/>
          <w:lang w:val="sr-Cyrl-RS"/>
        </w:rPr>
        <w:t>?</w:t>
      </w:r>
      <w:r w:rsidR="00BB4EEF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</w:t>
      </w:r>
      <w:r w:rsidR="002C6251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Након што одговорите на ово питање, потпитања можете обрисати</w:t>
      </w:r>
      <w:r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.</w:t>
      </w:r>
    </w:p>
    <w:p w14:paraId="00000075" w14:textId="77777777" w:rsidR="001C7088" w:rsidRPr="003959B8" w:rsidRDefault="001C7088">
      <w:pPr>
        <w:spacing w:before="120" w:after="120"/>
        <w:jc w:val="both"/>
        <w:rPr>
          <w:rFonts w:ascii="Arial" w:eastAsia="Arial" w:hAnsi="Arial" w:cs="Arial"/>
          <w:sz w:val="20"/>
          <w:szCs w:val="20"/>
          <w:lang w:val="sr-Cyrl-RS"/>
        </w:rPr>
      </w:pPr>
    </w:p>
    <w:p w14:paraId="00000076" w14:textId="74736FDD" w:rsidR="001C7088" w:rsidRPr="003959B8" w:rsidRDefault="00217727" w:rsidP="00E0734B">
      <w:pPr>
        <w:tabs>
          <w:tab w:val="left" w:pos="3900"/>
        </w:tabs>
        <w:jc w:val="both"/>
        <w:rPr>
          <w:rFonts w:ascii="Arial" w:eastAsia="Arial" w:hAnsi="Arial" w:cs="Arial"/>
          <w:sz w:val="20"/>
          <w:szCs w:val="20"/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 xml:space="preserve">3.2. </w:t>
      </w:r>
      <w:r w:rsidR="008D5066" w:rsidRPr="003959B8">
        <w:rPr>
          <w:rFonts w:ascii="Arial" w:eastAsia="Arial" w:hAnsi="Arial" w:cs="Arial"/>
          <w:b/>
          <w:lang w:val="sr-Cyrl-RS"/>
        </w:rPr>
        <w:t>Шта је циљ пројекта?</w:t>
      </w:r>
      <w:r w:rsidR="00E0734B" w:rsidRPr="003959B8">
        <w:rPr>
          <w:rFonts w:ascii="Arial" w:eastAsia="Arial" w:hAnsi="Arial" w:cs="Arial"/>
          <w:b/>
          <w:lang w:val="sr-Cyrl-RS"/>
        </w:rPr>
        <w:t xml:space="preserve"> </w:t>
      </w:r>
      <w:r w:rsidR="002C6251" w:rsidRPr="003959B8">
        <w:rPr>
          <w:rFonts w:ascii="Arial" w:eastAsia="Arial" w:hAnsi="Arial" w:cs="Arial"/>
          <w:i/>
          <w:sz w:val="20"/>
          <w:szCs w:val="20"/>
          <w:lang w:val="sr-Cyrl-RS"/>
        </w:rPr>
        <w:t>Опишите шта желите да постигнете како би се проблем решио. Како ће изгледати ваша локална заједница уколико кроз предложени пројекат решите описани проблем? Зашто ће ситуација у заједници бити боља уколико остварите предложено решење?</w:t>
      </w:r>
      <w:r w:rsidR="002C6251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 xml:space="preserve"> Након што одговорите на ово питање, потпитања можете обриса</w:t>
      </w:r>
      <w:r w:rsidR="002374CF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т</w:t>
      </w:r>
      <w:r w:rsidR="002C6251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и</w:t>
      </w:r>
      <w:r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.</w:t>
      </w:r>
    </w:p>
    <w:p w14:paraId="00000077" w14:textId="77777777" w:rsidR="001C7088" w:rsidRPr="003959B8" w:rsidRDefault="001C7088">
      <w:pPr>
        <w:spacing w:before="120" w:after="120"/>
        <w:rPr>
          <w:rFonts w:ascii="Arial" w:eastAsia="Arial" w:hAnsi="Arial" w:cs="Arial"/>
          <w:sz w:val="20"/>
          <w:szCs w:val="20"/>
          <w:lang w:val="sr-Cyrl-RS"/>
        </w:rPr>
      </w:pPr>
    </w:p>
    <w:p w14:paraId="1258288F" w14:textId="5FCF10D0" w:rsidR="00373166" w:rsidRPr="003959B8" w:rsidRDefault="00217727" w:rsidP="005517F3">
      <w:pPr>
        <w:tabs>
          <w:tab w:val="left" w:pos="567"/>
        </w:tabs>
        <w:jc w:val="both"/>
        <w:rPr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>3.3.</w:t>
      </w:r>
      <w:r w:rsidR="005517F3" w:rsidRPr="003959B8">
        <w:rPr>
          <w:rFonts w:ascii="Arial" w:eastAsia="Arial" w:hAnsi="Arial" w:cs="Arial"/>
          <w:b/>
          <w:lang w:val="sr-Cyrl-RS"/>
        </w:rPr>
        <w:t xml:space="preserve"> </w:t>
      </w:r>
      <w:r w:rsidR="00373166" w:rsidRPr="003959B8">
        <w:rPr>
          <w:rFonts w:ascii="Arial" w:eastAsia="Arial" w:hAnsi="Arial" w:cs="Arial"/>
          <w:b/>
          <w:lang w:val="sr-Cyrl-RS"/>
        </w:rPr>
        <w:t xml:space="preserve">Како ћете решити проблем? </w:t>
      </w:r>
      <w:r w:rsidR="00373166" w:rsidRPr="003959B8">
        <w:rPr>
          <w:rFonts w:ascii="Arial" w:eastAsia="Arial" w:hAnsi="Arial" w:cs="Arial"/>
          <w:i/>
          <w:sz w:val="20"/>
          <w:szCs w:val="20"/>
          <w:lang w:val="sr-Cyrl-RS"/>
        </w:rPr>
        <w:t>Које кораке предлажете да предузмете? Опишите активности које предлажете у циљу решавања проблема.</w:t>
      </w:r>
      <w:r w:rsidR="002374CF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Које стратегије ћете применити и на који начин ћете иницирати и учествовати у дијалогу са јавним властима зарад решавања проблема?</w:t>
      </w:r>
      <w:r w:rsidR="00373166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 xml:space="preserve"> Након што одговорите на ово питање, потпитања можете обрисати.</w:t>
      </w:r>
    </w:p>
    <w:p w14:paraId="00000079" w14:textId="5B18A707" w:rsidR="001C7088" w:rsidRPr="003959B8" w:rsidRDefault="001C7088">
      <w:pPr>
        <w:spacing w:before="120" w:after="120"/>
        <w:rPr>
          <w:rFonts w:ascii="Arial" w:eastAsia="Arial" w:hAnsi="Arial" w:cs="Arial"/>
          <w:lang w:val="sr-Cyrl-RS"/>
        </w:rPr>
      </w:pPr>
    </w:p>
    <w:p w14:paraId="54D1ED24" w14:textId="4DBAD117" w:rsidR="001851B0" w:rsidRPr="003959B8" w:rsidRDefault="00217727" w:rsidP="001851B0">
      <w:pPr>
        <w:jc w:val="both"/>
        <w:rPr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 xml:space="preserve">3.4. </w:t>
      </w:r>
      <w:r w:rsidR="001851B0" w:rsidRPr="003959B8">
        <w:rPr>
          <w:rFonts w:ascii="Arial" w:eastAsia="Arial" w:hAnsi="Arial" w:cs="Arial"/>
          <w:b/>
          <w:lang w:val="sr-Cyrl-RS"/>
        </w:rPr>
        <w:t xml:space="preserve">Које резултате очекујете? </w:t>
      </w:r>
      <w:r w:rsidR="001851B0" w:rsidRPr="003959B8">
        <w:rPr>
          <w:rFonts w:ascii="Arial" w:eastAsia="Arial" w:hAnsi="Arial" w:cs="Arial"/>
          <w:i/>
          <w:sz w:val="20"/>
          <w:szCs w:val="20"/>
          <w:lang w:val="sr-Cyrl-RS"/>
        </w:rPr>
        <w:t>Какво решење предлажете? Који је крајњи резултат пројекта који предлажете? Опишите резултате које очекујете да постигнете кроз реализацију активности које сте у претходном кораку описали. Опишите на који начин резултати које очекујете да ћете постићи доводе до решавања описаног проблема односно достизања постављених циљева пројекта.</w:t>
      </w:r>
      <w:r w:rsidR="001851B0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 xml:space="preserve"> Након што одговорите на ово питање, потпитања можете обрисати.</w:t>
      </w:r>
    </w:p>
    <w:p w14:paraId="0000007B" w14:textId="1483731E" w:rsidR="001C7088" w:rsidRPr="003959B8" w:rsidRDefault="001C7088">
      <w:pPr>
        <w:spacing w:before="120" w:after="120"/>
        <w:rPr>
          <w:rFonts w:ascii="Arial" w:eastAsia="Arial" w:hAnsi="Arial" w:cs="Arial"/>
          <w:sz w:val="20"/>
          <w:szCs w:val="20"/>
          <w:lang w:val="sr-Cyrl-RS"/>
        </w:rPr>
      </w:pPr>
    </w:p>
    <w:p w14:paraId="5E519ADC" w14:textId="50156665" w:rsidR="008D5066" w:rsidRPr="003959B8" w:rsidRDefault="00217727" w:rsidP="00922294">
      <w:pPr>
        <w:jc w:val="both"/>
        <w:rPr>
          <w:lang w:val="sr-Cyrl-RS"/>
        </w:rPr>
      </w:pPr>
      <w:r w:rsidRPr="003959B8">
        <w:rPr>
          <w:rFonts w:ascii="Arial" w:eastAsia="Arial" w:hAnsi="Arial" w:cs="Arial"/>
          <w:b/>
          <w:sz w:val="20"/>
          <w:szCs w:val="20"/>
          <w:lang w:val="sr-Cyrl-RS"/>
        </w:rPr>
        <w:t xml:space="preserve">3.5. </w:t>
      </w:r>
      <w:r w:rsidR="008D5066" w:rsidRPr="003959B8">
        <w:rPr>
          <w:rFonts w:ascii="Arial" w:eastAsia="Arial" w:hAnsi="Arial" w:cs="Arial"/>
          <w:b/>
          <w:lang w:val="sr-Cyrl-RS"/>
        </w:rPr>
        <w:t xml:space="preserve">Ко су планирани партнери у решавању проблема и зашто баш они? </w:t>
      </w:r>
      <w:sdt>
        <w:sdtPr>
          <w:rPr>
            <w:lang w:val="sr-Cyrl-RS"/>
          </w:rPr>
          <w:tag w:val="goog_rdk_27"/>
          <w:id w:val="-420258931"/>
        </w:sdtPr>
        <w:sdtEndPr/>
        <w:sdtContent/>
      </w:sdt>
      <w:sdt>
        <w:sdtPr>
          <w:rPr>
            <w:lang w:val="sr-Cyrl-RS"/>
          </w:rPr>
          <w:tag w:val="goog_rdk_28"/>
          <w:id w:val="2073686949"/>
        </w:sdtPr>
        <w:sdtEndPr/>
        <w:sdtContent/>
      </w:sdt>
      <w:r w:rsidR="008D5066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Које друге актере ћете укључити и како? Да ли ћете имати партнере на пројекту? Уколико хоћете, </w:t>
      </w:r>
      <w:r w:rsidR="009228A2" w:rsidRPr="003959B8">
        <w:rPr>
          <w:rFonts w:ascii="Arial" w:eastAsia="Arial" w:hAnsi="Arial" w:cs="Arial"/>
          <w:i/>
          <w:sz w:val="20"/>
          <w:szCs w:val="20"/>
          <w:lang w:val="sr-Cyrl-RS"/>
        </w:rPr>
        <w:t>о</w:t>
      </w:r>
      <w:r w:rsidR="008D5066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пишите која ће бити њихова улога. </w:t>
      </w:r>
      <w:r w:rsidR="002374CF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Да ли и како намеравате да </w:t>
      </w:r>
      <w:r w:rsidR="003959B8" w:rsidRPr="003959B8">
        <w:rPr>
          <w:rFonts w:ascii="Arial" w:eastAsia="Arial" w:hAnsi="Arial" w:cs="Arial"/>
          <w:i/>
          <w:sz w:val="20"/>
          <w:szCs w:val="20"/>
          <w:lang w:val="sr-Cyrl-RS"/>
        </w:rPr>
        <w:t>активно</w:t>
      </w:r>
      <w:r w:rsidR="002374CF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укључите грађане у</w:t>
      </w:r>
      <w:r w:rsidR="008D5066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предложене активности? </w:t>
      </w:r>
      <w:r w:rsidR="008D5066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>Након што одговорите на ово питање, потпитања можете обрисати.</w:t>
      </w:r>
    </w:p>
    <w:p w14:paraId="0000007D" w14:textId="7BAED631" w:rsidR="001C7088" w:rsidRPr="003959B8" w:rsidRDefault="001C7088" w:rsidP="00270149">
      <w:pPr>
        <w:spacing w:before="120" w:after="120"/>
        <w:jc w:val="both"/>
        <w:rPr>
          <w:rFonts w:ascii="Arial" w:eastAsia="Arial" w:hAnsi="Arial" w:cs="Arial"/>
          <w:sz w:val="20"/>
          <w:szCs w:val="20"/>
          <w:lang w:val="sr-Cyrl-RS"/>
        </w:rPr>
      </w:pPr>
    </w:p>
    <w:p w14:paraId="6B8CDC76" w14:textId="3F370CC9" w:rsidR="008E6DAF" w:rsidRPr="003959B8" w:rsidRDefault="00217727" w:rsidP="00270149">
      <w:pPr>
        <w:jc w:val="both"/>
        <w:rPr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 xml:space="preserve">3.6. </w:t>
      </w:r>
      <w:sdt>
        <w:sdtPr>
          <w:rPr>
            <w:lang w:val="sr-Cyrl-RS"/>
          </w:rPr>
          <w:tag w:val="goog_rdk_29"/>
          <w:id w:val="-1304851285"/>
        </w:sdtPr>
        <w:sdtEndPr/>
        <w:sdtContent>
          <w:r w:rsidR="00E92213" w:rsidRPr="003959B8">
            <w:rPr>
              <w:lang w:val="sr-Cyrl-RS"/>
            </w:rPr>
            <w:t xml:space="preserve"> </w:t>
          </w:r>
        </w:sdtContent>
      </w:sdt>
      <w:r w:rsidR="008E6DAF" w:rsidRPr="003959B8">
        <w:rPr>
          <w:rFonts w:ascii="Arial" w:eastAsia="Arial" w:hAnsi="Arial" w:cs="Arial"/>
          <w:b/>
          <w:lang w:val="sr-Cyrl-RS"/>
        </w:rPr>
        <w:t xml:space="preserve">Коме ће резултати предложеног пројекта бити корисни? </w:t>
      </w:r>
      <w:r w:rsidR="008E6DAF" w:rsidRPr="003959B8">
        <w:rPr>
          <w:rFonts w:ascii="Arial" w:eastAsia="Arial" w:hAnsi="Arial" w:cs="Arial"/>
          <w:i/>
          <w:sz w:val="20"/>
          <w:szCs w:val="20"/>
          <w:lang w:val="sr-Cyrl-RS"/>
        </w:rPr>
        <w:t>Ко су ваше циљне групе</w:t>
      </w:r>
      <w:r w:rsidR="008E6DAF" w:rsidRPr="003959B8">
        <w:rPr>
          <w:rFonts w:ascii="Arial" w:eastAsia="Arial" w:hAnsi="Arial" w:cs="Arial"/>
          <w:i/>
          <w:sz w:val="20"/>
          <w:szCs w:val="20"/>
          <w:vertAlign w:val="superscript"/>
          <w:lang w:val="sr-Cyrl-RS"/>
        </w:rPr>
        <w:footnoteReference w:id="7"/>
      </w:r>
      <w:r w:rsidR="008E6DAF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односно актери у вашој заједници које ће имати директну корист од активности пројекта и на који начин? Опишите на који начин ће резултати вашег пројекта позитивно утицати на ове актере. Ко су крајњи корисници</w:t>
      </w:r>
      <w:r w:rsidR="008E6DAF" w:rsidRPr="003959B8">
        <w:rPr>
          <w:rFonts w:ascii="Arial" w:eastAsia="Arial" w:hAnsi="Arial" w:cs="Arial"/>
          <w:i/>
          <w:sz w:val="20"/>
          <w:szCs w:val="20"/>
          <w:vertAlign w:val="superscript"/>
          <w:lang w:val="sr-Cyrl-RS"/>
        </w:rPr>
        <w:footnoteReference w:id="8"/>
      </w:r>
      <w:r w:rsidR="008E6DAF" w:rsidRPr="003959B8">
        <w:rPr>
          <w:rFonts w:ascii="Arial" w:eastAsia="Arial" w:hAnsi="Arial" w:cs="Arial"/>
          <w:i/>
          <w:sz w:val="20"/>
          <w:szCs w:val="20"/>
          <w:lang w:val="sr-Cyrl-RS"/>
        </w:rPr>
        <w:t xml:space="preserve"> на које ће још, осим директно укључених актера, резултати пројекта позитивно утицати? Опишите на који начин ће пројекат бити њима од користи.</w:t>
      </w:r>
      <w:r w:rsidR="008E6DAF"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 xml:space="preserve"> Након што одговорите на ово питање, потпитања можете обрисати.</w:t>
      </w:r>
    </w:p>
    <w:p w14:paraId="571B36DA" w14:textId="49138383" w:rsidR="00FE2166" w:rsidRPr="003959B8" w:rsidRDefault="004C5EE8" w:rsidP="00F21812">
      <w:pPr>
        <w:jc w:val="both"/>
        <w:rPr>
          <w:rFonts w:ascii="Arial" w:hAnsi="Arial" w:cs="Arial"/>
          <w:sz w:val="20"/>
          <w:szCs w:val="20"/>
          <w:lang w:val="sr-Cyrl-RS"/>
        </w:rPr>
      </w:pPr>
      <w:r w:rsidRPr="003959B8">
        <w:rPr>
          <w:rFonts w:ascii="Arial" w:eastAsia="Arial" w:hAnsi="Arial" w:cs="Arial"/>
          <w:b/>
          <w:sz w:val="20"/>
          <w:szCs w:val="20"/>
          <w:lang w:val="sr-Cyrl-RS"/>
        </w:rPr>
        <w:lastRenderedPageBreak/>
        <w:t>4</w:t>
      </w:r>
      <w:r w:rsidR="00217727" w:rsidRPr="003959B8">
        <w:rPr>
          <w:rFonts w:ascii="Arial" w:eastAsia="Arial" w:hAnsi="Arial" w:cs="Arial"/>
          <w:b/>
          <w:sz w:val="20"/>
          <w:szCs w:val="20"/>
          <w:lang w:val="sr-Cyrl-RS"/>
        </w:rPr>
        <w:t xml:space="preserve">. </w:t>
      </w:r>
      <w:r w:rsidR="00FE2166" w:rsidRPr="003959B8">
        <w:rPr>
          <w:rFonts w:ascii="Arial" w:eastAsia="Times New Roman" w:hAnsi="Arial" w:cs="Arial"/>
          <w:b/>
          <w:lang w:val="sr-Cyrl-RS" w:eastAsia="en-GB"/>
        </w:rPr>
        <w:t>Релевантно искуство подносиоца пројекта</w:t>
      </w:r>
    </w:p>
    <w:p w14:paraId="49F50814" w14:textId="047C3F25" w:rsidR="006D1562" w:rsidRPr="003959B8" w:rsidRDefault="00FE2166" w:rsidP="004C5EE8">
      <w:pPr>
        <w:jc w:val="both"/>
        <w:rPr>
          <w:rFonts w:ascii="Arial" w:hAnsi="Arial" w:cs="Arial"/>
          <w:i/>
          <w:iCs/>
          <w:color w:val="FF0000"/>
          <w:sz w:val="20"/>
          <w:szCs w:val="20"/>
          <w:lang w:val="sr-Cyrl-RS"/>
        </w:rPr>
      </w:pPr>
      <w:r w:rsidRPr="003959B8">
        <w:rPr>
          <w:rFonts w:ascii="Arial" w:eastAsia="Times New Roman" w:hAnsi="Arial" w:cs="Arial"/>
          <w:sz w:val="20"/>
          <w:szCs w:val="20"/>
          <w:lang w:val="sr-Cyrl-RS" w:eastAsia="en-GB"/>
        </w:rPr>
        <w:t>Наведите максимално три релевантна пројекта које сте до сада реализовали, у областима које се односе на овај Позив, а која су представљена у појединачним табелама</w:t>
      </w:r>
      <w:r w:rsidR="004C5EE8" w:rsidRPr="003959B8">
        <w:rPr>
          <w:rFonts w:ascii="Arial" w:eastAsia="Times New Roman" w:hAnsi="Arial" w:cs="Arial"/>
          <w:sz w:val="20"/>
          <w:szCs w:val="20"/>
          <w:lang w:val="sr-Cyrl-RS" w:eastAsia="en-GB"/>
        </w:rPr>
        <w:t xml:space="preserve"> </w:t>
      </w:r>
      <w:r w:rsidR="004C5EE8" w:rsidRPr="003959B8">
        <w:rPr>
          <w:rFonts w:ascii="Arial" w:eastAsia="Times New Roman" w:hAnsi="Arial" w:cs="Arial"/>
          <w:i/>
          <w:iCs/>
          <w:color w:val="FF0000"/>
          <w:sz w:val="20"/>
          <w:szCs w:val="20"/>
          <w:lang w:val="sr-Cyrl-RS" w:eastAsia="en-GB"/>
        </w:rPr>
        <w:t>(максимално једна страна по пројекту)</w:t>
      </w:r>
    </w:p>
    <w:tbl>
      <w:tblPr>
        <w:tblW w:w="9387" w:type="dxa"/>
        <w:tblCellSpacing w:w="20" w:type="dxa"/>
        <w:tblInd w:w="55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5"/>
        <w:gridCol w:w="6022"/>
      </w:tblGrid>
      <w:tr w:rsidR="006D1562" w:rsidRPr="003959B8" w14:paraId="3D71B64A" w14:textId="77777777" w:rsidTr="004019E0">
        <w:trPr>
          <w:trHeight w:val="508"/>
          <w:tblCellSpacing w:w="20" w:type="dxa"/>
        </w:trPr>
        <w:tc>
          <w:tcPr>
            <w:tcW w:w="3305" w:type="dxa"/>
            <w:shd w:val="clear" w:color="auto" w:fill="8EAADB"/>
          </w:tcPr>
          <w:p w14:paraId="0F15BEC7" w14:textId="6F306CD4" w:rsidR="006D1562" w:rsidRPr="003959B8" w:rsidRDefault="006D1562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  <w:t>Назив пројекта или програма</w:t>
            </w:r>
          </w:p>
          <w:p w14:paraId="3A2BBC4B" w14:textId="76C8C40B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3AE34F9B" w14:textId="77777777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6D1562" w:rsidRPr="003959B8" w14:paraId="733B51B8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33955D94" w14:textId="77777777" w:rsidR="006D1562" w:rsidRPr="003959B8" w:rsidRDefault="006D1562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Период реализације</w:t>
            </w:r>
          </w:p>
          <w:p w14:paraId="4E6B0B93" w14:textId="76BFB526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7BA7E64F" w14:textId="77777777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6D1562" w:rsidRPr="003959B8" w14:paraId="68E58589" w14:textId="77777777" w:rsidTr="005519D0">
        <w:trPr>
          <w:trHeight w:val="1053"/>
          <w:tblCellSpacing w:w="20" w:type="dxa"/>
        </w:trPr>
        <w:tc>
          <w:tcPr>
            <w:tcW w:w="3305" w:type="dxa"/>
            <w:shd w:val="clear" w:color="auto" w:fill="8EAADB"/>
          </w:tcPr>
          <w:p w14:paraId="45BAE4C6" w14:textId="4D2055C2" w:rsidR="006D1562" w:rsidRPr="003959B8" w:rsidRDefault="00AA0807" w:rsidP="005519D0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Главни резултати</w:t>
            </w:r>
          </w:p>
        </w:tc>
        <w:tc>
          <w:tcPr>
            <w:tcW w:w="5962" w:type="dxa"/>
            <w:shd w:val="clear" w:color="auto" w:fill="auto"/>
          </w:tcPr>
          <w:p w14:paraId="091E4263" w14:textId="77777777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6D1562" w:rsidRPr="003959B8" w14:paraId="2FD4DA7C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4840D41A" w14:textId="3A77D764" w:rsidR="006D1562" w:rsidRPr="003959B8" w:rsidRDefault="00AA0807" w:rsidP="00AA0807">
            <w:pPr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Функција у реализацији програма или пројекта (носилац, партнер, остало)</w:t>
            </w:r>
          </w:p>
        </w:tc>
        <w:tc>
          <w:tcPr>
            <w:tcW w:w="5962" w:type="dxa"/>
            <w:shd w:val="clear" w:color="auto" w:fill="auto"/>
          </w:tcPr>
          <w:p w14:paraId="7A15C288" w14:textId="77777777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6D1562" w:rsidRPr="003959B8" w14:paraId="3102B29B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78CC0AB9" w14:textId="77777777" w:rsidR="00AA0807" w:rsidRPr="003959B8" w:rsidRDefault="00AA0807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Партнери на пројекту</w:t>
            </w:r>
          </w:p>
          <w:p w14:paraId="13CEA349" w14:textId="5FB9DFD0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795AF1FF" w14:textId="77777777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6D1562" w:rsidRPr="003959B8" w14:paraId="6A26620D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4F8ABE99" w14:textId="4A0E2F12" w:rsidR="006D1562" w:rsidRPr="003959B8" w:rsidRDefault="00AA0807" w:rsidP="00AA0807">
            <w:pPr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Укупан буџет пројекта или програма</w:t>
            </w:r>
          </w:p>
        </w:tc>
        <w:tc>
          <w:tcPr>
            <w:tcW w:w="5962" w:type="dxa"/>
            <w:shd w:val="clear" w:color="auto" w:fill="auto"/>
          </w:tcPr>
          <w:p w14:paraId="18BEC8B4" w14:textId="77777777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6D1562" w:rsidRPr="003959B8" w14:paraId="7AAB779F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5D8C838F" w14:textId="063AB0FD" w:rsidR="006D1562" w:rsidRPr="003959B8" w:rsidRDefault="00AA0807" w:rsidP="00B66E01">
            <w:pPr>
              <w:tabs>
                <w:tab w:val="left" w:pos="2250"/>
              </w:tabs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Донатор(и)</w:t>
            </w:r>
            <w:r w:rsidR="00B66E01"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ab/>
            </w:r>
          </w:p>
        </w:tc>
        <w:tc>
          <w:tcPr>
            <w:tcW w:w="5962" w:type="dxa"/>
            <w:shd w:val="clear" w:color="auto" w:fill="auto"/>
          </w:tcPr>
          <w:p w14:paraId="729FE1EF" w14:textId="77777777" w:rsidR="006D1562" w:rsidRPr="003959B8" w:rsidRDefault="006D1562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</w:tbl>
    <w:p w14:paraId="00000080" w14:textId="1A12F26C" w:rsidR="001C7088" w:rsidRPr="003959B8" w:rsidRDefault="001C7088">
      <w:pPr>
        <w:spacing w:before="120" w:after="120"/>
        <w:jc w:val="both"/>
        <w:rPr>
          <w:rFonts w:ascii="Arial" w:eastAsia="Arial" w:hAnsi="Arial" w:cs="Arial"/>
          <w:i/>
          <w:sz w:val="20"/>
          <w:szCs w:val="20"/>
          <w:lang w:val="sr-Cyrl-RS"/>
        </w:rPr>
      </w:pPr>
    </w:p>
    <w:tbl>
      <w:tblPr>
        <w:tblW w:w="9387" w:type="dxa"/>
        <w:tblCellSpacing w:w="20" w:type="dxa"/>
        <w:tblInd w:w="55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5"/>
        <w:gridCol w:w="6022"/>
      </w:tblGrid>
      <w:tr w:rsidR="00AA0807" w:rsidRPr="003959B8" w14:paraId="38077DA7" w14:textId="77777777" w:rsidTr="004019E0">
        <w:trPr>
          <w:trHeight w:val="508"/>
          <w:tblCellSpacing w:w="20" w:type="dxa"/>
        </w:trPr>
        <w:tc>
          <w:tcPr>
            <w:tcW w:w="3305" w:type="dxa"/>
            <w:shd w:val="clear" w:color="auto" w:fill="8EAADB"/>
          </w:tcPr>
          <w:p w14:paraId="44CA109D" w14:textId="2FCBF8AD" w:rsidR="00AA0807" w:rsidRPr="003959B8" w:rsidRDefault="00AA0807" w:rsidP="004019E0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  <w:t>Назив пројекта или програма</w:t>
            </w:r>
          </w:p>
          <w:p w14:paraId="16EC2809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7CC8A24E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AA0807" w:rsidRPr="003959B8" w14:paraId="7CB58C18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126C3820" w14:textId="77777777" w:rsidR="00AA0807" w:rsidRPr="003959B8" w:rsidRDefault="00AA0807" w:rsidP="004019E0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Период реализације</w:t>
            </w:r>
          </w:p>
          <w:p w14:paraId="5CB1EFE7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314D4750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AA0807" w:rsidRPr="003959B8" w14:paraId="09E170A4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5BCC7239" w14:textId="77777777" w:rsidR="00AA0807" w:rsidRPr="003959B8" w:rsidRDefault="00AA0807" w:rsidP="004019E0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Главни резултати</w:t>
            </w:r>
          </w:p>
          <w:p w14:paraId="4D46D823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31DE91FB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  <w:p w14:paraId="429306CD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  <w:p w14:paraId="1D78BE4B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  <w:p w14:paraId="3C28F23A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AA0807" w:rsidRPr="003959B8" w14:paraId="36F7B098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28AB07B1" w14:textId="77777777" w:rsidR="00AA0807" w:rsidRPr="003959B8" w:rsidRDefault="00AA0807" w:rsidP="004019E0">
            <w:pPr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Функција у реализацији програма или пројекта (носилац, партнер, остало)</w:t>
            </w:r>
          </w:p>
        </w:tc>
        <w:tc>
          <w:tcPr>
            <w:tcW w:w="5962" w:type="dxa"/>
            <w:shd w:val="clear" w:color="auto" w:fill="auto"/>
          </w:tcPr>
          <w:p w14:paraId="4452C90C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AA0807" w:rsidRPr="003959B8" w14:paraId="4B852AE7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573E8BE3" w14:textId="77777777" w:rsidR="00AA0807" w:rsidRPr="003959B8" w:rsidRDefault="00AA0807" w:rsidP="004019E0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Партнери на пројекту</w:t>
            </w:r>
          </w:p>
          <w:p w14:paraId="1589670C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5342FA32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AA0807" w:rsidRPr="003959B8" w14:paraId="2AFE980E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4ECBB87C" w14:textId="77777777" w:rsidR="00AA0807" w:rsidRPr="003959B8" w:rsidRDefault="00AA0807" w:rsidP="004019E0">
            <w:pPr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Укупан буџет пројекта или програма</w:t>
            </w:r>
          </w:p>
        </w:tc>
        <w:tc>
          <w:tcPr>
            <w:tcW w:w="5962" w:type="dxa"/>
            <w:shd w:val="clear" w:color="auto" w:fill="auto"/>
          </w:tcPr>
          <w:p w14:paraId="78713B58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AA0807" w:rsidRPr="003959B8" w14:paraId="2172F433" w14:textId="77777777" w:rsidTr="004019E0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041C18F2" w14:textId="77777777" w:rsidR="00AA0807" w:rsidRPr="003959B8" w:rsidRDefault="00AA0807" w:rsidP="004019E0">
            <w:pPr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Донатор(и)</w:t>
            </w:r>
          </w:p>
        </w:tc>
        <w:tc>
          <w:tcPr>
            <w:tcW w:w="5962" w:type="dxa"/>
            <w:shd w:val="clear" w:color="auto" w:fill="auto"/>
          </w:tcPr>
          <w:p w14:paraId="44F5B6CF" w14:textId="77777777" w:rsidR="00AA0807" w:rsidRPr="003959B8" w:rsidRDefault="00AA0807" w:rsidP="004019E0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</w:tbl>
    <w:p w14:paraId="00000081" w14:textId="11D77C95" w:rsidR="001C7088" w:rsidRPr="003959B8" w:rsidRDefault="001C7088">
      <w:pPr>
        <w:spacing w:before="120" w:after="120"/>
        <w:jc w:val="both"/>
        <w:rPr>
          <w:rFonts w:ascii="Arial" w:eastAsia="Arial" w:hAnsi="Arial" w:cs="Arial"/>
          <w:lang w:val="sr-Cyrl-RS"/>
        </w:rPr>
      </w:pPr>
    </w:p>
    <w:tbl>
      <w:tblPr>
        <w:tblW w:w="9387" w:type="dxa"/>
        <w:tblCellSpacing w:w="20" w:type="dxa"/>
        <w:tblInd w:w="55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5"/>
        <w:gridCol w:w="6022"/>
      </w:tblGrid>
      <w:tr w:rsidR="00F21812" w:rsidRPr="003959B8" w14:paraId="436F8996" w14:textId="77777777" w:rsidTr="00D603F4">
        <w:trPr>
          <w:trHeight w:val="508"/>
          <w:tblCellSpacing w:w="20" w:type="dxa"/>
        </w:trPr>
        <w:tc>
          <w:tcPr>
            <w:tcW w:w="3305" w:type="dxa"/>
            <w:shd w:val="clear" w:color="auto" w:fill="8EAADB"/>
          </w:tcPr>
          <w:p w14:paraId="494494B8" w14:textId="3F0FE1D6" w:rsidR="00F21812" w:rsidRPr="003959B8" w:rsidRDefault="00F21812" w:rsidP="00D603F4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  <w:t>Назив пројекта или програма</w:t>
            </w:r>
          </w:p>
          <w:p w14:paraId="670A2AFC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0C200514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F21812" w:rsidRPr="003959B8" w14:paraId="3821ED99" w14:textId="77777777" w:rsidTr="00D603F4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28FE179C" w14:textId="77777777" w:rsidR="00F21812" w:rsidRPr="003959B8" w:rsidRDefault="00F21812" w:rsidP="00D603F4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Период реализације</w:t>
            </w:r>
          </w:p>
          <w:p w14:paraId="36DC8687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4521AE20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F21812" w:rsidRPr="003959B8" w14:paraId="1508C874" w14:textId="77777777" w:rsidTr="00D603F4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08A4D69C" w14:textId="77777777" w:rsidR="00F21812" w:rsidRPr="003959B8" w:rsidRDefault="00F21812" w:rsidP="00D603F4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Главни резултати</w:t>
            </w:r>
          </w:p>
          <w:p w14:paraId="36C9D1D9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77844DFE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  <w:p w14:paraId="29B0F326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  <w:p w14:paraId="046CC59C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  <w:p w14:paraId="5BE5AC1D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F21812" w:rsidRPr="003959B8" w14:paraId="3C70AA0A" w14:textId="77777777" w:rsidTr="00D603F4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0CFEBD8B" w14:textId="77777777" w:rsidR="00F21812" w:rsidRPr="003959B8" w:rsidRDefault="00F21812" w:rsidP="00D603F4">
            <w:pPr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Функција у реализацији програма или пројекта (носилац, партнер, остало)</w:t>
            </w:r>
          </w:p>
        </w:tc>
        <w:tc>
          <w:tcPr>
            <w:tcW w:w="5962" w:type="dxa"/>
            <w:shd w:val="clear" w:color="auto" w:fill="auto"/>
          </w:tcPr>
          <w:p w14:paraId="23BA4834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F21812" w:rsidRPr="003959B8" w14:paraId="5AC52C85" w14:textId="77777777" w:rsidTr="00D603F4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49380F7C" w14:textId="77777777" w:rsidR="00F21812" w:rsidRPr="003959B8" w:rsidRDefault="00F21812" w:rsidP="00D603F4">
            <w:pPr>
              <w:rPr>
                <w:rFonts w:ascii="Arial" w:hAnsi="Arial" w:cs="Arial"/>
                <w:sz w:val="20"/>
                <w:szCs w:val="20"/>
                <w:lang w:val="sr-Cyrl-RS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Партнери на пројекту</w:t>
            </w:r>
          </w:p>
          <w:p w14:paraId="06B6D753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5962" w:type="dxa"/>
            <w:shd w:val="clear" w:color="auto" w:fill="auto"/>
          </w:tcPr>
          <w:p w14:paraId="2F6F455F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F21812" w:rsidRPr="003959B8" w14:paraId="2D84EE5A" w14:textId="77777777" w:rsidTr="00D603F4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5949D071" w14:textId="77777777" w:rsidR="00F21812" w:rsidRPr="003959B8" w:rsidRDefault="00F21812" w:rsidP="00D603F4">
            <w:pPr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Укупан буџет пројекта или програма</w:t>
            </w:r>
          </w:p>
        </w:tc>
        <w:tc>
          <w:tcPr>
            <w:tcW w:w="5962" w:type="dxa"/>
            <w:shd w:val="clear" w:color="auto" w:fill="auto"/>
          </w:tcPr>
          <w:p w14:paraId="7FCE6EFD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F21812" w:rsidRPr="003959B8" w14:paraId="7DAD3494" w14:textId="77777777" w:rsidTr="00D603F4">
        <w:trPr>
          <w:trHeight w:val="449"/>
          <w:tblCellSpacing w:w="20" w:type="dxa"/>
        </w:trPr>
        <w:tc>
          <w:tcPr>
            <w:tcW w:w="3305" w:type="dxa"/>
            <w:shd w:val="clear" w:color="auto" w:fill="8EAADB"/>
          </w:tcPr>
          <w:p w14:paraId="5FB8B1B5" w14:textId="77777777" w:rsidR="00F21812" w:rsidRPr="003959B8" w:rsidRDefault="00F21812" w:rsidP="00D603F4">
            <w:pPr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</w:pPr>
            <w:r w:rsidRPr="003959B8">
              <w:rPr>
                <w:rFonts w:ascii="Arial" w:eastAsia="Times New Roman" w:hAnsi="Arial" w:cs="Arial"/>
                <w:color w:val="212121"/>
                <w:sz w:val="20"/>
                <w:szCs w:val="20"/>
                <w:lang w:val="sr-Cyrl-RS" w:eastAsia="en-GB"/>
              </w:rPr>
              <w:t>Донатор(и)</w:t>
            </w:r>
          </w:p>
        </w:tc>
        <w:tc>
          <w:tcPr>
            <w:tcW w:w="5962" w:type="dxa"/>
            <w:shd w:val="clear" w:color="auto" w:fill="auto"/>
          </w:tcPr>
          <w:p w14:paraId="4B8663BD" w14:textId="77777777" w:rsidR="00F21812" w:rsidRPr="003959B8" w:rsidRDefault="00F21812" w:rsidP="00D603F4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</w:tbl>
    <w:p w14:paraId="12D32524" w14:textId="77777777" w:rsidR="00F21812" w:rsidRPr="003959B8" w:rsidRDefault="00F21812">
      <w:pPr>
        <w:spacing w:before="120" w:after="120"/>
        <w:jc w:val="both"/>
        <w:rPr>
          <w:rFonts w:ascii="Arial" w:eastAsia="Arial" w:hAnsi="Arial" w:cs="Arial"/>
          <w:lang w:val="sr-Cyrl-RS"/>
        </w:rPr>
      </w:pPr>
    </w:p>
    <w:p w14:paraId="15625FD6" w14:textId="7A035600" w:rsidR="006F4315" w:rsidRPr="003959B8" w:rsidRDefault="006F4315" w:rsidP="006F4315">
      <w:pPr>
        <w:spacing w:after="0"/>
        <w:jc w:val="both"/>
        <w:rPr>
          <w:rFonts w:ascii="Arial" w:eastAsia="Arial" w:hAnsi="Arial" w:cs="Arial"/>
          <w:b/>
          <w:lang w:val="sr-Cyrl-RS"/>
        </w:rPr>
      </w:pPr>
      <w:r w:rsidRPr="003959B8">
        <w:rPr>
          <w:rFonts w:ascii="Arial" w:eastAsia="Arial" w:hAnsi="Arial" w:cs="Arial"/>
          <w:b/>
          <w:lang w:val="sr-Cyrl-RS"/>
        </w:rPr>
        <w:t>5.</w:t>
      </w:r>
      <w:r w:rsidR="00217727" w:rsidRPr="003959B8">
        <w:rPr>
          <w:rFonts w:ascii="Arial" w:eastAsia="Arial" w:hAnsi="Arial" w:cs="Arial"/>
          <w:b/>
          <w:lang w:val="sr-Cyrl-RS"/>
        </w:rPr>
        <w:t xml:space="preserve"> </w:t>
      </w:r>
      <w:r w:rsidR="0034550A" w:rsidRPr="003959B8">
        <w:rPr>
          <w:rFonts w:ascii="Arial" w:eastAsia="Arial" w:hAnsi="Arial" w:cs="Arial"/>
          <w:b/>
          <w:lang w:val="sr-Cyrl-RS"/>
        </w:rPr>
        <w:t>Како ћете у јавности представити своје успехе?</w:t>
      </w:r>
    </w:p>
    <w:p w14:paraId="6D074638" w14:textId="30A96F5B" w:rsidR="006F4315" w:rsidRPr="003959B8" w:rsidRDefault="006F4315" w:rsidP="006F4315">
      <w:pPr>
        <w:spacing w:after="0"/>
        <w:jc w:val="both"/>
        <w:rPr>
          <w:rFonts w:ascii="Arial" w:eastAsia="Arial" w:hAnsi="Arial" w:cs="Arial"/>
          <w:bCs/>
          <w:i/>
          <w:iCs/>
          <w:color w:val="FF0000"/>
          <w:lang w:val="sr-Cyrl-RS"/>
        </w:rPr>
      </w:pPr>
      <w:r w:rsidRPr="003959B8">
        <w:rPr>
          <w:rFonts w:ascii="Arial" w:eastAsia="Arial" w:hAnsi="Arial" w:cs="Arial"/>
          <w:bCs/>
          <w:i/>
          <w:iCs/>
          <w:color w:val="FF0000"/>
          <w:lang w:val="sr-Cyrl-RS"/>
        </w:rPr>
        <w:t>(максимално 1 страна)</w:t>
      </w:r>
    </w:p>
    <w:p w14:paraId="060FDE2F" w14:textId="77777777" w:rsidR="006F4315" w:rsidRPr="003959B8" w:rsidRDefault="006F4315" w:rsidP="006F4315">
      <w:pPr>
        <w:spacing w:after="0"/>
        <w:jc w:val="both"/>
        <w:rPr>
          <w:rFonts w:ascii="Arial" w:eastAsia="Arial" w:hAnsi="Arial" w:cs="Arial"/>
          <w:bCs/>
          <w:lang w:val="sr-Cyrl-RS"/>
        </w:rPr>
      </w:pPr>
    </w:p>
    <w:p w14:paraId="14B3335A" w14:textId="7F9C7A46" w:rsidR="0034550A" w:rsidRPr="003959B8" w:rsidRDefault="0034550A" w:rsidP="0034550A">
      <w:pPr>
        <w:jc w:val="both"/>
        <w:rPr>
          <w:lang w:val="sr-Cyrl-RS"/>
        </w:rPr>
      </w:pPr>
      <w:r w:rsidRPr="003959B8">
        <w:rPr>
          <w:rFonts w:ascii="Arial" w:eastAsia="Arial" w:hAnsi="Arial" w:cs="Arial"/>
          <w:i/>
          <w:sz w:val="20"/>
          <w:szCs w:val="20"/>
          <w:lang w:val="sr-Cyrl-RS"/>
        </w:rPr>
        <w:t>На који начин ћете комуницирати са грађанима у вашој локалној заједници? На који начин ћете комуницирати са медијима? Које канале комуникације већ користите (друштвене мреже, интернет сајтови, онлајн и други медији, блогови и томе слично)? Опишите сваки од ових канала, напишите колико људи прати ваш рад преко сваког од њих, колико често са њима комуницирате и на који начин, као и како ћете ове канале комуникације користити током реализације предложеног пројекта.</w:t>
      </w:r>
      <w:r w:rsidRPr="003959B8">
        <w:rPr>
          <w:rFonts w:ascii="Arial" w:eastAsia="Arial" w:hAnsi="Arial" w:cs="Arial"/>
          <w:i/>
          <w:color w:val="FF0000"/>
          <w:sz w:val="20"/>
          <w:szCs w:val="20"/>
          <w:lang w:val="sr-Cyrl-RS"/>
        </w:rPr>
        <w:t xml:space="preserve"> Након што одговорите на ово питање, потпитања можете обрисати.</w:t>
      </w:r>
    </w:p>
    <w:p w14:paraId="00000083" w14:textId="39C5B094" w:rsidR="001C7088" w:rsidRPr="003959B8" w:rsidRDefault="001C7088">
      <w:pPr>
        <w:spacing w:before="120" w:after="120"/>
        <w:jc w:val="both"/>
        <w:rPr>
          <w:rFonts w:ascii="Arial" w:eastAsia="Arial" w:hAnsi="Arial" w:cs="Arial"/>
          <w:lang w:val="sr-Cyrl-RS"/>
        </w:rPr>
      </w:pPr>
    </w:p>
    <w:p w14:paraId="00000085" w14:textId="77777777" w:rsidR="001C7088" w:rsidRPr="003959B8" w:rsidRDefault="001C7088">
      <w:pPr>
        <w:spacing w:after="0" w:line="240" w:lineRule="auto"/>
        <w:jc w:val="both"/>
        <w:rPr>
          <w:rFonts w:ascii="Arial" w:eastAsia="Arial" w:hAnsi="Arial" w:cs="Arial"/>
          <w:color w:val="FF0000"/>
          <w:lang w:val="sr-Cyrl-RS"/>
        </w:rPr>
      </w:pPr>
    </w:p>
    <w:p w14:paraId="00000086" w14:textId="77777777" w:rsidR="001C7088" w:rsidRPr="003959B8" w:rsidRDefault="001C7088">
      <w:pPr>
        <w:spacing w:after="120" w:line="240" w:lineRule="auto"/>
        <w:jc w:val="both"/>
        <w:rPr>
          <w:rFonts w:ascii="Arial" w:eastAsia="Arial" w:hAnsi="Arial" w:cs="Arial"/>
          <w:sz w:val="20"/>
          <w:szCs w:val="20"/>
          <w:lang w:val="sr-Cyrl-RS"/>
        </w:rPr>
      </w:pPr>
    </w:p>
    <w:p w14:paraId="00000089" w14:textId="60181FC4" w:rsidR="001C7088" w:rsidRPr="003959B8" w:rsidRDefault="00217727" w:rsidP="00B66E01">
      <w:pPr>
        <w:jc w:val="both"/>
        <w:rPr>
          <w:lang w:val="sr-Cyrl-RS"/>
        </w:rPr>
      </w:pPr>
      <w:r w:rsidRPr="003959B8">
        <w:rPr>
          <w:lang w:val="sr-Cyrl-RS"/>
        </w:rPr>
        <w:br w:type="page"/>
      </w:r>
      <w:r w:rsidR="00D66DF2" w:rsidRPr="003959B8">
        <w:rPr>
          <w:rFonts w:ascii="Arial" w:eastAsia="Arial" w:hAnsi="Arial" w:cs="Arial"/>
          <w:b/>
          <w:lang w:val="sr-Cyrl-RS"/>
        </w:rPr>
        <w:lastRenderedPageBreak/>
        <w:t>6</w:t>
      </w:r>
      <w:r w:rsidRPr="003959B8">
        <w:rPr>
          <w:rFonts w:ascii="Arial" w:eastAsia="Arial" w:hAnsi="Arial" w:cs="Arial"/>
          <w:b/>
          <w:lang w:val="sr-Cyrl-RS"/>
        </w:rPr>
        <w:t xml:space="preserve">. </w:t>
      </w:r>
      <w:r w:rsidR="003E5E68" w:rsidRPr="003959B8">
        <w:rPr>
          <w:rFonts w:ascii="Arial" w:eastAsia="Arial" w:hAnsi="Arial" w:cs="Arial"/>
          <w:b/>
          <w:lang w:val="sr-Cyrl-RS"/>
        </w:rPr>
        <w:t>Подаци о носиоцима пројекта</w:t>
      </w:r>
      <w:r w:rsidR="005519D0" w:rsidRPr="003959B8">
        <w:rPr>
          <w:rFonts w:ascii="Arial" w:eastAsia="Arial" w:hAnsi="Arial" w:cs="Arial"/>
          <w:b/>
          <w:lang w:val="sr-Cyrl-RS"/>
        </w:rPr>
        <w:t xml:space="preserve"> и</w:t>
      </w:r>
      <w:r w:rsidR="003E5E68" w:rsidRPr="003959B8">
        <w:rPr>
          <w:rFonts w:ascii="Arial" w:eastAsia="Arial" w:hAnsi="Arial" w:cs="Arial"/>
          <w:b/>
          <w:lang w:val="sr-Cyrl-RS"/>
        </w:rPr>
        <w:t xml:space="preserve"> партнерске организације пројекту (уколико постоји) </w:t>
      </w:r>
      <w:r w:rsidR="003E5E68" w:rsidRPr="003959B8">
        <w:rPr>
          <w:rFonts w:ascii="Arial" w:eastAsia="Arial" w:hAnsi="Arial" w:cs="Arial"/>
          <w:i/>
          <w:sz w:val="20"/>
          <w:szCs w:val="20"/>
          <w:lang w:val="sr-Cyrl-RS"/>
        </w:rPr>
        <w:t>Уколико имате више партнерских организација на пројекту, додајте редове за сваког. Уколико немате партнерске организације и/или сараднике оставите празна поља.</w:t>
      </w:r>
    </w:p>
    <w:p w14:paraId="000000B1" w14:textId="77777777" w:rsidR="001C7088" w:rsidRPr="003959B8" w:rsidRDefault="001C7088">
      <w:pPr>
        <w:spacing w:after="120" w:line="240" w:lineRule="auto"/>
        <w:rPr>
          <w:rFonts w:ascii="Arial" w:eastAsia="Arial" w:hAnsi="Arial" w:cs="Arial"/>
          <w:b/>
          <w:color w:val="FF0000"/>
          <w:lang w:val="sr-Cyrl-RS"/>
        </w:rPr>
      </w:pPr>
    </w:p>
    <w:tbl>
      <w:tblPr>
        <w:tblW w:w="10002" w:type="dxa"/>
        <w:tblCellSpacing w:w="20" w:type="dxa"/>
        <w:tblInd w:w="-482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8"/>
        <w:gridCol w:w="2126"/>
        <w:gridCol w:w="2268"/>
        <w:gridCol w:w="2410"/>
      </w:tblGrid>
      <w:tr w:rsidR="00B66E01" w:rsidRPr="003959B8" w14:paraId="22AE1BDD" w14:textId="65E25AF1" w:rsidTr="00B66E01">
        <w:trPr>
          <w:trHeight w:val="215"/>
          <w:tblCellSpacing w:w="20" w:type="dxa"/>
        </w:trPr>
        <w:tc>
          <w:tcPr>
            <w:tcW w:w="3138" w:type="dxa"/>
            <w:shd w:val="clear" w:color="auto" w:fill="8EAADB"/>
          </w:tcPr>
          <w:p w14:paraId="1F4720A4" w14:textId="77777777" w:rsidR="00B66E01" w:rsidRPr="003959B8" w:rsidRDefault="00B66E01" w:rsidP="00B66E01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Назив организације</w:t>
            </w:r>
          </w:p>
          <w:p w14:paraId="3047D60B" w14:textId="06BBE675" w:rsidR="00B66E01" w:rsidRPr="003959B8" w:rsidRDefault="00B66E01" w:rsidP="00B66E01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086" w:type="dxa"/>
            <w:shd w:val="clear" w:color="auto" w:fill="8EAADB"/>
            <w:vAlign w:val="bottom"/>
          </w:tcPr>
          <w:p w14:paraId="6BF4DDB8" w14:textId="4BFCE5E5" w:rsidR="00B66E01" w:rsidRPr="003959B8" w:rsidRDefault="00B66E01" w:rsidP="00B66E01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Адреса</w:t>
            </w:r>
          </w:p>
          <w:p w14:paraId="3C9BC945" w14:textId="77777777" w:rsidR="00B66E01" w:rsidRPr="003959B8" w:rsidRDefault="00B66E01" w:rsidP="00B66E01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8" w:type="dxa"/>
            <w:shd w:val="clear" w:color="auto" w:fill="8EAADB"/>
            <w:vAlign w:val="bottom"/>
          </w:tcPr>
          <w:p w14:paraId="2BEADAC6" w14:textId="77777777" w:rsidR="00B66E01" w:rsidRPr="003959B8" w:rsidRDefault="00B66E01" w:rsidP="00B66E01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Број телефона</w:t>
            </w:r>
          </w:p>
          <w:p w14:paraId="10253BEE" w14:textId="77777777" w:rsidR="00B66E01" w:rsidRPr="003959B8" w:rsidRDefault="00B66E01" w:rsidP="00B66E01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350" w:type="dxa"/>
            <w:shd w:val="clear" w:color="auto" w:fill="8EAADB"/>
            <w:vAlign w:val="bottom"/>
          </w:tcPr>
          <w:p w14:paraId="6BD7AC61" w14:textId="77777777" w:rsidR="00B66E01" w:rsidRPr="003959B8" w:rsidRDefault="00B66E01" w:rsidP="00B66E01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Имејл адреса</w:t>
            </w:r>
          </w:p>
          <w:p w14:paraId="37C7CF9B" w14:textId="77777777" w:rsidR="00B66E01" w:rsidRPr="003959B8" w:rsidRDefault="00B66E01" w:rsidP="00B66E01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B66E01" w:rsidRPr="003959B8" w14:paraId="0DF9DFAA" w14:textId="0774310C" w:rsidTr="00B66E01">
        <w:trPr>
          <w:trHeight w:val="215"/>
          <w:tblCellSpacing w:w="20" w:type="dxa"/>
        </w:trPr>
        <w:tc>
          <w:tcPr>
            <w:tcW w:w="3138" w:type="dxa"/>
            <w:shd w:val="clear" w:color="auto" w:fill="8EAADB"/>
          </w:tcPr>
          <w:p w14:paraId="22588C9D" w14:textId="77777777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Носилац пројекта:</w:t>
            </w:r>
          </w:p>
          <w:p w14:paraId="2D99BB7D" w14:textId="18878F2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086" w:type="dxa"/>
          </w:tcPr>
          <w:p w14:paraId="70DA0056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8" w:type="dxa"/>
          </w:tcPr>
          <w:p w14:paraId="5A54CE19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350" w:type="dxa"/>
          </w:tcPr>
          <w:p w14:paraId="0F8A54A2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B66E01" w:rsidRPr="003959B8" w14:paraId="3A0C59B1" w14:textId="48DD71F7" w:rsidTr="00B66E01">
        <w:trPr>
          <w:trHeight w:val="215"/>
          <w:tblCellSpacing w:w="20" w:type="dxa"/>
        </w:trPr>
        <w:tc>
          <w:tcPr>
            <w:tcW w:w="3138" w:type="dxa"/>
            <w:shd w:val="clear" w:color="auto" w:fill="8EAADB"/>
          </w:tcPr>
          <w:p w14:paraId="33D02386" w14:textId="3971FEB3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Партнерска организација 1:</w:t>
            </w:r>
          </w:p>
          <w:p w14:paraId="77F496F8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086" w:type="dxa"/>
          </w:tcPr>
          <w:p w14:paraId="54B84852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8" w:type="dxa"/>
          </w:tcPr>
          <w:p w14:paraId="21F19FB8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350" w:type="dxa"/>
          </w:tcPr>
          <w:p w14:paraId="7269E386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B66E01" w:rsidRPr="003959B8" w14:paraId="56F44899" w14:textId="77777777" w:rsidTr="00B66E01">
        <w:trPr>
          <w:trHeight w:val="215"/>
          <w:tblCellSpacing w:w="20" w:type="dxa"/>
        </w:trPr>
        <w:tc>
          <w:tcPr>
            <w:tcW w:w="3138" w:type="dxa"/>
            <w:shd w:val="clear" w:color="auto" w:fill="8EAADB"/>
          </w:tcPr>
          <w:p w14:paraId="04E7AECF" w14:textId="77777777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Партнерска организација 2:</w:t>
            </w:r>
          </w:p>
          <w:p w14:paraId="760BC4FC" w14:textId="2198FB26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2086" w:type="dxa"/>
          </w:tcPr>
          <w:p w14:paraId="3C90EE3C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8" w:type="dxa"/>
          </w:tcPr>
          <w:p w14:paraId="1F1042D9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350" w:type="dxa"/>
          </w:tcPr>
          <w:p w14:paraId="4DE14A82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  <w:tr w:rsidR="00B66E01" w:rsidRPr="003959B8" w14:paraId="146BD35C" w14:textId="77777777" w:rsidTr="00B66E01">
        <w:trPr>
          <w:trHeight w:val="215"/>
          <w:tblCellSpacing w:w="20" w:type="dxa"/>
        </w:trPr>
        <w:tc>
          <w:tcPr>
            <w:tcW w:w="3138" w:type="dxa"/>
            <w:shd w:val="clear" w:color="auto" w:fill="8EAADB"/>
          </w:tcPr>
          <w:p w14:paraId="73E7F1BD" w14:textId="77777777" w:rsidR="00B66E01" w:rsidRPr="003959B8" w:rsidRDefault="00B66E01" w:rsidP="00B66E01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(додати редове по потреби)</w:t>
            </w:r>
          </w:p>
          <w:p w14:paraId="4087F8C1" w14:textId="77777777" w:rsidR="00B66E01" w:rsidRPr="003959B8" w:rsidRDefault="00B66E01" w:rsidP="00B66E01">
            <w:pPr>
              <w:spacing w:after="120" w:line="240" w:lineRule="auto"/>
              <w:rPr>
                <w:rFonts w:ascii="Arial" w:eastAsia="Arial" w:hAnsi="Arial" w:cs="Arial"/>
                <w:lang w:val="sr-Cyrl-RS"/>
              </w:rPr>
            </w:pPr>
          </w:p>
        </w:tc>
        <w:tc>
          <w:tcPr>
            <w:tcW w:w="2086" w:type="dxa"/>
          </w:tcPr>
          <w:p w14:paraId="3B5ED2DD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228" w:type="dxa"/>
          </w:tcPr>
          <w:p w14:paraId="3FCC3E74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  <w:tc>
          <w:tcPr>
            <w:tcW w:w="2350" w:type="dxa"/>
          </w:tcPr>
          <w:p w14:paraId="1984BDA3" w14:textId="77777777" w:rsidR="00B66E01" w:rsidRPr="003959B8" w:rsidRDefault="00B66E01" w:rsidP="004D23B9">
            <w:pPr>
              <w:widowControl w:val="0"/>
              <w:tabs>
                <w:tab w:val="left" w:pos="-720"/>
              </w:tabs>
              <w:suppressAutoHyphens/>
              <w:spacing w:before="120" w:after="0" w:line="240" w:lineRule="auto"/>
              <w:rPr>
                <w:rFonts w:ascii="Arial" w:eastAsia="Times New Roman" w:hAnsi="Arial" w:cs="Arial"/>
                <w:sz w:val="20"/>
                <w:szCs w:val="20"/>
                <w:lang w:val="sr-Cyrl-RS" w:eastAsia="en-GB"/>
              </w:rPr>
            </w:pPr>
          </w:p>
        </w:tc>
      </w:tr>
    </w:tbl>
    <w:p w14:paraId="000000B2" w14:textId="77777777" w:rsidR="001C7088" w:rsidRPr="003959B8" w:rsidRDefault="001C7088">
      <w:pPr>
        <w:spacing w:after="120" w:line="240" w:lineRule="auto"/>
        <w:rPr>
          <w:rFonts w:ascii="Arial" w:eastAsia="Arial" w:hAnsi="Arial" w:cs="Arial"/>
          <w:b/>
          <w:color w:val="FF0000"/>
          <w:sz w:val="24"/>
          <w:szCs w:val="24"/>
          <w:lang w:val="sr-Cyrl-RS"/>
        </w:rPr>
      </w:pPr>
    </w:p>
    <w:p w14:paraId="000000B3" w14:textId="77777777" w:rsidR="001C7088" w:rsidRPr="003959B8" w:rsidRDefault="00217727">
      <w:pPr>
        <w:rPr>
          <w:rFonts w:ascii="Arial" w:eastAsia="Arial" w:hAnsi="Arial" w:cs="Arial"/>
          <w:b/>
          <w:sz w:val="24"/>
          <w:szCs w:val="24"/>
          <w:lang w:val="sr-Cyrl-RS"/>
        </w:rPr>
      </w:pPr>
      <w:r w:rsidRPr="003959B8">
        <w:rPr>
          <w:lang w:val="sr-Cyrl-RS"/>
        </w:rPr>
        <w:br w:type="page"/>
      </w:r>
    </w:p>
    <w:p w14:paraId="722AD9F3" w14:textId="3063EBD5" w:rsidR="00CC07DB" w:rsidRPr="003959B8" w:rsidRDefault="00D66DF2">
      <w:pPr>
        <w:rPr>
          <w:lang w:val="sr-Cyrl-RS"/>
        </w:rPr>
      </w:pPr>
      <w:r w:rsidRPr="003959B8">
        <w:rPr>
          <w:rFonts w:ascii="Arial" w:eastAsia="Arial" w:hAnsi="Arial" w:cs="Arial"/>
          <w:b/>
          <w:sz w:val="24"/>
          <w:szCs w:val="24"/>
          <w:lang w:val="sr-Cyrl-RS"/>
        </w:rPr>
        <w:lastRenderedPageBreak/>
        <w:t>7</w:t>
      </w:r>
      <w:r w:rsidR="00217727" w:rsidRPr="003959B8">
        <w:rPr>
          <w:rFonts w:ascii="Arial" w:eastAsia="Arial" w:hAnsi="Arial" w:cs="Arial"/>
          <w:b/>
          <w:sz w:val="24"/>
          <w:szCs w:val="24"/>
          <w:lang w:val="sr-Cyrl-RS"/>
        </w:rPr>
        <w:t xml:space="preserve">. </w:t>
      </w:r>
      <w:r w:rsidR="00CC07DB" w:rsidRPr="003959B8">
        <w:rPr>
          <w:rFonts w:ascii="Arial" w:eastAsia="Arial" w:hAnsi="Arial" w:cs="Arial"/>
          <w:b/>
          <w:sz w:val="24"/>
          <w:szCs w:val="24"/>
          <w:lang w:val="sr-Cyrl-RS"/>
        </w:rPr>
        <w:t>ЛИСТА ЗА ПРОВЕРУ</w:t>
      </w:r>
    </w:p>
    <w:tbl>
      <w:tblPr>
        <w:tblStyle w:val="a5"/>
        <w:tblW w:w="9141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598"/>
        <w:gridCol w:w="770"/>
        <w:gridCol w:w="773"/>
      </w:tblGrid>
      <w:tr w:rsidR="001C7088" w:rsidRPr="003959B8" w14:paraId="579AE8FA" w14:textId="77777777" w:rsidTr="00CB6E22">
        <w:trPr>
          <w:trHeight w:val="698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/>
            <w:vAlign w:val="center"/>
          </w:tcPr>
          <w:p w14:paraId="000000B5" w14:textId="5F57922D" w:rsidR="001C7088" w:rsidRPr="003959B8" w:rsidRDefault="00CC07DB" w:rsidP="00E74DAC">
            <w:pPr>
              <w:jc w:val="both"/>
              <w:rPr>
                <w:rFonts w:ascii="Arial" w:eastAsia="Arial" w:hAnsi="Arial" w:cs="Arial"/>
                <w:u w:val="single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 xml:space="preserve">Овај списак вам помаже да преконтролишете да ли предлог испуњава основне услове Позива. Пре слања, молимо вас да проверите да ли сте урадили сваку од наведених ствари и да ли ваш </w:t>
            </w:r>
            <w:r w:rsidR="00190FE7" w:rsidRPr="003959B8">
              <w:rPr>
                <w:rFonts w:ascii="Arial" w:eastAsia="Arial" w:hAnsi="Arial" w:cs="Arial"/>
                <w:lang w:val="sr-Cyrl-RS"/>
              </w:rPr>
              <w:t>предлог пројекта</w:t>
            </w:r>
            <w:r w:rsidRPr="003959B8">
              <w:rPr>
                <w:rFonts w:ascii="Arial" w:eastAsia="Arial" w:hAnsi="Arial" w:cs="Arial"/>
                <w:lang w:val="sr-Cyrl-RS"/>
              </w:rPr>
              <w:t xml:space="preserve"> испуњава наведене услове.</w:t>
            </w:r>
          </w:p>
        </w:tc>
        <w:tc>
          <w:tcPr>
            <w:tcW w:w="1543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EAADB"/>
            <w:vAlign w:val="center"/>
          </w:tcPr>
          <w:p w14:paraId="000000B6" w14:textId="0DB2BC17" w:rsidR="001C7088" w:rsidRPr="003959B8" w:rsidRDefault="00CC07DB" w:rsidP="00E74DAC">
            <w:pPr>
              <w:jc w:val="both"/>
              <w:rPr>
                <w:rFonts w:ascii="Arial" w:eastAsia="Arial" w:hAnsi="Arial" w:cs="Arial"/>
                <w:u w:val="single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Означите поља која се налазе испод</w:t>
            </w:r>
          </w:p>
        </w:tc>
      </w:tr>
      <w:tr w:rsidR="001C7088" w:rsidRPr="003959B8" w14:paraId="6CE8AA6A" w14:textId="77777777">
        <w:trPr>
          <w:trHeight w:val="488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08FCCA" w14:textId="77777777" w:rsidR="00770141" w:rsidRPr="003959B8" w:rsidRDefault="00770141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Назив пројекта:</w:t>
            </w:r>
          </w:p>
          <w:p w14:paraId="000000B8" w14:textId="79E2349A" w:rsidR="001C7088" w:rsidRPr="003959B8" w:rsidRDefault="001C7088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u w:val="single"/>
                <w:lang w:val="sr-Cyrl-RS"/>
              </w:rPr>
            </w:pP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BE5559" w14:textId="77777777" w:rsidR="00384882" w:rsidRPr="003959B8" w:rsidRDefault="00384882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Да</w:t>
            </w:r>
          </w:p>
          <w:p w14:paraId="000000B9" w14:textId="1663A504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u w:val="single"/>
                <w:lang w:val="sr-Cyrl-RS"/>
              </w:rPr>
            </w:pPr>
          </w:p>
        </w:tc>
        <w:tc>
          <w:tcPr>
            <w:tcW w:w="773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F600958" w14:textId="77777777" w:rsidR="00384882" w:rsidRPr="003959B8" w:rsidRDefault="00384882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Не</w:t>
            </w:r>
          </w:p>
          <w:p w14:paraId="000000BA" w14:textId="4C107B89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u w:val="single"/>
                <w:lang w:val="sr-Cyrl-RS"/>
              </w:rPr>
            </w:pPr>
          </w:p>
        </w:tc>
      </w:tr>
      <w:tr w:rsidR="001C7088" w:rsidRPr="003959B8" w14:paraId="34DE9E6B" w14:textId="77777777" w:rsidTr="00CB6E22">
        <w:trPr>
          <w:trHeight w:val="488"/>
        </w:trPr>
        <w:tc>
          <w:tcPr>
            <w:tcW w:w="91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EAADB"/>
            <w:vAlign w:val="center"/>
          </w:tcPr>
          <w:p w14:paraId="03FD0A17" w14:textId="77777777" w:rsidR="00770141" w:rsidRPr="003959B8" w:rsidRDefault="00770141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Техничке појединости</w:t>
            </w:r>
          </w:p>
          <w:p w14:paraId="000000BB" w14:textId="4FF4F8E3" w:rsidR="001C7088" w:rsidRPr="003959B8" w:rsidRDefault="001C7088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5B7036BA" w14:textId="77777777">
        <w:trPr>
          <w:trHeight w:val="488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BE" w14:textId="4D0B3D8E" w:rsidR="001C7088" w:rsidRPr="003959B8" w:rsidRDefault="007E2CDE" w:rsidP="00543F98">
            <w:pPr>
              <w:jc w:val="both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 xml:space="preserve">Коришћен је исправан пријавни формулар (образац </w:t>
            </w:r>
            <w:r w:rsidR="004F2E55" w:rsidRPr="003959B8">
              <w:rPr>
                <w:rFonts w:ascii="Arial" w:eastAsia="Arial" w:hAnsi="Arial" w:cs="Arial"/>
                <w:lang w:val="sr-Cyrl-RS"/>
              </w:rPr>
              <w:t>ДП</w:t>
            </w:r>
            <w:r w:rsidRPr="003959B8">
              <w:rPr>
                <w:rFonts w:ascii="Arial" w:eastAsia="Arial" w:hAnsi="Arial" w:cs="Arial"/>
                <w:lang w:val="sr-Cyrl-RS"/>
              </w:rPr>
              <w:t>_</w:t>
            </w:r>
            <w:r w:rsidR="000F1972" w:rsidRPr="003959B8">
              <w:rPr>
                <w:rFonts w:ascii="Arial" w:eastAsia="Arial" w:hAnsi="Arial" w:cs="Arial"/>
                <w:lang w:val="sr-Cyrl-RS"/>
              </w:rPr>
              <w:t>Пријавни формулар</w:t>
            </w:r>
            <w:r w:rsidRPr="003959B8">
              <w:rPr>
                <w:rFonts w:ascii="Arial" w:eastAsia="Arial" w:hAnsi="Arial" w:cs="Arial"/>
                <w:lang w:val="sr-Cyrl-RS"/>
              </w:rPr>
              <w:t>)</w:t>
            </w: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BF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  <w:tc>
          <w:tcPr>
            <w:tcW w:w="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C0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7637B9AE" w14:textId="77777777">
        <w:trPr>
          <w:trHeight w:val="768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C4" w14:textId="434541E2" w:rsidR="001C7088" w:rsidRPr="003959B8" w:rsidRDefault="00BF631B" w:rsidP="00923AD7">
            <w:pPr>
              <w:jc w:val="both"/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Изјава носиоца пројекта</w:t>
            </w:r>
            <w:r w:rsidR="008575F7" w:rsidRPr="003959B8">
              <w:rPr>
                <w:rFonts w:ascii="Arial" w:eastAsia="Arial" w:hAnsi="Arial" w:cs="Arial"/>
                <w:lang w:val="sr-Cyrl-RS"/>
              </w:rPr>
              <w:t xml:space="preserve"> </w:t>
            </w:r>
            <w:r w:rsidRPr="003959B8">
              <w:rPr>
                <w:rFonts w:ascii="Arial" w:eastAsia="Arial" w:hAnsi="Arial" w:cs="Arial"/>
                <w:lang w:val="sr-Cyrl-RS"/>
              </w:rPr>
              <w:t xml:space="preserve">је попуњена, потписана, печатирана, скенирана и у ПДФ формату приложена уз пријавни формулар (образац </w:t>
            </w:r>
            <w:r w:rsidR="00923AD7" w:rsidRPr="003959B8">
              <w:rPr>
                <w:rFonts w:ascii="Arial" w:eastAsia="Arial" w:hAnsi="Arial" w:cs="Arial"/>
                <w:lang w:val="sr-Cyrl-RS"/>
              </w:rPr>
              <w:t>ДП</w:t>
            </w:r>
            <w:r w:rsidRPr="003959B8">
              <w:rPr>
                <w:rFonts w:ascii="Arial" w:eastAsia="Arial" w:hAnsi="Arial" w:cs="Arial"/>
                <w:lang w:val="sr-Cyrl-RS"/>
              </w:rPr>
              <w:t xml:space="preserve">_Анекс </w:t>
            </w:r>
            <w:r w:rsidR="00F9301B" w:rsidRPr="003959B8">
              <w:rPr>
                <w:rFonts w:ascii="Arial" w:eastAsia="Arial" w:hAnsi="Arial" w:cs="Arial"/>
                <w:lang w:val="sr-Cyrl-RS"/>
              </w:rPr>
              <w:t>1</w:t>
            </w:r>
            <w:r w:rsidRPr="003959B8">
              <w:rPr>
                <w:rFonts w:ascii="Arial" w:eastAsia="Arial" w:hAnsi="Arial" w:cs="Arial"/>
                <w:lang w:val="sr-Cyrl-RS"/>
              </w:rPr>
              <w:t>_Изјава носиоца</w:t>
            </w:r>
            <w:r w:rsidR="00217727" w:rsidRPr="003959B8">
              <w:rPr>
                <w:rFonts w:ascii="Arial" w:eastAsia="Arial" w:hAnsi="Arial" w:cs="Arial"/>
                <w:lang w:val="sr-Cyrl-RS"/>
              </w:rPr>
              <w:t>);</w:t>
            </w: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C5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  <w:tc>
          <w:tcPr>
            <w:tcW w:w="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C6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6FEFBF2E" w14:textId="77777777">
        <w:trPr>
          <w:trHeight w:val="754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CA" w14:textId="55F45A07" w:rsidR="001C7088" w:rsidRPr="003959B8" w:rsidRDefault="00F07CB1" w:rsidP="00F9301B">
            <w:pPr>
              <w:jc w:val="both"/>
              <w:rPr>
                <w:rFonts w:ascii="Arial" w:eastAsia="Arial" w:hAnsi="Arial" w:cs="Arial"/>
                <w:lang w:val="sr-Cyrl-RS"/>
              </w:rPr>
            </w:pPr>
            <w:sdt>
              <w:sdtPr>
                <w:rPr>
                  <w:lang w:val="sr-Cyrl-RS"/>
                </w:rPr>
                <w:tag w:val="goog_rdk_41"/>
                <w:id w:val="2106448798"/>
              </w:sdtPr>
              <w:sdtEndPr/>
              <w:sdtContent/>
            </w:sdt>
            <w:sdt>
              <w:sdtPr>
                <w:rPr>
                  <w:lang w:val="sr-Cyrl-RS"/>
                </w:rPr>
                <w:tag w:val="goog_rdk_42"/>
                <w:id w:val="-1337064664"/>
              </w:sdtPr>
              <w:sdtEndPr/>
              <w:sdtContent/>
            </w:sdt>
            <w:r w:rsidR="009E7226" w:rsidRPr="003959B8">
              <w:rPr>
                <w:rFonts w:ascii="Arial" w:eastAsia="Arial" w:hAnsi="Arial" w:cs="Arial"/>
                <w:lang w:val="sr-Cyrl-RS"/>
              </w:rPr>
              <w:t xml:space="preserve">Сваки део пријавног формулара је написан </w:t>
            </w:r>
            <w:r w:rsidR="009E7226" w:rsidRPr="003959B8">
              <w:rPr>
                <w:rFonts w:ascii="Arial" w:eastAsia="Arial" w:hAnsi="Arial" w:cs="Arial"/>
                <w:b/>
                <w:lang w:val="sr-Cyrl-RS"/>
              </w:rPr>
              <w:t>на највише онолико страна</w:t>
            </w:r>
            <w:r w:rsidR="009E7226" w:rsidRPr="003959B8">
              <w:rPr>
                <w:rFonts w:ascii="Arial" w:eastAsia="Arial" w:hAnsi="Arial" w:cs="Arial"/>
                <w:lang w:val="sr-Cyrl-RS"/>
              </w:rPr>
              <w:t xml:space="preserve"> колико је било тражено у опису тог дела у траженом формату. </w:t>
            </w: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CB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  <w:tc>
          <w:tcPr>
            <w:tcW w:w="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CC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5B8648EC" w14:textId="77777777" w:rsidTr="001461DB">
        <w:trPr>
          <w:trHeight w:val="503"/>
        </w:trPr>
        <w:tc>
          <w:tcPr>
            <w:tcW w:w="9141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EAADB"/>
            <w:vAlign w:val="center"/>
          </w:tcPr>
          <w:p w14:paraId="51058119" w14:textId="77777777" w:rsidR="00770141" w:rsidRPr="003959B8" w:rsidRDefault="00770141">
            <w:pPr>
              <w:rPr>
                <w:lang w:val="sr-Cyrl-RS"/>
              </w:rPr>
            </w:pPr>
            <w:r w:rsidRPr="003959B8">
              <w:rPr>
                <w:rFonts w:ascii="Arial" w:eastAsia="Arial" w:hAnsi="Arial" w:cs="Arial"/>
                <w:b/>
                <w:lang w:val="sr-Cyrl-RS"/>
              </w:rPr>
              <w:t>Испуњеност услова</w:t>
            </w:r>
          </w:p>
          <w:p w14:paraId="000000CD" w14:textId="53D5ED82" w:rsidR="001C7088" w:rsidRPr="003959B8" w:rsidRDefault="001C7088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49A87C0C" w14:textId="77777777">
        <w:trPr>
          <w:trHeight w:val="754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1" w14:textId="7B87ED57" w:rsidR="001C7088" w:rsidRPr="003959B8" w:rsidRDefault="00770141" w:rsidP="009E7226">
            <w:pPr>
              <w:spacing w:after="120" w:line="240" w:lineRule="auto"/>
              <w:jc w:val="both"/>
              <w:rPr>
                <w:rFonts w:ascii="Arial" w:eastAsia="Arial" w:hAnsi="Arial" w:cs="Arial"/>
                <w:b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>Пројекат је поднео носилац који испуњава услове прописане програмом подршке</w:t>
            </w:r>
            <w:r w:rsidR="00750C8A" w:rsidRPr="003959B8">
              <w:rPr>
                <w:rFonts w:ascii="Arial" w:eastAsia="Arial" w:hAnsi="Arial" w:cs="Arial"/>
                <w:lang w:val="sr-Cyrl-RS"/>
              </w:rPr>
              <w:t xml:space="preserve"> Дијалог промена </w:t>
            </w:r>
            <w:r w:rsidRPr="003959B8">
              <w:rPr>
                <w:rFonts w:ascii="Arial" w:eastAsia="Arial" w:hAnsi="Arial" w:cs="Arial"/>
                <w:lang w:val="sr-Cyrl-RS"/>
              </w:rPr>
              <w:t>(одељак 2.1. Смерница)</w:t>
            </w: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2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  <w:tc>
          <w:tcPr>
            <w:tcW w:w="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3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5FABAAEE" w14:textId="77777777">
        <w:trPr>
          <w:trHeight w:val="754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4" w14:textId="4333316C" w:rsidR="001C7088" w:rsidRPr="003959B8" w:rsidRDefault="00770141" w:rsidP="00387AE4">
            <w:pPr>
              <w:jc w:val="both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 xml:space="preserve">Трајање пројекта је предвиђено у складу са упутствима из Смерница и предвиђене активности се завршавају најкасније до 31. </w:t>
            </w:r>
            <w:r w:rsidR="004E591D" w:rsidRPr="003959B8">
              <w:rPr>
                <w:rFonts w:ascii="Arial" w:eastAsia="Arial" w:hAnsi="Arial" w:cs="Arial"/>
                <w:lang w:val="sr-Cyrl-RS"/>
              </w:rPr>
              <w:t>јула</w:t>
            </w:r>
            <w:r w:rsidRPr="003959B8">
              <w:rPr>
                <w:rFonts w:ascii="Arial" w:eastAsia="Arial" w:hAnsi="Arial" w:cs="Arial"/>
                <w:lang w:val="sr-Cyrl-RS"/>
              </w:rPr>
              <w:t xml:space="preserve"> 202</w:t>
            </w:r>
            <w:r w:rsidR="004E591D" w:rsidRPr="003959B8">
              <w:rPr>
                <w:rFonts w:ascii="Arial" w:eastAsia="Arial" w:hAnsi="Arial" w:cs="Arial"/>
                <w:lang w:val="sr-Cyrl-RS"/>
              </w:rPr>
              <w:t>2</w:t>
            </w:r>
            <w:r w:rsidRPr="003959B8">
              <w:rPr>
                <w:rFonts w:ascii="Arial" w:eastAsia="Arial" w:hAnsi="Arial" w:cs="Arial"/>
                <w:lang w:val="sr-Cyrl-RS"/>
              </w:rPr>
              <w:t>. године</w:t>
            </w: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5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  <w:tc>
          <w:tcPr>
            <w:tcW w:w="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6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  <w:tr w:rsidR="001C7088" w:rsidRPr="003959B8" w14:paraId="7521B48A" w14:textId="77777777">
        <w:trPr>
          <w:trHeight w:val="488"/>
        </w:trPr>
        <w:tc>
          <w:tcPr>
            <w:tcW w:w="75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7" w14:textId="4488209D" w:rsidR="001C7088" w:rsidRPr="003959B8" w:rsidRDefault="00770141" w:rsidP="009E7226">
            <w:pPr>
              <w:jc w:val="both"/>
              <w:rPr>
                <w:rFonts w:ascii="Arial" w:eastAsia="Arial" w:hAnsi="Arial" w:cs="Arial"/>
                <w:lang w:val="sr-Cyrl-RS"/>
              </w:rPr>
            </w:pPr>
            <w:r w:rsidRPr="003959B8">
              <w:rPr>
                <w:rFonts w:ascii="Arial" w:eastAsia="Arial" w:hAnsi="Arial" w:cs="Arial"/>
                <w:lang w:val="sr-Cyrl-RS"/>
              </w:rPr>
              <w:t xml:space="preserve">Тражени износ за финансирање пројекта не прелази 90% од максималног износа од </w:t>
            </w:r>
            <w:r w:rsidR="005517F3" w:rsidRPr="003959B8">
              <w:rPr>
                <w:rFonts w:ascii="Arial" w:eastAsia="Arial" w:hAnsi="Arial" w:cs="Arial"/>
                <w:lang w:val="sr-Cyrl-RS"/>
              </w:rPr>
              <w:t>25.000,00</w:t>
            </w:r>
            <w:r w:rsidR="00A3715E" w:rsidRPr="003959B8">
              <w:rPr>
                <w:rFonts w:ascii="Arial" w:eastAsia="Arial" w:hAnsi="Arial" w:cs="Arial"/>
                <w:lang w:val="sr-Cyrl-RS"/>
              </w:rPr>
              <w:t>€</w:t>
            </w:r>
            <w:r w:rsidR="003959B8">
              <w:rPr>
                <w:rFonts w:ascii="Arial" w:eastAsia="Arial" w:hAnsi="Arial" w:cs="Arial"/>
              </w:rPr>
              <w:t xml:space="preserve">, </w:t>
            </w:r>
            <w:r w:rsidR="003959B8">
              <w:rPr>
                <w:rFonts w:ascii="Arial" w:eastAsia="Arial" w:hAnsi="Arial" w:cs="Arial"/>
                <w:lang w:val="sr-Cyrl-RS"/>
              </w:rPr>
              <w:t>као ни минимум од 70%.</w:t>
            </w:r>
          </w:p>
        </w:tc>
        <w:tc>
          <w:tcPr>
            <w:tcW w:w="7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8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  <w:tc>
          <w:tcPr>
            <w:tcW w:w="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000D9" w14:textId="77777777" w:rsidR="001C7088" w:rsidRPr="003959B8" w:rsidRDefault="001C7088">
            <w:pPr>
              <w:spacing w:after="120" w:line="240" w:lineRule="auto"/>
              <w:rPr>
                <w:rFonts w:ascii="Arial" w:eastAsia="Arial" w:hAnsi="Arial" w:cs="Arial"/>
                <w:b/>
                <w:lang w:val="sr-Cyrl-RS"/>
              </w:rPr>
            </w:pPr>
          </w:p>
        </w:tc>
      </w:tr>
    </w:tbl>
    <w:p w14:paraId="000000DA" w14:textId="77777777" w:rsidR="001C7088" w:rsidRPr="003959B8" w:rsidRDefault="001C7088">
      <w:pPr>
        <w:spacing w:after="120" w:line="240" w:lineRule="auto"/>
        <w:jc w:val="both"/>
        <w:rPr>
          <w:rFonts w:ascii="Arial" w:eastAsia="Arial" w:hAnsi="Arial" w:cs="Arial"/>
          <w:lang w:val="sr-Cyrl-RS"/>
        </w:rPr>
      </w:pPr>
    </w:p>
    <w:p w14:paraId="000000DB" w14:textId="77777777" w:rsidR="001C7088" w:rsidRPr="003959B8" w:rsidRDefault="001C7088">
      <w:pPr>
        <w:spacing w:before="240" w:after="240"/>
        <w:jc w:val="both"/>
        <w:rPr>
          <w:rFonts w:ascii="Arial" w:eastAsia="Arial" w:hAnsi="Arial" w:cs="Arial"/>
          <w:lang w:val="sr-Cyrl-RS"/>
        </w:rPr>
      </w:pPr>
    </w:p>
    <w:p w14:paraId="000000DD" w14:textId="77777777" w:rsidR="001C7088" w:rsidRPr="003959B8" w:rsidRDefault="001C7088">
      <w:pPr>
        <w:jc w:val="center"/>
        <w:rPr>
          <w:lang w:val="sr-Cyrl-RS"/>
        </w:rPr>
      </w:pPr>
    </w:p>
    <w:sectPr w:rsidR="001C7088" w:rsidRPr="003959B8">
      <w:headerReference w:type="even" r:id="rId9"/>
      <w:headerReference w:type="default" r:id="rId10"/>
      <w:footerReference w:type="default" r:id="rId11"/>
      <w:headerReference w:type="first" r:id="rId12"/>
      <w:pgSz w:w="11909" w:h="16834"/>
      <w:pgMar w:top="1985" w:right="1277" w:bottom="1418" w:left="1418" w:header="284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B137F" w14:textId="77777777" w:rsidR="00F07CB1" w:rsidRDefault="00F07CB1">
      <w:pPr>
        <w:spacing w:after="0" w:line="240" w:lineRule="auto"/>
      </w:pPr>
      <w:r>
        <w:separator/>
      </w:r>
    </w:p>
  </w:endnote>
  <w:endnote w:type="continuationSeparator" w:id="0">
    <w:p w14:paraId="71D42455" w14:textId="77777777" w:rsidR="00F07CB1" w:rsidRDefault="00F07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1" w14:textId="771C1128" w:rsidR="001C7088" w:rsidRDefault="0021772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</w:pPr>
    <w:r>
      <w:fldChar w:fldCharType="begin"/>
    </w:r>
    <w:r>
      <w:instrText>PAGE</w:instrText>
    </w:r>
    <w:r>
      <w:fldChar w:fldCharType="separate"/>
    </w:r>
    <w:r w:rsidR="001461DB">
      <w:rPr>
        <w:noProof/>
      </w:rPr>
      <w:t>8</w:t>
    </w:r>
    <w:r>
      <w:fldChar w:fldCharType="end"/>
    </w:r>
    <w:r>
      <w:rPr>
        <w:noProof/>
        <w:lang w:val="en-US"/>
      </w:rPr>
      <w:drawing>
        <wp:anchor distT="0" distB="0" distL="0" distR="0" simplePos="0" relativeHeight="251662336" behindDoc="0" locked="0" layoutInCell="1" hidden="0" allowOverlap="1" wp14:anchorId="4A75391D" wp14:editId="0E1CF936">
          <wp:simplePos x="0" y="0"/>
          <wp:positionH relativeFrom="column">
            <wp:posOffset>-647699</wp:posOffset>
          </wp:positionH>
          <wp:positionV relativeFrom="paragraph">
            <wp:posOffset>-111759</wp:posOffset>
          </wp:positionV>
          <wp:extent cx="1547495" cy="857885"/>
          <wp:effectExtent l="0" t="0" r="0" b="0"/>
          <wp:wrapSquare wrapText="bothSides" distT="0" distB="0" distL="0" distR="0"/>
          <wp:docPr id="145" name="image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47495" cy="8578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63360" behindDoc="0" locked="0" layoutInCell="1" hidden="0" allowOverlap="1" wp14:anchorId="089140C5" wp14:editId="476E893A">
          <wp:simplePos x="0" y="0"/>
          <wp:positionH relativeFrom="column">
            <wp:posOffset>4876165</wp:posOffset>
          </wp:positionH>
          <wp:positionV relativeFrom="paragraph">
            <wp:posOffset>-114934</wp:posOffset>
          </wp:positionV>
          <wp:extent cx="1509395" cy="1066800"/>
          <wp:effectExtent l="0" t="0" r="0" b="0"/>
          <wp:wrapNone/>
          <wp:docPr id="142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09395" cy="10668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64384" behindDoc="0" locked="0" layoutInCell="1" hidden="0" allowOverlap="1" wp14:anchorId="769350BB" wp14:editId="0C8D0DE6">
          <wp:simplePos x="0" y="0"/>
          <wp:positionH relativeFrom="column">
            <wp:posOffset>3114040</wp:posOffset>
          </wp:positionH>
          <wp:positionV relativeFrom="paragraph">
            <wp:posOffset>119379</wp:posOffset>
          </wp:positionV>
          <wp:extent cx="1628775" cy="532130"/>
          <wp:effectExtent l="0" t="0" r="0" b="0"/>
          <wp:wrapNone/>
          <wp:docPr id="144" name="image8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jp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28775" cy="53213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65408" behindDoc="0" locked="0" layoutInCell="1" hidden="0" allowOverlap="1" wp14:anchorId="1A5ADCB1" wp14:editId="2AD12541">
          <wp:simplePos x="0" y="0"/>
          <wp:positionH relativeFrom="column">
            <wp:posOffset>1221105</wp:posOffset>
          </wp:positionH>
          <wp:positionV relativeFrom="paragraph">
            <wp:posOffset>33655</wp:posOffset>
          </wp:positionV>
          <wp:extent cx="1457325" cy="620395"/>
          <wp:effectExtent l="0" t="0" r="0" b="0"/>
          <wp:wrapNone/>
          <wp:docPr id="14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57325" cy="6203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0000F2" w14:textId="77777777" w:rsidR="001C7088" w:rsidRDefault="001C708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185CA" w14:textId="77777777" w:rsidR="00F07CB1" w:rsidRDefault="00F07CB1">
      <w:pPr>
        <w:spacing w:after="0" w:line="240" w:lineRule="auto"/>
      </w:pPr>
      <w:r>
        <w:separator/>
      </w:r>
    </w:p>
  </w:footnote>
  <w:footnote w:type="continuationSeparator" w:id="0">
    <w:p w14:paraId="5CBACD27" w14:textId="77777777" w:rsidR="00F07CB1" w:rsidRDefault="00F07CB1">
      <w:pPr>
        <w:spacing w:after="0" w:line="240" w:lineRule="auto"/>
      </w:pPr>
      <w:r>
        <w:continuationSeparator/>
      </w:r>
    </w:p>
  </w:footnote>
  <w:footnote w:id="1">
    <w:p w14:paraId="1B32BEB2" w14:textId="6C42A353" w:rsidR="007D6BAF" w:rsidRPr="0065360D" w:rsidRDefault="007D6BAF">
      <w:pPr>
        <w:pStyle w:val="FootnoteText"/>
        <w:rPr>
          <w:lang w:val="sr-Cyrl-RS"/>
        </w:rPr>
      </w:pPr>
      <w:r w:rsidRPr="0065360D">
        <w:rPr>
          <w:rStyle w:val="FootnoteReference"/>
          <w:lang w:val="sr-Cyrl-RS"/>
        </w:rPr>
        <w:footnoteRef/>
      </w:r>
      <w:r w:rsidRPr="0065360D">
        <w:rPr>
          <w:lang w:val="sr-Cyrl-RS"/>
        </w:rPr>
        <w:t xml:space="preserve">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Пројекат се мора спроводити на територији Републике Србије. Пројекат се може спроводити у једној или више општина/градова.</w:t>
      </w:r>
    </w:p>
  </w:footnote>
  <w:footnote w:id="2">
    <w:p w14:paraId="2E1638A2" w14:textId="7FBAF2FE" w:rsidR="00597C32" w:rsidRPr="0065360D" w:rsidRDefault="007D6BAF" w:rsidP="002374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Style w:val="FootnoteReference"/>
          <w:lang w:val="sr-Cyrl-RS"/>
        </w:rPr>
        <w:footnoteRef/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</w:t>
      </w:r>
      <w:r w:rsidR="003A4BF8" w:rsidRPr="0065360D">
        <w:rPr>
          <w:rFonts w:ascii="Arial" w:eastAsia="Arial" w:hAnsi="Arial" w:cs="Arial"/>
          <w:sz w:val="18"/>
          <w:szCs w:val="18"/>
          <w:lang w:val="sr-Cyrl-RS"/>
        </w:rPr>
        <w:t xml:space="preserve">Пример: </w:t>
      </w:r>
      <w:r w:rsidR="003A4BF8" w:rsidRPr="0065360D">
        <w:rPr>
          <w:rFonts w:ascii="Arial" w:eastAsia="Arial" w:hAnsi="Arial" w:cs="Arial"/>
          <w:sz w:val="18"/>
          <w:szCs w:val="18"/>
          <w:lang w:val="sr-Cyrl-RS"/>
        </w:rPr>
        <w:t>Линк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ка страници БОШ-а на сајту Агенције за привредне регистре: </w:t>
      </w:r>
      <w:hyperlink r:id="rId1" w:history="1">
        <w:r w:rsidR="00597C32" w:rsidRPr="0065360D">
          <w:rPr>
            <w:rStyle w:val="Hyperlink"/>
            <w:rFonts w:ascii="Arial" w:eastAsia="Arial" w:hAnsi="Arial" w:cs="Arial"/>
            <w:sz w:val="18"/>
            <w:szCs w:val="18"/>
            <w:lang w:val="sr-Cyrl-RS"/>
          </w:rPr>
          <w:t>https://pretraga2.apr.gov.rs/AssociationPublicWebSearch/Details/Details?beid=4273569&amp;rnd=518708843E0B145C6687E6CBE084ED1C07DB782C</w:t>
        </w:r>
      </w:hyperlink>
    </w:p>
  </w:footnote>
  <w:footnote w:id="3">
    <w:p w14:paraId="55FA59E0" w14:textId="77777777" w:rsidR="009A59F6" w:rsidRPr="0065360D" w:rsidRDefault="009A59F6" w:rsidP="002374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Style w:val="FootnoteReference"/>
          <w:lang w:val="sr-Cyrl-RS"/>
        </w:rPr>
        <w:footnoteRef/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На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пример, одлуке да се бавите неком темом, да организујете неки скуп, одлука о томе како ћете приступити решавању одређеног проблема који сте уочили итд.</w:t>
      </w:r>
    </w:p>
  </w:footnote>
  <w:footnote w:id="4">
    <w:p w14:paraId="0056BC66" w14:textId="77777777" w:rsidR="009A59F6" w:rsidRPr="0065360D" w:rsidRDefault="009A59F6" w:rsidP="002374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Style w:val="FootnoteReference"/>
          <w:lang w:val="sr-Cyrl-RS"/>
        </w:rPr>
        <w:footnoteRef/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На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пример, да ли одлуке доносе чланови управног одбора организације, или је то председник управног одбора уз консултацију са члановима управног одбора, или је то управни одбор у консултацији са волонтерима и члановима организације или имате неки другачије постављен начин доношења одлука? Да ли се одлуке доносе гласањем и простом већином или на неки други начин?</w:t>
      </w:r>
    </w:p>
  </w:footnote>
  <w:footnote w:id="5">
    <w:p w14:paraId="1A863640" w14:textId="77777777" w:rsidR="009A59F6" w:rsidRPr="0065360D" w:rsidRDefault="009A59F6" w:rsidP="002374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Style w:val="FootnoteReference"/>
          <w:lang w:val="sr-Cyrl-RS"/>
        </w:rPr>
        <w:footnoteRef/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На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пример: на интернет страни ваше организације или на друштвеним мрежама постоји контакт на који чланови могу да упуте своја питања и сугестије, или постоји објављен и редовно ажуриран план састанака коме могу да присуствују чланови и заинтересовани грађани, на вашим интернет страницама објављујете извештаје о своме раду</w:t>
      </w:r>
    </w:p>
  </w:footnote>
  <w:footnote w:id="6">
    <w:p w14:paraId="418CFAC7" w14:textId="41E44453" w:rsidR="009A59F6" w:rsidRPr="0065360D" w:rsidRDefault="009A59F6" w:rsidP="002374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Style w:val="FootnoteReference"/>
          <w:lang w:val="sr-Cyrl-RS"/>
        </w:rPr>
        <w:footnoteRef/>
      </w:r>
      <w:r w:rsidRPr="0065360D">
        <w:rPr>
          <w:rFonts w:ascii="Arial" w:eastAsia="Arial" w:hAnsi="Arial" w:cs="Arial"/>
          <w:b/>
          <w:sz w:val="18"/>
          <w:szCs w:val="18"/>
          <w:lang w:val="sr-Cyrl-RS"/>
        </w:rPr>
        <w:t xml:space="preserve"> Под </w:t>
      </w:r>
      <w:r w:rsidRPr="0065360D">
        <w:rPr>
          <w:rFonts w:ascii="Arial" w:eastAsia="Arial" w:hAnsi="Arial" w:cs="Arial"/>
          <w:b/>
          <w:sz w:val="18"/>
          <w:szCs w:val="18"/>
          <w:lang w:val="sr-Cyrl-RS"/>
        </w:rPr>
        <w:t xml:space="preserve">годишњим прометом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подразумевамо приходе у Билансу успеха за 2019 и 20</w:t>
      </w:r>
      <w:r w:rsidR="0017418A" w:rsidRPr="0065360D">
        <w:rPr>
          <w:rFonts w:ascii="Arial" w:eastAsia="Arial" w:hAnsi="Arial" w:cs="Arial"/>
          <w:sz w:val="18"/>
          <w:szCs w:val="18"/>
          <w:lang w:val="sr-Cyrl-RS"/>
        </w:rPr>
        <w:t>20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, који је прихваћен и објављен на интернет презентацији Агенције за привредне регистре.</w:t>
      </w:r>
    </w:p>
    <w:p w14:paraId="587D7E5B" w14:textId="77777777" w:rsidR="009A59F6" w:rsidRPr="0065360D" w:rsidRDefault="009A59F6" w:rsidP="002374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Fonts w:ascii="Arial" w:eastAsia="Arial" w:hAnsi="Arial" w:cs="Arial"/>
          <w:sz w:val="18"/>
          <w:szCs w:val="18"/>
          <w:lang w:val="sr-Cyrl-RS"/>
        </w:rPr>
        <w:t>Годишњи промет израчунаћете тако што ћете сабирати следеће позиције из Биланса успеха:</w:t>
      </w:r>
    </w:p>
    <w:p w14:paraId="61654FA2" w14:textId="77777777" w:rsidR="009A59F6" w:rsidRPr="0065360D" w:rsidRDefault="009A59F6" w:rsidP="002374C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Fonts w:ascii="Arial" w:eastAsia="Arial" w:hAnsi="Arial" w:cs="Arial"/>
          <w:sz w:val="18"/>
          <w:szCs w:val="18"/>
          <w:lang w:val="sr-Cyrl-RS"/>
        </w:rPr>
        <w:t>А. Пословни приходи - АОП 1001</w:t>
      </w:r>
    </w:p>
    <w:p w14:paraId="06ACED3F" w14:textId="77777777" w:rsidR="009A59F6" w:rsidRPr="0065360D" w:rsidRDefault="009A59F6" w:rsidP="002374C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Fonts w:ascii="Arial" w:eastAsia="Arial" w:hAnsi="Arial" w:cs="Arial"/>
          <w:sz w:val="18"/>
          <w:szCs w:val="18"/>
          <w:lang w:val="sr-Cyrl-RS"/>
        </w:rPr>
        <w:t>1. Приходи од финансијске имовине (финансијски приходи)(10222+1023+1024+1025+1026) – АОП 1021</w:t>
      </w:r>
    </w:p>
    <w:p w14:paraId="331632E0" w14:textId="329F3CE9" w:rsidR="009A59F6" w:rsidRPr="0065360D" w:rsidRDefault="00AC2965" w:rsidP="002374C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>
        <w:rPr>
          <w:rFonts w:ascii="Arial" w:eastAsia="Arial" w:hAnsi="Arial" w:cs="Arial"/>
          <w:sz w:val="18"/>
          <w:szCs w:val="18"/>
        </w:rPr>
        <w:t>I</w:t>
      </w:r>
      <w:r w:rsidR="009A59F6" w:rsidRPr="0065360D">
        <w:rPr>
          <w:rFonts w:ascii="Arial" w:eastAsia="Arial" w:hAnsi="Arial" w:cs="Arial"/>
          <w:sz w:val="18"/>
          <w:szCs w:val="18"/>
          <w:lang w:val="sr-Cyrl-RS"/>
        </w:rPr>
        <w:t>X. Остали приходи – АОП 1038.</w:t>
      </w:r>
    </w:p>
    <w:p w14:paraId="75AA7C8F" w14:textId="77777777" w:rsidR="009A59F6" w:rsidRPr="0065360D" w:rsidRDefault="009A59F6" w:rsidP="002374C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Fonts w:ascii="Arial" w:eastAsia="Arial" w:hAnsi="Arial" w:cs="Arial"/>
          <w:sz w:val="18"/>
          <w:szCs w:val="18"/>
          <w:lang w:val="sr-Cyrl-RS"/>
        </w:rPr>
        <w:t>Збир који будете добили помножите са 1000, јер су све ставке у Билансу успеха изражене у хиљадама динара.</w:t>
      </w:r>
    </w:p>
    <w:p w14:paraId="28797B34" w14:textId="0A3E3CFC" w:rsidR="009A59F6" w:rsidRPr="0065360D" w:rsidRDefault="009A59F6" w:rsidP="002374C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Fonts w:ascii="Arial" w:eastAsia="Arial" w:hAnsi="Arial" w:cs="Arial"/>
          <w:sz w:val="18"/>
          <w:szCs w:val="18"/>
          <w:lang w:val="sr-Cyrl-RS"/>
        </w:rPr>
        <w:t>Затим укупан износ прихода који сте добили поделите са званичним средњим курсем евра на дан 31.12. 2019</w:t>
      </w:r>
      <w:r w:rsidR="00125E0F">
        <w:rPr>
          <w:rFonts w:ascii="Arial" w:eastAsia="Arial" w:hAnsi="Arial" w:cs="Arial"/>
          <w:sz w:val="18"/>
          <w:szCs w:val="18"/>
        </w:rPr>
        <w:t>.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,</w:t>
      </w:r>
      <w:r w:rsidR="00D241C2">
        <w:rPr>
          <w:rFonts w:ascii="Arial" w:eastAsia="Arial" w:hAnsi="Arial" w:cs="Arial"/>
          <w:sz w:val="18"/>
          <w:szCs w:val="18"/>
        </w:rPr>
        <w:t xml:space="preserve">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који је био </w:t>
      </w:r>
      <w:r w:rsidR="00723C43" w:rsidRPr="0065360D">
        <w:rPr>
          <w:rFonts w:ascii="Arial" w:eastAsia="Arial" w:hAnsi="Arial" w:cs="Arial"/>
          <w:sz w:val="18"/>
          <w:szCs w:val="18"/>
          <w:lang w:val="sr-Cyrl-RS"/>
        </w:rPr>
        <w:t xml:space="preserve">117,5928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динара за један евро, односно </w:t>
      </w:r>
      <w:r w:rsidR="00723C43" w:rsidRPr="0065360D">
        <w:rPr>
          <w:rFonts w:ascii="Arial" w:eastAsia="Arial" w:hAnsi="Arial" w:cs="Arial"/>
          <w:sz w:val="18"/>
          <w:szCs w:val="18"/>
          <w:lang w:val="sr-Cyrl-RS"/>
        </w:rPr>
        <w:t xml:space="preserve">117,5802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на дан 31.12. 20</w:t>
      </w:r>
      <w:r w:rsidR="00723C43" w:rsidRPr="0065360D">
        <w:rPr>
          <w:rFonts w:ascii="Arial" w:eastAsia="Arial" w:hAnsi="Arial" w:cs="Arial"/>
          <w:sz w:val="18"/>
          <w:szCs w:val="18"/>
          <w:lang w:val="sr-Cyrl-RS"/>
        </w:rPr>
        <w:t>20.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(курс можете наћи на интернет презентацији Народне банке Србије)..</w:t>
      </w:r>
    </w:p>
  </w:footnote>
  <w:footnote w:id="7">
    <w:p w14:paraId="3482F47B" w14:textId="77777777" w:rsidR="008E6DAF" w:rsidRPr="0065360D" w:rsidRDefault="008E6DAF" w:rsidP="004122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  <w:r w:rsidRPr="0065360D">
        <w:rPr>
          <w:rStyle w:val="FootnoteReference"/>
          <w:lang w:val="sr-Cyrl-RS"/>
        </w:rPr>
        <w:footnoteRef/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Циљне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групе су појединци, институције, организације или групе људи који ће бити директно укључени у извођење пројекта или на које ће директно утицати резултати вашег пројекта. </w:t>
      </w:r>
    </w:p>
    <w:p w14:paraId="1EE9D419" w14:textId="77777777" w:rsidR="008E6DAF" w:rsidRPr="0065360D" w:rsidRDefault="008E6DAF" w:rsidP="004122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18"/>
          <w:szCs w:val="18"/>
          <w:lang w:val="sr-Cyrl-RS"/>
        </w:rPr>
      </w:pPr>
    </w:p>
  </w:footnote>
  <w:footnote w:id="8">
    <w:p w14:paraId="0B7A8C84" w14:textId="77777777" w:rsidR="008E6DAF" w:rsidRPr="0065360D" w:rsidRDefault="008E6DAF" w:rsidP="004122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sr-Cyrl-RS"/>
        </w:rPr>
      </w:pPr>
      <w:r w:rsidRPr="0065360D">
        <w:rPr>
          <w:rStyle w:val="FootnoteReference"/>
          <w:lang w:val="sr-Cyrl-RS"/>
        </w:rPr>
        <w:footnoteRef/>
      </w:r>
      <w:r w:rsidRPr="0065360D">
        <w:rPr>
          <w:rFonts w:ascii="Arial" w:eastAsia="Arial" w:hAnsi="Arial" w:cs="Arial"/>
          <w:sz w:val="18"/>
          <w:szCs w:val="18"/>
          <w:lang w:val="sr-Cyrl-RS"/>
        </w:rPr>
        <w:t xml:space="preserve"> Крајњи </w:t>
      </w:r>
      <w:r w:rsidRPr="0065360D">
        <w:rPr>
          <w:rFonts w:ascii="Arial" w:eastAsia="Arial" w:hAnsi="Arial" w:cs="Arial"/>
          <w:sz w:val="18"/>
          <w:szCs w:val="18"/>
          <w:lang w:val="sr-Cyrl-RS"/>
        </w:rPr>
        <w:t>корисници су појединци, институције, организације или групе људи који нису директно укључени у извођење пројекта али ће посредно осетити ефекте због промена које ваш пројекат доноси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EF" w14:textId="77777777" w:rsidR="001C7088" w:rsidRDefault="001C708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EE" w14:textId="77777777" w:rsidR="001C7088" w:rsidRDefault="0021772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  <w:r>
      <w:rPr>
        <w:noProof/>
        <w:lang w:val="en-US"/>
      </w:rPr>
      <w:drawing>
        <wp:anchor distT="0" distB="0" distL="114300" distR="114300" simplePos="0" relativeHeight="251658240" behindDoc="0" locked="0" layoutInCell="1" hidden="0" allowOverlap="1" wp14:anchorId="3B458AF1" wp14:editId="75F024C7">
          <wp:simplePos x="0" y="0"/>
          <wp:positionH relativeFrom="column">
            <wp:posOffset>3757295</wp:posOffset>
          </wp:positionH>
          <wp:positionV relativeFrom="paragraph">
            <wp:posOffset>154940</wp:posOffset>
          </wp:positionV>
          <wp:extent cx="2014855" cy="547370"/>
          <wp:effectExtent l="0" t="0" r="0" b="0"/>
          <wp:wrapNone/>
          <wp:docPr id="139" name="image7.png" descr="EUzaTebe_logo (1)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 descr="EUzaTebe_logo (1)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14855" cy="5473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hidden="0" allowOverlap="1" wp14:anchorId="18BFCF58" wp14:editId="11822FEC">
          <wp:simplePos x="0" y="0"/>
          <wp:positionH relativeFrom="column">
            <wp:posOffset>261620</wp:posOffset>
          </wp:positionH>
          <wp:positionV relativeFrom="paragraph">
            <wp:posOffset>111760</wp:posOffset>
          </wp:positionV>
          <wp:extent cx="1190625" cy="637540"/>
          <wp:effectExtent l="0" t="0" r="0" b="0"/>
          <wp:wrapSquare wrapText="bothSides" distT="0" distB="0" distL="114300" distR="114300"/>
          <wp:docPr id="141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90625" cy="6375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F0" w14:textId="77777777" w:rsidR="001C7088" w:rsidRDefault="0021772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42"/>
    </w:pPr>
    <w:r>
      <w:rPr>
        <w:noProof/>
        <w:lang w:val="en-US"/>
      </w:rPr>
      <w:drawing>
        <wp:anchor distT="0" distB="0" distL="114300" distR="114300" simplePos="0" relativeHeight="251660288" behindDoc="0" locked="0" layoutInCell="1" hidden="0" allowOverlap="1" wp14:anchorId="348EF5DF" wp14:editId="6B7B3BE2">
          <wp:simplePos x="0" y="0"/>
          <wp:positionH relativeFrom="column">
            <wp:posOffset>4309745</wp:posOffset>
          </wp:positionH>
          <wp:positionV relativeFrom="paragraph">
            <wp:posOffset>635</wp:posOffset>
          </wp:positionV>
          <wp:extent cx="2011680" cy="542290"/>
          <wp:effectExtent l="0" t="0" r="0" b="0"/>
          <wp:wrapSquare wrapText="bothSides" distT="0" distB="0" distL="114300" distR="114300"/>
          <wp:docPr id="140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11680" cy="5422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61312" behindDoc="0" locked="0" layoutInCell="1" hidden="0" allowOverlap="1" wp14:anchorId="71B53F11" wp14:editId="514153A7">
          <wp:simplePos x="0" y="0"/>
          <wp:positionH relativeFrom="column">
            <wp:posOffset>-481329</wp:posOffset>
          </wp:positionH>
          <wp:positionV relativeFrom="paragraph">
            <wp:posOffset>635</wp:posOffset>
          </wp:positionV>
          <wp:extent cx="1195070" cy="633730"/>
          <wp:effectExtent l="0" t="0" r="0" b="0"/>
          <wp:wrapSquare wrapText="bothSides" distT="0" distB="0" distL="114300" distR="114300"/>
          <wp:docPr id="13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95070" cy="63373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B258C"/>
    <w:multiLevelType w:val="hybridMultilevel"/>
    <w:tmpl w:val="4886BB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11D16E4"/>
    <w:multiLevelType w:val="multilevel"/>
    <w:tmpl w:val="B7F4B42E"/>
    <w:lvl w:ilvl="0">
      <w:start w:val="1"/>
      <w:numFmt w:val="bullet"/>
      <w:lvlText w:val="€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54D3767"/>
    <w:multiLevelType w:val="multilevel"/>
    <w:tmpl w:val="4E06C29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  <w:sz w:val="18"/>
        <w:szCs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NjY2NTUysjAxNzFS0lEKTi0uzszPAykwrwUAWxuTNywAAAA="/>
  </w:docVars>
  <w:rsids>
    <w:rsidRoot w:val="001C7088"/>
    <w:rsid w:val="0000231F"/>
    <w:rsid w:val="00010F8C"/>
    <w:rsid w:val="00021338"/>
    <w:rsid w:val="000316B4"/>
    <w:rsid w:val="000539EE"/>
    <w:rsid w:val="00085953"/>
    <w:rsid w:val="00092D1A"/>
    <w:rsid w:val="000D11C7"/>
    <w:rsid w:val="000F1972"/>
    <w:rsid w:val="00100440"/>
    <w:rsid w:val="00125E0F"/>
    <w:rsid w:val="001461DB"/>
    <w:rsid w:val="0015192B"/>
    <w:rsid w:val="00170FC7"/>
    <w:rsid w:val="0017418A"/>
    <w:rsid w:val="001851B0"/>
    <w:rsid w:val="00190FE7"/>
    <w:rsid w:val="001A0082"/>
    <w:rsid w:val="001C7088"/>
    <w:rsid w:val="001E31D4"/>
    <w:rsid w:val="00217727"/>
    <w:rsid w:val="002374CF"/>
    <w:rsid w:val="00251BB8"/>
    <w:rsid w:val="00261684"/>
    <w:rsid w:val="00270149"/>
    <w:rsid w:val="00271271"/>
    <w:rsid w:val="00295BB5"/>
    <w:rsid w:val="002A567E"/>
    <w:rsid w:val="002B0A10"/>
    <w:rsid w:val="002B25D1"/>
    <w:rsid w:val="002C6251"/>
    <w:rsid w:val="002E6227"/>
    <w:rsid w:val="00325622"/>
    <w:rsid w:val="00341522"/>
    <w:rsid w:val="0034550A"/>
    <w:rsid w:val="00354906"/>
    <w:rsid w:val="00373166"/>
    <w:rsid w:val="00374521"/>
    <w:rsid w:val="00384882"/>
    <w:rsid w:val="00387AE4"/>
    <w:rsid w:val="003959B8"/>
    <w:rsid w:val="003A4BF8"/>
    <w:rsid w:val="003A732B"/>
    <w:rsid w:val="003B07FE"/>
    <w:rsid w:val="003B7665"/>
    <w:rsid w:val="003E5E68"/>
    <w:rsid w:val="0041222F"/>
    <w:rsid w:val="00437EB6"/>
    <w:rsid w:val="00443F40"/>
    <w:rsid w:val="00465C8B"/>
    <w:rsid w:val="00472F7D"/>
    <w:rsid w:val="00474125"/>
    <w:rsid w:val="00497BDA"/>
    <w:rsid w:val="004A29A6"/>
    <w:rsid w:val="004C5EE8"/>
    <w:rsid w:val="004D6485"/>
    <w:rsid w:val="004E591D"/>
    <w:rsid w:val="004E68FA"/>
    <w:rsid w:val="004F2E55"/>
    <w:rsid w:val="004F409C"/>
    <w:rsid w:val="005006E8"/>
    <w:rsid w:val="00504B9F"/>
    <w:rsid w:val="00543F98"/>
    <w:rsid w:val="005517F3"/>
    <w:rsid w:val="005519D0"/>
    <w:rsid w:val="00587005"/>
    <w:rsid w:val="00597C32"/>
    <w:rsid w:val="005B360A"/>
    <w:rsid w:val="005D15ED"/>
    <w:rsid w:val="005D3933"/>
    <w:rsid w:val="0061167D"/>
    <w:rsid w:val="0065360D"/>
    <w:rsid w:val="006B2C61"/>
    <w:rsid w:val="006C3834"/>
    <w:rsid w:val="006D1562"/>
    <w:rsid w:val="006F4315"/>
    <w:rsid w:val="006F6AB1"/>
    <w:rsid w:val="00701A78"/>
    <w:rsid w:val="00723C43"/>
    <w:rsid w:val="00723EAF"/>
    <w:rsid w:val="00734FA2"/>
    <w:rsid w:val="00750C8A"/>
    <w:rsid w:val="00757C18"/>
    <w:rsid w:val="00770141"/>
    <w:rsid w:val="007717FE"/>
    <w:rsid w:val="00775260"/>
    <w:rsid w:val="00782AD1"/>
    <w:rsid w:val="007847C2"/>
    <w:rsid w:val="007B42EE"/>
    <w:rsid w:val="007D6BAF"/>
    <w:rsid w:val="007E2CDE"/>
    <w:rsid w:val="00840EEA"/>
    <w:rsid w:val="008575F7"/>
    <w:rsid w:val="00870B39"/>
    <w:rsid w:val="008A35B7"/>
    <w:rsid w:val="008B0FA7"/>
    <w:rsid w:val="008D5066"/>
    <w:rsid w:val="008E6DAF"/>
    <w:rsid w:val="0090480F"/>
    <w:rsid w:val="00921676"/>
    <w:rsid w:val="00922294"/>
    <w:rsid w:val="009228A2"/>
    <w:rsid w:val="00923AD7"/>
    <w:rsid w:val="00932EA5"/>
    <w:rsid w:val="009446C6"/>
    <w:rsid w:val="00981483"/>
    <w:rsid w:val="009A59F6"/>
    <w:rsid w:val="009B6010"/>
    <w:rsid w:val="009C5825"/>
    <w:rsid w:val="009E7226"/>
    <w:rsid w:val="00A3715E"/>
    <w:rsid w:val="00A43537"/>
    <w:rsid w:val="00A838A3"/>
    <w:rsid w:val="00AA0807"/>
    <w:rsid w:val="00AC2965"/>
    <w:rsid w:val="00AD7A58"/>
    <w:rsid w:val="00B041E0"/>
    <w:rsid w:val="00B6682B"/>
    <w:rsid w:val="00B66E01"/>
    <w:rsid w:val="00B75FF0"/>
    <w:rsid w:val="00B96426"/>
    <w:rsid w:val="00BB0B72"/>
    <w:rsid w:val="00BB4EEF"/>
    <w:rsid w:val="00BD5B2E"/>
    <w:rsid w:val="00BF631B"/>
    <w:rsid w:val="00C25467"/>
    <w:rsid w:val="00C42DD6"/>
    <w:rsid w:val="00C96112"/>
    <w:rsid w:val="00CB6E22"/>
    <w:rsid w:val="00CC07DB"/>
    <w:rsid w:val="00CC5C10"/>
    <w:rsid w:val="00CC6ED1"/>
    <w:rsid w:val="00D216AB"/>
    <w:rsid w:val="00D2388D"/>
    <w:rsid w:val="00D241C2"/>
    <w:rsid w:val="00D61146"/>
    <w:rsid w:val="00D66DF2"/>
    <w:rsid w:val="00D850F8"/>
    <w:rsid w:val="00D8598A"/>
    <w:rsid w:val="00DB1E7B"/>
    <w:rsid w:val="00DB341D"/>
    <w:rsid w:val="00DE5CB3"/>
    <w:rsid w:val="00E040FF"/>
    <w:rsid w:val="00E0734B"/>
    <w:rsid w:val="00E74DAC"/>
    <w:rsid w:val="00E92213"/>
    <w:rsid w:val="00E96559"/>
    <w:rsid w:val="00EC0B26"/>
    <w:rsid w:val="00ED3E83"/>
    <w:rsid w:val="00ED5C03"/>
    <w:rsid w:val="00EE24E3"/>
    <w:rsid w:val="00F03893"/>
    <w:rsid w:val="00F07CB1"/>
    <w:rsid w:val="00F21812"/>
    <w:rsid w:val="00F31AAD"/>
    <w:rsid w:val="00F374F1"/>
    <w:rsid w:val="00F51113"/>
    <w:rsid w:val="00F9301B"/>
    <w:rsid w:val="00FD2665"/>
    <w:rsid w:val="00FE2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DA0A84"/>
  <w15:docId w15:val="{26EE88F0-8DAA-4C84-9300-486D3ED5A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E83"/>
    <w:rPr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6EB1"/>
    <w:pPr>
      <w:keepNext/>
      <w:keepLines/>
      <w:outlineLvl w:val="0"/>
    </w:pPr>
    <w:rPr>
      <w:rFonts w:ascii="Arial" w:hAnsi="Arial"/>
      <w:b/>
      <w:color w:val="auto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6EB1"/>
    <w:pPr>
      <w:keepNext/>
      <w:keepLines/>
      <w:outlineLvl w:val="1"/>
    </w:pPr>
    <w:rPr>
      <w:rFonts w:ascii="Arial" w:hAnsi="Arial"/>
      <w:b/>
      <w:color w:val="auto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1BC3"/>
    <w:pPr>
      <w:keepNext/>
      <w:keepLines/>
      <w:outlineLvl w:val="2"/>
    </w:pPr>
    <w:rPr>
      <w:rFonts w:ascii="Arial" w:hAnsi="Arial"/>
      <w:b/>
      <w:color w:val="auto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6EB1"/>
    <w:pPr>
      <w:keepNext/>
      <w:keepLines/>
      <w:spacing w:before="40" w:after="0"/>
      <w:outlineLvl w:val="3"/>
    </w:pPr>
    <w:rPr>
      <w:i/>
      <w:color w:val="2E75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6EB1"/>
    <w:pPr>
      <w:keepNext/>
      <w:keepLines/>
      <w:spacing w:before="40" w:after="0"/>
      <w:outlineLvl w:val="4"/>
    </w:pPr>
    <w:rPr>
      <w:color w:val="2E75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6EB1"/>
    <w:pPr>
      <w:keepNext/>
      <w:keepLines/>
      <w:spacing w:before="40" w:after="0"/>
      <w:outlineLvl w:val="5"/>
    </w:pPr>
    <w:rPr>
      <w:color w:val="1E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D6EB1"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qFormat/>
    <w:rsid w:val="00DD6EB1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qFormat/>
    <w:rsid w:val="00DD6EB1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qFormat/>
    <w:rsid w:val="00DD6EB1"/>
    <w:rPr>
      <w:b/>
      <w:bCs/>
    </w:rPr>
  </w:style>
  <w:style w:type="paragraph" w:styleId="EndnoteText">
    <w:name w:val="endnote text"/>
    <w:basedOn w:val="Normal"/>
    <w:link w:val="EndnoteTextChar"/>
    <w:uiPriority w:val="99"/>
    <w:qFormat/>
    <w:rsid w:val="00DD6EB1"/>
    <w:pPr>
      <w:spacing w:after="0" w:line="240" w:lineRule="auto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qFormat/>
    <w:rsid w:val="00DD6EB1"/>
    <w:pPr>
      <w:tabs>
        <w:tab w:val="center" w:pos="4680"/>
        <w:tab w:val="right" w:pos="9360"/>
      </w:tabs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qFormat/>
    <w:rsid w:val="00DD6EB1"/>
    <w:pPr>
      <w:spacing w:after="0" w:line="240" w:lineRule="auto"/>
    </w:pPr>
    <w:rPr>
      <w:rFonts w:cs="Times New Roman"/>
      <w:color w:val="auto"/>
      <w:sz w:val="20"/>
      <w:szCs w:val="20"/>
    </w:rPr>
  </w:style>
  <w:style w:type="paragraph" w:styleId="Header">
    <w:name w:val="header"/>
    <w:basedOn w:val="Normal"/>
    <w:link w:val="HeaderChar"/>
    <w:uiPriority w:val="99"/>
    <w:qFormat/>
    <w:rsid w:val="00DD6EB1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rsid w:val="00DD6E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</w:pPr>
    <w:rPr>
      <w:i/>
      <w:color w:val="5A5A5A"/>
    </w:rPr>
  </w:style>
  <w:style w:type="paragraph" w:styleId="TOC1">
    <w:name w:val="toc 1"/>
    <w:basedOn w:val="Normal"/>
    <w:next w:val="Normal"/>
    <w:uiPriority w:val="39"/>
    <w:qFormat/>
    <w:locked/>
    <w:rsid w:val="00DD6EB1"/>
    <w:pPr>
      <w:tabs>
        <w:tab w:val="right" w:leader="dot" w:pos="9065"/>
      </w:tabs>
      <w:spacing w:after="100"/>
    </w:pPr>
    <w:rPr>
      <w:b/>
    </w:rPr>
  </w:style>
  <w:style w:type="paragraph" w:styleId="TOC2">
    <w:name w:val="toc 2"/>
    <w:basedOn w:val="Normal"/>
    <w:next w:val="Normal"/>
    <w:uiPriority w:val="39"/>
    <w:qFormat/>
    <w:locked/>
    <w:rsid w:val="00DD6EB1"/>
    <w:pPr>
      <w:spacing w:after="100"/>
      <w:ind w:left="220"/>
    </w:pPr>
  </w:style>
  <w:style w:type="paragraph" w:styleId="TOC3">
    <w:name w:val="toc 3"/>
    <w:basedOn w:val="Normal"/>
    <w:next w:val="Normal"/>
    <w:uiPriority w:val="39"/>
    <w:qFormat/>
    <w:locked/>
    <w:rsid w:val="00DD6EB1"/>
    <w:pPr>
      <w:spacing w:after="100"/>
      <w:ind w:left="440"/>
    </w:pPr>
  </w:style>
  <w:style w:type="character" w:styleId="CommentReference">
    <w:name w:val="annotation reference"/>
    <w:uiPriority w:val="99"/>
    <w:semiHidden/>
    <w:qFormat/>
    <w:rsid w:val="00DD6EB1"/>
    <w:rPr>
      <w:rFonts w:cs="Times New Roman"/>
      <w:sz w:val="16"/>
      <w:szCs w:val="16"/>
    </w:rPr>
  </w:style>
  <w:style w:type="character" w:styleId="Emphasis">
    <w:name w:val="Emphasis"/>
    <w:qFormat/>
    <w:locked/>
    <w:rsid w:val="00DD6EB1"/>
    <w:rPr>
      <w:i/>
      <w:iCs/>
    </w:rPr>
  </w:style>
  <w:style w:type="character" w:styleId="EndnoteReference">
    <w:name w:val="endnote reference"/>
    <w:uiPriority w:val="99"/>
    <w:semiHidden/>
    <w:qFormat/>
    <w:rsid w:val="00DD6EB1"/>
    <w:rPr>
      <w:rFonts w:cs="Times New Roman"/>
      <w:vertAlign w:val="superscript"/>
    </w:rPr>
  </w:style>
  <w:style w:type="character" w:styleId="FollowedHyperlink">
    <w:name w:val="FollowedHyperlink"/>
    <w:uiPriority w:val="99"/>
    <w:semiHidden/>
    <w:qFormat/>
    <w:rsid w:val="00DD6EB1"/>
    <w:rPr>
      <w:rFonts w:cs="Times New Roman"/>
      <w:color w:val="954F72"/>
      <w:u w:val="single"/>
    </w:rPr>
  </w:style>
  <w:style w:type="character" w:styleId="FootnoteReference">
    <w:name w:val="footnote reference"/>
    <w:uiPriority w:val="99"/>
    <w:semiHidden/>
    <w:qFormat/>
    <w:rsid w:val="00DD6EB1"/>
    <w:rPr>
      <w:rFonts w:cs="Times New Roman"/>
      <w:vertAlign w:val="superscript"/>
    </w:rPr>
  </w:style>
  <w:style w:type="character" w:styleId="Hyperlink">
    <w:name w:val="Hyperlink"/>
    <w:uiPriority w:val="99"/>
    <w:qFormat/>
    <w:rsid w:val="00DD6EB1"/>
    <w:rPr>
      <w:rFonts w:cs="Times New Roman"/>
      <w:color w:val="0563C1"/>
      <w:u w:val="single"/>
    </w:rPr>
  </w:style>
  <w:style w:type="character" w:customStyle="1" w:styleId="Heading1Char">
    <w:name w:val="Heading 1 Char"/>
    <w:link w:val="Heading1"/>
    <w:uiPriority w:val="99"/>
    <w:locked/>
    <w:rsid w:val="00DD6EB1"/>
    <w:rPr>
      <w:rFonts w:ascii="Arial" w:hAnsi="Arial"/>
      <w:b/>
      <w:sz w:val="28"/>
      <w:szCs w:val="32"/>
    </w:rPr>
  </w:style>
  <w:style w:type="character" w:customStyle="1" w:styleId="Heading2Char">
    <w:name w:val="Heading 2 Char"/>
    <w:link w:val="Heading2"/>
    <w:uiPriority w:val="99"/>
    <w:locked/>
    <w:rsid w:val="00DD6EB1"/>
    <w:rPr>
      <w:rFonts w:ascii="Arial" w:hAnsi="Arial"/>
      <w:b/>
      <w:sz w:val="24"/>
      <w:szCs w:val="26"/>
    </w:rPr>
  </w:style>
  <w:style w:type="character" w:customStyle="1" w:styleId="Heading3Char">
    <w:name w:val="Heading 3 Char"/>
    <w:link w:val="Heading3"/>
    <w:uiPriority w:val="99"/>
    <w:qFormat/>
    <w:locked/>
    <w:rsid w:val="00601BC3"/>
    <w:rPr>
      <w:rFonts w:ascii="Arial" w:hAnsi="Arial"/>
      <w:b/>
      <w:sz w:val="22"/>
      <w:szCs w:val="24"/>
    </w:rPr>
  </w:style>
  <w:style w:type="character" w:customStyle="1" w:styleId="Heading4Char">
    <w:name w:val="Heading 4 Char"/>
    <w:link w:val="Heading4"/>
    <w:uiPriority w:val="99"/>
    <w:semiHidden/>
    <w:qFormat/>
    <w:locked/>
    <w:rsid w:val="00DD6EB1"/>
    <w:rPr>
      <w:rFonts w:ascii="Calibri" w:hAnsi="Calibri" w:cs="Times New Roman"/>
      <w:b/>
      <w:bCs/>
      <w:color w:val="000000"/>
      <w:sz w:val="28"/>
      <w:szCs w:val="28"/>
    </w:rPr>
  </w:style>
  <w:style w:type="character" w:customStyle="1" w:styleId="Heading5Char">
    <w:name w:val="Heading 5 Char"/>
    <w:link w:val="Heading5"/>
    <w:uiPriority w:val="99"/>
    <w:semiHidden/>
    <w:qFormat/>
    <w:locked/>
    <w:rsid w:val="00DD6EB1"/>
    <w:rPr>
      <w:rFonts w:ascii="Calibri" w:hAnsi="Calibri" w:cs="Times New Roman"/>
      <w:b/>
      <w:bCs/>
      <w:i/>
      <w:iCs/>
      <w:color w:val="000000"/>
      <w:sz w:val="26"/>
      <w:szCs w:val="26"/>
    </w:rPr>
  </w:style>
  <w:style w:type="character" w:customStyle="1" w:styleId="Heading6Char">
    <w:name w:val="Heading 6 Char"/>
    <w:link w:val="Heading6"/>
    <w:uiPriority w:val="99"/>
    <w:semiHidden/>
    <w:qFormat/>
    <w:locked/>
    <w:rsid w:val="00DD6EB1"/>
    <w:rPr>
      <w:rFonts w:ascii="Calibri" w:hAnsi="Calibri" w:cs="Times New Roman"/>
      <w:b/>
      <w:bCs/>
      <w:color w:val="000000"/>
    </w:rPr>
  </w:style>
  <w:style w:type="character" w:customStyle="1" w:styleId="TitleChar">
    <w:name w:val="Title Char"/>
    <w:link w:val="Title"/>
    <w:uiPriority w:val="99"/>
    <w:locked/>
    <w:rsid w:val="00DD6EB1"/>
    <w:rPr>
      <w:rFonts w:ascii="Cambria" w:hAnsi="Cambria" w:cs="Times New Roman"/>
      <w:b/>
      <w:bCs/>
      <w:color w:val="000000"/>
      <w:kern w:val="28"/>
      <w:sz w:val="32"/>
      <w:szCs w:val="32"/>
    </w:rPr>
  </w:style>
  <w:style w:type="character" w:customStyle="1" w:styleId="SubtitleChar">
    <w:name w:val="Subtitle Char"/>
    <w:link w:val="Subtitle"/>
    <w:uiPriority w:val="99"/>
    <w:locked/>
    <w:rsid w:val="00DD6EB1"/>
    <w:rPr>
      <w:rFonts w:ascii="Cambria" w:hAnsi="Cambria" w:cs="Times New Roman"/>
      <w:color w:val="000000"/>
      <w:sz w:val="24"/>
      <w:szCs w:val="24"/>
    </w:rPr>
  </w:style>
  <w:style w:type="table" w:customStyle="1" w:styleId="Style">
    <w:name w:val="Style"/>
    <w:uiPriority w:val="99"/>
    <w:rsid w:val="00DD6EB1"/>
    <w:tblPr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qFormat/>
    <w:rsid w:val="00DD6EB1"/>
    <w:tblPr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qFormat/>
    <w:rsid w:val="00DD6EB1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extChar">
    <w:name w:val="Comment Text Char"/>
    <w:link w:val="CommentText"/>
    <w:uiPriority w:val="99"/>
    <w:semiHidden/>
    <w:qFormat/>
    <w:locked/>
    <w:rsid w:val="00DD6EB1"/>
    <w:rPr>
      <w:rFonts w:cs="Times New Roman"/>
      <w:sz w:val="20"/>
      <w:szCs w:val="20"/>
    </w:rPr>
  </w:style>
  <w:style w:type="character" w:customStyle="1" w:styleId="BalloonTextChar">
    <w:name w:val="Balloon Text Char"/>
    <w:link w:val="BalloonText"/>
    <w:uiPriority w:val="99"/>
    <w:semiHidden/>
    <w:qFormat/>
    <w:locked/>
    <w:rsid w:val="00DD6EB1"/>
    <w:rPr>
      <w:rFonts w:ascii="Segoe UI" w:hAnsi="Segoe UI" w:cs="Segoe UI"/>
      <w:sz w:val="18"/>
      <w:szCs w:val="18"/>
    </w:rPr>
  </w:style>
  <w:style w:type="character" w:customStyle="1" w:styleId="EndnoteTextChar">
    <w:name w:val="Endnote Text Char"/>
    <w:link w:val="EndnoteText"/>
    <w:uiPriority w:val="99"/>
    <w:qFormat/>
    <w:locked/>
    <w:rsid w:val="00DD6EB1"/>
    <w:rPr>
      <w:rFonts w:cs="Times New Roman"/>
      <w:sz w:val="20"/>
      <w:szCs w:val="20"/>
    </w:rPr>
  </w:style>
  <w:style w:type="character" w:customStyle="1" w:styleId="apple-converted-space">
    <w:name w:val="apple-converted-space"/>
    <w:uiPriority w:val="99"/>
    <w:qFormat/>
    <w:rsid w:val="00DD6EB1"/>
    <w:rPr>
      <w:rFonts w:cs="Times New Roman"/>
    </w:rPr>
  </w:style>
  <w:style w:type="paragraph" w:styleId="ListParagraph">
    <w:name w:val="List Paragraph"/>
    <w:basedOn w:val="Normal"/>
    <w:uiPriority w:val="34"/>
    <w:qFormat/>
    <w:rsid w:val="00DD6EB1"/>
    <w:pPr>
      <w:ind w:left="720"/>
      <w:contextualSpacing/>
    </w:pPr>
  </w:style>
  <w:style w:type="character" w:customStyle="1" w:styleId="CommentSubjectChar">
    <w:name w:val="Comment Subject Char"/>
    <w:link w:val="CommentSubject"/>
    <w:uiPriority w:val="99"/>
    <w:semiHidden/>
    <w:qFormat/>
    <w:locked/>
    <w:rsid w:val="00DD6EB1"/>
    <w:rPr>
      <w:rFonts w:cs="Times New Roman"/>
      <w:b/>
      <w:bCs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qFormat/>
    <w:locked/>
    <w:rsid w:val="00DD6EB1"/>
    <w:rPr>
      <w:rFonts w:ascii="Calibri" w:hAnsi="Calibri" w:cs="Times New Roman"/>
      <w:color w:val="auto"/>
      <w:sz w:val="20"/>
      <w:szCs w:val="20"/>
      <w:lang w:val="en-US" w:eastAsia="en-US"/>
    </w:rPr>
  </w:style>
  <w:style w:type="character" w:customStyle="1" w:styleId="HeaderChar">
    <w:name w:val="Header Char"/>
    <w:link w:val="Header"/>
    <w:uiPriority w:val="99"/>
    <w:qFormat/>
    <w:locked/>
    <w:rsid w:val="00DD6EB1"/>
    <w:rPr>
      <w:rFonts w:cs="Times New Roman"/>
    </w:rPr>
  </w:style>
  <w:style w:type="character" w:customStyle="1" w:styleId="FooterChar">
    <w:name w:val="Footer Char"/>
    <w:link w:val="Footer"/>
    <w:uiPriority w:val="99"/>
    <w:qFormat/>
    <w:locked/>
    <w:rsid w:val="00DD6EB1"/>
    <w:rPr>
      <w:rFonts w:cs="Times New Roman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DD6EB1"/>
    <w:pPr>
      <w:spacing w:before="240" w:after="0"/>
      <w:outlineLvl w:val="9"/>
    </w:pPr>
    <w:rPr>
      <w:rFonts w:ascii="Cambria" w:eastAsia="Times New Roman" w:hAnsi="Cambria" w:cs="Times New Roman"/>
      <w:b w:val="0"/>
      <w:color w:val="365F91"/>
      <w:sz w:val="32"/>
    </w:rPr>
  </w:style>
  <w:style w:type="paragraph" w:styleId="NoSpacing">
    <w:name w:val="No Spacing"/>
    <w:link w:val="NoSpacingChar"/>
    <w:uiPriority w:val="1"/>
    <w:qFormat/>
    <w:rsid w:val="00DD6EB1"/>
    <w:rPr>
      <w:rFonts w:eastAsia="Times New Roman" w:cs="Times New Roman"/>
    </w:rPr>
  </w:style>
  <w:style w:type="character" w:customStyle="1" w:styleId="NoSpacingChar">
    <w:name w:val="No Spacing Char"/>
    <w:link w:val="NoSpacing"/>
    <w:uiPriority w:val="1"/>
    <w:qFormat/>
    <w:rsid w:val="00DD6EB1"/>
    <w:rPr>
      <w:rFonts w:eastAsia="Times New Roman" w:cs="Times New Roman"/>
      <w:sz w:val="22"/>
      <w:szCs w:val="22"/>
    </w:rPr>
  </w:style>
  <w:style w:type="paragraph" w:customStyle="1" w:styleId="paragraph">
    <w:name w:val="paragraph"/>
    <w:basedOn w:val="Normal"/>
    <w:rsid w:val="006169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textrun">
    <w:name w:val="textrun"/>
    <w:basedOn w:val="DefaultParagraphFont"/>
    <w:rsid w:val="00616905"/>
  </w:style>
  <w:style w:type="character" w:customStyle="1" w:styleId="normaltextrun">
    <w:name w:val="normaltextrun"/>
    <w:basedOn w:val="DefaultParagraphFont"/>
    <w:rsid w:val="00616905"/>
  </w:style>
  <w:style w:type="character" w:customStyle="1" w:styleId="eop">
    <w:name w:val="eop"/>
    <w:basedOn w:val="DefaultParagraphFont"/>
    <w:rsid w:val="00616905"/>
  </w:style>
  <w:style w:type="character" w:styleId="Strong">
    <w:name w:val="Strong"/>
    <w:basedOn w:val="DefaultParagraphFont"/>
    <w:qFormat/>
    <w:locked/>
    <w:rsid w:val="00601BC3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601BC3"/>
    <w:rPr>
      <w:i/>
      <w:iCs/>
      <w:color w:val="4472C4" w:themeColor="accent1"/>
    </w:rPr>
  </w:style>
  <w:style w:type="paragraph" w:styleId="Revision">
    <w:name w:val="Revision"/>
    <w:hidden/>
    <w:uiPriority w:val="99"/>
    <w:semiHidden/>
    <w:rsid w:val="00032DA6"/>
    <w:pPr>
      <w:spacing w:after="0" w:line="240" w:lineRule="auto"/>
    </w:pPr>
    <w:rPr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66B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locked/>
    <w:rsid w:val="003D5E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597C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retraga2.apr.gov.rs/AssociationPublicWebSearch/Details/Details?beid=4273569&amp;rnd=518708843E0B145C6687E6CBE084ED1C07DB782C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52IB/guwnwslUA6Z4B1s/AeDQ==">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D3B1D3F-4AA2-4928-86E0-3C86AF1D6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9</Pages>
  <Words>1320</Words>
  <Characters>752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ica Skiljevic</dc:creator>
  <cp:lastModifiedBy>Goran Radlovački</cp:lastModifiedBy>
  <cp:revision>62</cp:revision>
  <dcterms:created xsi:type="dcterms:W3CDTF">2021-04-19T10:15:00Z</dcterms:created>
  <dcterms:modified xsi:type="dcterms:W3CDTF">2021-04-26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38</vt:lpwstr>
  </property>
</Properties>
</file>